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EF6D0" w14:textId="77777777" w:rsidR="003D5AF8" w:rsidRPr="00412111" w:rsidRDefault="00327F83">
      <w:pPr>
        <w:pStyle w:val="Title"/>
        <w:rPr>
          <w:lang w:val="fr-FR"/>
        </w:rPr>
      </w:pPr>
      <w:bookmarkStart w:id="0" w:name="OLE_LINK1"/>
      <w:bookmarkStart w:id="1" w:name="OLE_LINK2"/>
      <w:r w:rsidRPr="00412111">
        <w:rPr>
          <w:lang w:val="fr-FR"/>
        </w:rPr>
        <w:t>Test de chi-deux</w:t>
      </w:r>
    </w:p>
    <w:p w14:paraId="62BEF6D1" w14:textId="77777777" w:rsidR="003D5AF8" w:rsidRPr="00412111" w:rsidRDefault="00327F83">
      <w:pPr>
        <w:pStyle w:val="Author"/>
        <w:rPr>
          <w:lang w:val="fr-FR"/>
        </w:rPr>
      </w:pPr>
      <w:r w:rsidRPr="00412111">
        <w:rPr>
          <w:lang w:val="fr-FR"/>
        </w:rPr>
        <w:t>Visseho Adjiwanou, PhD.</w:t>
      </w:r>
    </w:p>
    <w:p w14:paraId="62BEF6D2" w14:textId="77777777" w:rsidR="003D5AF8" w:rsidRPr="00A51B04" w:rsidRDefault="00327F83">
      <w:pPr>
        <w:pStyle w:val="Date"/>
        <w:rPr>
          <w:lang w:val="fr-FR"/>
        </w:rPr>
      </w:pPr>
      <w:r w:rsidRPr="00A51B04">
        <w:rPr>
          <w:lang w:val="fr-FR"/>
        </w:rPr>
        <w:t>27 March 2023</w:t>
      </w:r>
    </w:p>
    <w:p w14:paraId="62BEF6D3" w14:textId="77777777" w:rsidR="003D5AF8" w:rsidRPr="00A51B04" w:rsidRDefault="00327F83">
      <w:pPr>
        <w:pStyle w:val="Heading2"/>
        <w:rPr>
          <w:lang w:val="fr-FR"/>
        </w:rPr>
      </w:pPr>
      <w:bookmarkStart w:id="2" w:name="tableau-croisé-et-chi-deux"/>
      <w:r w:rsidRPr="00A51B04">
        <w:rPr>
          <w:lang w:val="fr-FR"/>
        </w:rPr>
        <w:t>1. Tableau croisé et Chi-deux</w:t>
      </w:r>
    </w:p>
    <w:p w14:paraId="62BEF6D4" w14:textId="77777777" w:rsidR="003D5AF8" w:rsidRPr="00A51B04" w:rsidRDefault="00327F83">
      <w:pPr>
        <w:pStyle w:val="FirstParagraph"/>
        <w:rPr>
          <w:lang w:val="fr-FR"/>
        </w:rPr>
      </w:pPr>
      <w:r w:rsidRPr="00A51B04">
        <w:rPr>
          <w:lang w:val="fr-FR"/>
        </w:rPr>
        <w:t xml:space="preserve">A partir des données du tableau </w:t>
      </w:r>
      <w:proofErr w:type="gramStart"/>
      <w:r w:rsidRPr="00A51B04">
        <w:rPr>
          <w:lang w:val="fr-FR"/>
        </w:rPr>
        <w:t>suivant: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82"/>
        <w:gridCol w:w="1137"/>
        <w:gridCol w:w="1481"/>
        <w:gridCol w:w="602"/>
      </w:tblGrid>
      <w:tr w:rsidR="003D5AF8" w14:paraId="62BEF6D9" w14:textId="77777777" w:rsidTr="003D5A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BEF6D5" w14:textId="77777777" w:rsidR="003D5AF8" w:rsidRDefault="00327F8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62BEF6D6" w14:textId="77777777" w:rsidR="003D5AF8" w:rsidRDefault="00327F83">
            <w:pPr>
              <w:pStyle w:val="Compact"/>
            </w:pPr>
            <w:r>
              <w:t>Sexe</w:t>
            </w:r>
          </w:p>
        </w:tc>
        <w:tc>
          <w:tcPr>
            <w:tcW w:w="0" w:type="auto"/>
          </w:tcPr>
          <w:p w14:paraId="62BEF6D7" w14:textId="77777777" w:rsidR="003D5AF8" w:rsidRDefault="00327F83">
            <w:pPr>
              <w:pStyle w:val="Compact"/>
            </w:pPr>
            <w:r>
              <w:t>Emploi</w:t>
            </w:r>
          </w:p>
        </w:tc>
        <w:tc>
          <w:tcPr>
            <w:tcW w:w="0" w:type="auto"/>
          </w:tcPr>
          <w:p w14:paraId="62BEF6D8" w14:textId="77777777" w:rsidR="003D5AF8" w:rsidRDefault="00327F83">
            <w:pPr>
              <w:pStyle w:val="Compact"/>
            </w:pPr>
            <w:r>
              <w:t>Age</w:t>
            </w:r>
          </w:p>
        </w:tc>
      </w:tr>
      <w:tr w:rsidR="003D5AF8" w14:paraId="62BEF6DE" w14:textId="77777777">
        <w:tc>
          <w:tcPr>
            <w:tcW w:w="0" w:type="auto"/>
          </w:tcPr>
          <w:p w14:paraId="62BEF6DA" w14:textId="77777777" w:rsidR="003D5AF8" w:rsidRDefault="00327F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2BEF6DB" w14:textId="77777777" w:rsidR="003D5AF8" w:rsidRDefault="00327F83">
            <w:pPr>
              <w:pStyle w:val="Compact"/>
            </w:pPr>
            <w:r>
              <w:t>Masculin</w:t>
            </w:r>
          </w:p>
        </w:tc>
        <w:tc>
          <w:tcPr>
            <w:tcW w:w="0" w:type="auto"/>
          </w:tcPr>
          <w:p w14:paraId="62BEF6DC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6DD" w14:textId="77777777" w:rsidR="003D5AF8" w:rsidRDefault="00327F83">
            <w:pPr>
              <w:pStyle w:val="Compact"/>
            </w:pPr>
            <w:r>
              <w:t>27</w:t>
            </w:r>
          </w:p>
        </w:tc>
      </w:tr>
      <w:tr w:rsidR="003D5AF8" w14:paraId="62BEF6E3" w14:textId="77777777">
        <w:tc>
          <w:tcPr>
            <w:tcW w:w="0" w:type="auto"/>
          </w:tcPr>
          <w:p w14:paraId="62BEF6DF" w14:textId="77777777" w:rsidR="003D5AF8" w:rsidRDefault="00327F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2BEF6E0" w14:textId="77777777" w:rsidR="003D5AF8" w:rsidRDefault="00327F83">
            <w:pPr>
              <w:pStyle w:val="Compact"/>
            </w:pPr>
            <w:r>
              <w:t>Féminin</w:t>
            </w:r>
          </w:p>
        </w:tc>
        <w:tc>
          <w:tcPr>
            <w:tcW w:w="0" w:type="auto"/>
          </w:tcPr>
          <w:p w14:paraId="62BEF6E1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6E2" w14:textId="77777777" w:rsidR="003D5AF8" w:rsidRDefault="00327F83">
            <w:pPr>
              <w:pStyle w:val="Compact"/>
            </w:pPr>
            <w:r>
              <w:t>34</w:t>
            </w:r>
          </w:p>
        </w:tc>
      </w:tr>
      <w:tr w:rsidR="003D5AF8" w14:paraId="62BEF6E8" w14:textId="77777777">
        <w:tc>
          <w:tcPr>
            <w:tcW w:w="0" w:type="auto"/>
          </w:tcPr>
          <w:p w14:paraId="62BEF6E4" w14:textId="77777777" w:rsidR="003D5AF8" w:rsidRDefault="00327F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2BEF6E5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6E6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6E7" w14:textId="77777777" w:rsidR="003D5AF8" w:rsidRDefault="00327F83">
            <w:pPr>
              <w:pStyle w:val="Compact"/>
            </w:pPr>
            <w:r>
              <w:t>22</w:t>
            </w:r>
          </w:p>
        </w:tc>
      </w:tr>
      <w:tr w:rsidR="003D5AF8" w14:paraId="62BEF6ED" w14:textId="77777777">
        <w:tc>
          <w:tcPr>
            <w:tcW w:w="0" w:type="auto"/>
          </w:tcPr>
          <w:p w14:paraId="62BEF6E9" w14:textId="77777777" w:rsidR="003D5AF8" w:rsidRDefault="00327F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2BEF6EA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6EB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6EC" w14:textId="77777777" w:rsidR="003D5AF8" w:rsidRDefault="00327F83">
            <w:pPr>
              <w:pStyle w:val="Compact"/>
            </w:pPr>
            <w:r>
              <w:t>38</w:t>
            </w:r>
          </w:p>
        </w:tc>
      </w:tr>
      <w:tr w:rsidR="003D5AF8" w14:paraId="62BEF6F2" w14:textId="77777777">
        <w:tc>
          <w:tcPr>
            <w:tcW w:w="0" w:type="auto"/>
          </w:tcPr>
          <w:p w14:paraId="62BEF6EE" w14:textId="77777777" w:rsidR="003D5AF8" w:rsidRDefault="00327F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2BEF6EF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6F0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6F1" w14:textId="77777777" w:rsidR="003D5AF8" w:rsidRDefault="00327F83">
            <w:pPr>
              <w:pStyle w:val="Compact"/>
            </w:pPr>
            <w:r>
              <w:t>30</w:t>
            </w:r>
          </w:p>
        </w:tc>
      </w:tr>
      <w:tr w:rsidR="003D5AF8" w14:paraId="62BEF6F7" w14:textId="77777777">
        <w:tc>
          <w:tcPr>
            <w:tcW w:w="0" w:type="auto"/>
          </w:tcPr>
          <w:p w14:paraId="62BEF6F3" w14:textId="77777777" w:rsidR="003D5AF8" w:rsidRDefault="00327F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2BEF6F4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6F5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6F6" w14:textId="77777777" w:rsidR="003D5AF8" w:rsidRDefault="00327F83">
            <w:pPr>
              <w:pStyle w:val="Compact"/>
            </w:pPr>
            <w:r>
              <w:t>27</w:t>
            </w:r>
          </w:p>
        </w:tc>
      </w:tr>
      <w:tr w:rsidR="003D5AF8" w14:paraId="62BEF6FC" w14:textId="77777777">
        <w:tc>
          <w:tcPr>
            <w:tcW w:w="0" w:type="auto"/>
          </w:tcPr>
          <w:p w14:paraId="62BEF6F8" w14:textId="77777777" w:rsidR="003D5AF8" w:rsidRDefault="00327F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2BEF6F9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6FA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6FB" w14:textId="77777777" w:rsidR="003D5AF8" w:rsidRDefault="00327F83">
            <w:pPr>
              <w:pStyle w:val="Compact"/>
            </w:pPr>
            <w:r>
              <w:t>33</w:t>
            </w:r>
          </w:p>
        </w:tc>
      </w:tr>
      <w:tr w:rsidR="003D5AF8" w14:paraId="62BEF701" w14:textId="77777777">
        <w:tc>
          <w:tcPr>
            <w:tcW w:w="0" w:type="auto"/>
          </w:tcPr>
          <w:p w14:paraId="62BEF6FD" w14:textId="77777777" w:rsidR="003D5AF8" w:rsidRDefault="00327F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2BEF6FE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6FF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00" w14:textId="77777777" w:rsidR="003D5AF8" w:rsidRDefault="00327F83">
            <w:pPr>
              <w:pStyle w:val="Compact"/>
            </w:pPr>
            <w:r>
              <w:t>39</w:t>
            </w:r>
          </w:p>
        </w:tc>
      </w:tr>
      <w:tr w:rsidR="003D5AF8" w14:paraId="62BEF706" w14:textId="77777777">
        <w:tc>
          <w:tcPr>
            <w:tcW w:w="0" w:type="auto"/>
          </w:tcPr>
          <w:p w14:paraId="62BEF702" w14:textId="77777777" w:rsidR="003D5AF8" w:rsidRDefault="00327F8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2BEF703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04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05" w14:textId="77777777" w:rsidR="003D5AF8" w:rsidRDefault="00327F83">
            <w:pPr>
              <w:pStyle w:val="Compact"/>
            </w:pPr>
            <w:r>
              <w:t>36</w:t>
            </w:r>
          </w:p>
        </w:tc>
      </w:tr>
      <w:tr w:rsidR="003D5AF8" w14:paraId="62BEF70B" w14:textId="77777777">
        <w:tc>
          <w:tcPr>
            <w:tcW w:w="0" w:type="auto"/>
          </w:tcPr>
          <w:p w14:paraId="62BEF707" w14:textId="77777777" w:rsidR="003D5AF8" w:rsidRDefault="00327F8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2BEF708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09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0A" w14:textId="77777777" w:rsidR="003D5AF8" w:rsidRDefault="00327F83">
            <w:pPr>
              <w:pStyle w:val="Compact"/>
            </w:pPr>
            <w:r>
              <w:t>25</w:t>
            </w:r>
          </w:p>
        </w:tc>
      </w:tr>
      <w:tr w:rsidR="003D5AF8" w14:paraId="62BEF710" w14:textId="77777777">
        <w:tc>
          <w:tcPr>
            <w:tcW w:w="0" w:type="auto"/>
          </w:tcPr>
          <w:p w14:paraId="62BEF70C" w14:textId="77777777" w:rsidR="003D5AF8" w:rsidRDefault="00327F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2BEF70D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0E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0F" w14:textId="77777777" w:rsidR="003D5AF8" w:rsidRDefault="00327F83">
            <w:pPr>
              <w:pStyle w:val="Compact"/>
            </w:pPr>
            <w:r>
              <w:t>31</w:t>
            </w:r>
          </w:p>
        </w:tc>
      </w:tr>
      <w:tr w:rsidR="003D5AF8" w14:paraId="62BEF715" w14:textId="77777777">
        <w:tc>
          <w:tcPr>
            <w:tcW w:w="0" w:type="auto"/>
          </w:tcPr>
          <w:p w14:paraId="62BEF711" w14:textId="77777777" w:rsidR="003D5AF8" w:rsidRDefault="00327F83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62BEF712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13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14" w14:textId="77777777" w:rsidR="003D5AF8" w:rsidRDefault="00327F83">
            <w:pPr>
              <w:pStyle w:val="Compact"/>
            </w:pPr>
            <w:r>
              <w:t>28</w:t>
            </w:r>
          </w:p>
        </w:tc>
      </w:tr>
      <w:tr w:rsidR="003D5AF8" w14:paraId="62BEF71A" w14:textId="77777777">
        <w:tc>
          <w:tcPr>
            <w:tcW w:w="0" w:type="auto"/>
          </w:tcPr>
          <w:p w14:paraId="62BEF716" w14:textId="77777777" w:rsidR="003D5AF8" w:rsidRDefault="00327F8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62BEF717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18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19" w14:textId="77777777" w:rsidR="003D5AF8" w:rsidRDefault="00327F83">
            <w:pPr>
              <w:pStyle w:val="Compact"/>
            </w:pPr>
            <w:r>
              <w:t>26</w:t>
            </w:r>
          </w:p>
        </w:tc>
      </w:tr>
      <w:tr w:rsidR="003D5AF8" w14:paraId="62BEF71F" w14:textId="77777777">
        <w:tc>
          <w:tcPr>
            <w:tcW w:w="0" w:type="auto"/>
          </w:tcPr>
          <w:p w14:paraId="62BEF71B" w14:textId="77777777" w:rsidR="003D5AF8" w:rsidRDefault="00327F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62BEF71C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1D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1E" w14:textId="77777777" w:rsidR="003D5AF8" w:rsidRDefault="00327F83">
            <w:pPr>
              <w:pStyle w:val="Compact"/>
            </w:pPr>
            <w:r>
              <w:t>21</w:t>
            </w:r>
          </w:p>
        </w:tc>
      </w:tr>
      <w:tr w:rsidR="003D5AF8" w14:paraId="62BEF724" w14:textId="77777777">
        <w:tc>
          <w:tcPr>
            <w:tcW w:w="0" w:type="auto"/>
          </w:tcPr>
          <w:p w14:paraId="62BEF720" w14:textId="77777777" w:rsidR="003D5AF8" w:rsidRDefault="00327F8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2BEF721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22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23" w14:textId="77777777" w:rsidR="003D5AF8" w:rsidRDefault="00327F83">
            <w:pPr>
              <w:pStyle w:val="Compact"/>
            </w:pPr>
            <w:r>
              <w:t>29</w:t>
            </w:r>
          </w:p>
        </w:tc>
      </w:tr>
      <w:tr w:rsidR="003D5AF8" w14:paraId="62BEF729" w14:textId="77777777">
        <w:tc>
          <w:tcPr>
            <w:tcW w:w="0" w:type="auto"/>
          </w:tcPr>
          <w:p w14:paraId="62BEF725" w14:textId="77777777" w:rsidR="003D5AF8" w:rsidRDefault="00327F8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62BEF726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27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28" w14:textId="77777777" w:rsidR="003D5AF8" w:rsidRDefault="00327F83">
            <w:pPr>
              <w:pStyle w:val="Compact"/>
            </w:pPr>
            <w:r>
              <w:t>34</w:t>
            </w:r>
          </w:p>
        </w:tc>
      </w:tr>
      <w:tr w:rsidR="003D5AF8" w14:paraId="62BEF72E" w14:textId="77777777">
        <w:tc>
          <w:tcPr>
            <w:tcW w:w="0" w:type="auto"/>
          </w:tcPr>
          <w:p w14:paraId="62BEF72A" w14:textId="77777777" w:rsidR="003D5AF8" w:rsidRDefault="00327F83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2BEF72B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2C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2D" w14:textId="77777777" w:rsidR="003D5AF8" w:rsidRDefault="00327F83">
            <w:pPr>
              <w:pStyle w:val="Compact"/>
            </w:pPr>
            <w:r>
              <w:t>20</w:t>
            </w:r>
          </w:p>
        </w:tc>
      </w:tr>
      <w:tr w:rsidR="003D5AF8" w14:paraId="62BEF733" w14:textId="77777777">
        <w:tc>
          <w:tcPr>
            <w:tcW w:w="0" w:type="auto"/>
          </w:tcPr>
          <w:p w14:paraId="62BEF72F" w14:textId="77777777" w:rsidR="003D5AF8" w:rsidRDefault="00327F8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2BEF730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31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32" w14:textId="77777777" w:rsidR="003D5AF8" w:rsidRDefault="00327F83">
            <w:pPr>
              <w:pStyle w:val="Compact"/>
            </w:pPr>
            <w:r>
              <w:t>32</w:t>
            </w:r>
          </w:p>
        </w:tc>
      </w:tr>
      <w:tr w:rsidR="003D5AF8" w14:paraId="62BEF738" w14:textId="77777777">
        <w:tc>
          <w:tcPr>
            <w:tcW w:w="0" w:type="auto"/>
          </w:tcPr>
          <w:p w14:paraId="62BEF734" w14:textId="77777777" w:rsidR="003D5AF8" w:rsidRDefault="00327F83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2BEF735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36" w14:textId="77777777" w:rsidR="003D5AF8" w:rsidRDefault="00327F8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EF737" w14:textId="77777777" w:rsidR="003D5AF8" w:rsidRDefault="00327F83">
            <w:pPr>
              <w:pStyle w:val="Compact"/>
            </w:pPr>
            <w:r>
              <w:t>27</w:t>
            </w:r>
          </w:p>
        </w:tc>
      </w:tr>
      <w:tr w:rsidR="003D5AF8" w14:paraId="62BEF73D" w14:textId="77777777">
        <w:tc>
          <w:tcPr>
            <w:tcW w:w="0" w:type="auto"/>
          </w:tcPr>
          <w:p w14:paraId="62BEF739" w14:textId="77777777" w:rsidR="003D5AF8" w:rsidRDefault="00327F83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2BEF73A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3B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3C" w14:textId="77777777" w:rsidR="003D5AF8" w:rsidRDefault="00327F83">
            <w:pPr>
              <w:pStyle w:val="Compact"/>
            </w:pPr>
            <w:r>
              <w:t>33</w:t>
            </w:r>
          </w:p>
        </w:tc>
      </w:tr>
      <w:tr w:rsidR="003D5AF8" w14:paraId="62BEF742" w14:textId="77777777">
        <w:tc>
          <w:tcPr>
            <w:tcW w:w="0" w:type="auto"/>
          </w:tcPr>
          <w:p w14:paraId="62BEF73E" w14:textId="77777777" w:rsidR="003D5AF8" w:rsidRDefault="00327F83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62BEF73F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40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41" w14:textId="77777777" w:rsidR="003D5AF8" w:rsidRDefault="00327F83">
            <w:pPr>
              <w:pStyle w:val="Compact"/>
            </w:pPr>
            <w:r>
              <w:t>22</w:t>
            </w:r>
          </w:p>
        </w:tc>
      </w:tr>
      <w:tr w:rsidR="003D5AF8" w14:paraId="62BEF747" w14:textId="77777777">
        <w:tc>
          <w:tcPr>
            <w:tcW w:w="0" w:type="auto"/>
          </w:tcPr>
          <w:p w14:paraId="62BEF743" w14:textId="77777777" w:rsidR="003D5AF8" w:rsidRDefault="00327F83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62BEF744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45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46" w14:textId="77777777" w:rsidR="003D5AF8" w:rsidRDefault="00327F83">
            <w:pPr>
              <w:pStyle w:val="Compact"/>
            </w:pPr>
            <w:r>
              <w:t>38</w:t>
            </w:r>
          </w:p>
        </w:tc>
      </w:tr>
      <w:tr w:rsidR="003D5AF8" w14:paraId="62BEF74C" w14:textId="77777777">
        <w:tc>
          <w:tcPr>
            <w:tcW w:w="0" w:type="auto"/>
          </w:tcPr>
          <w:p w14:paraId="62BEF748" w14:textId="77777777" w:rsidR="003D5AF8" w:rsidRDefault="00327F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62BEF749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4A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4B" w14:textId="77777777" w:rsidR="003D5AF8" w:rsidRDefault="00327F83">
            <w:pPr>
              <w:pStyle w:val="Compact"/>
            </w:pPr>
            <w:r>
              <w:t>35</w:t>
            </w:r>
          </w:p>
        </w:tc>
      </w:tr>
      <w:tr w:rsidR="003D5AF8" w14:paraId="62BEF751" w14:textId="77777777">
        <w:tc>
          <w:tcPr>
            <w:tcW w:w="0" w:type="auto"/>
          </w:tcPr>
          <w:p w14:paraId="62BEF74D" w14:textId="77777777" w:rsidR="003D5AF8" w:rsidRDefault="00327F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62BEF74E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4F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0" w14:textId="77777777" w:rsidR="003D5AF8" w:rsidRDefault="00327F83">
            <w:pPr>
              <w:pStyle w:val="Compact"/>
            </w:pPr>
            <w:r>
              <w:t>35</w:t>
            </w:r>
          </w:p>
        </w:tc>
      </w:tr>
      <w:tr w:rsidR="003D5AF8" w14:paraId="62BEF756" w14:textId="77777777">
        <w:tc>
          <w:tcPr>
            <w:tcW w:w="0" w:type="auto"/>
          </w:tcPr>
          <w:p w14:paraId="62BEF752" w14:textId="77777777" w:rsidR="003D5AF8" w:rsidRDefault="00327F8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2BEF753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54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5" w14:textId="77777777" w:rsidR="003D5AF8" w:rsidRDefault="00327F83">
            <w:pPr>
              <w:pStyle w:val="Compact"/>
            </w:pPr>
            <w:r>
              <w:t>27</w:t>
            </w:r>
          </w:p>
        </w:tc>
      </w:tr>
      <w:tr w:rsidR="003D5AF8" w14:paraId="62BEF75B" w14:textId="77777777">
        <w:tc>
          <w:tcPr>
            <w:tcW w:w="0" w:type="auto"/>
          </w:tcPr>
          <w:p w14:paraId="62BEF757" w14:textId="77777777" w:rsidR="003D5AF8" w:rsidRDefault="00327F83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62BEF758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59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A" w14:textId="77777777" w:rsidR="003D5AF8" w:rsidRDefault="00327F83">
            <w:pPr>
              <w:pStyle w:val="Compact"/>
            </w:pPr>
            <w:r>
              <w:t>24</w:t>
            </w:r>
          </w:p>
        </w:tc>
      </w:tr>
      <w:tr w:rsidR="003D5AF8" w14:paraId="62BEF760" w14:textId="77777777">
        <w:tc>
          <w:tcPr>
            <w:tcW w:w="0" w:type="auto"/>
          </w:tcPr>
          <w:p w14:paraId="62BEF75C" w14:textId="77777777" w:rsidR="003D5AF8" w:rsidRDefault="00327F83">
            <w:pPr>
              <w:pStyle w:val="Compact"/>
            </w:pPr>
            <w:r>
              <w:lastRenderedPageBreak/>
              <w:t>27</w:t>
            </w:r>
          </w:p>
        </w:tc>
        <w:tc>
          <w:tcPr>
            <w:tcW w:w="0" w:type="auto"/>
          </w:tcPr>
          <w:p w14:paraId="62BEF75D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5E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F" w14:textId="77777777" w:rsidR="003D5AF8" w:rsidRDefault="00327F83">
            <w:pPr>
              <w:pStyle w:val="Compact"/>
            </w:pPr>
            <w:r>
              <w:t>37</w:t>
            </w:r>
          </w:p>
        </w:tc>
      </w:tr>
      <w:tr w:rsidR="003D5AF8" w14:paraId="62BEF765" w14:textId="77777777">
        <w:tc>
          <w:tcPr>
            <w:tcW w:w="0" w:type="auto"/>
          </w:tcPr>
          <w:p w14:paraId="62BEF761" w14:textId="77777777" w:rsidR="003D5AF8" w:rsidRDefault="00327F8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62BEF762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63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64" w14:textId="77777777" w:rsidR="003D5AF8" w:rsidRDefault="00327F83">
            <w:pPr>
              <w:pStyle w:val="Compact"/>
            </w:pPr>
            <w:r>
              <w:t>38</w:t>
            </w:r>
          </w:p>
        </w:tc>
      </w:tr>
      <w:tr w:rsidR="003D5AF8" w14:paraId="62BEF76A" w14:textId="77777777">
        <w:tc>
          <w:tcPr>
            <w:tcW w:w="0" w:type="auto"/>
          </w:tcPr>
          <w:p w14:paraId="62BEF766" w14:textId="77777777" w:rsidR="003D5AF8" w:rsidRDefault="00327F8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62BEF767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68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69" w14:textId="77777777" w:rsidR="003D5AF8" w:rsidRDefault="00327F83">
            <w:pPr>
              <w:pStyle w:val="Compact"/>
            </w:pPr>
            <w:r>
              <w:t>29</w:t>
            </w:r>
          </w:p>
        </w:tc>
      </w:tr>
      <w:tr w:rsidR="003D5AF8" w14:paraId="62BEF76F" w14:textId="77777777">
        <w:tc>
          <w:tcPr>
            <w:tcW w:w="0" w:type="auto"/>
          </w:tcPr>
          <w:p w14:paraId="62BEF76B" w14:textId="77777777" w:rsidR="003D5AF8" w:rsidRDefault="00327F83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62BEF76C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6D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6E" w14:textId="77777777" w:rsidR="003D5AF8" w:rsidRDefault="00327F83">
            <w:pPr>
              <w:pStyle w:val="Compact"/>
            </w:pPr>
            <w:r>
              <w:t>32</w:t>
            </w:r>
          </w:p>
        </w:tc>
      </w:tr>
      <w:tr w:rsidR="003D5AF8" w14:paraId="62BEF774" w14:textId="77777777">
        <w:tc>
          <w:tcPr>
            <w:tcW w:w="0" w:type="auto"/>
          </w:tcPr>
          <w:p w14:paraId="62BEF770" w14:textId="77777777" w:rsidR="003D5AF8" w:rsidRDefault="00327F83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62BEF771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72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73" w14:textId="77777777" w:rsidR="003D5AF8" w:rsidRDefault="00327F83">
            <w:pPr>
              <w:pStyle w:val="Compact"/>
            </w:pPr>
            <w:r>
              <w:t>20</w:t>
            </w:r>
          </w:p>
        </w:tc>
      </w:tr>
      <w:tr w:rsidR="003D5AF8" w14:paraId="62BEF779" w14:textId="77777777">
        <w:tc>
          <w:tcPr>
            <w:tcW w:w="0" w:type="auto"/>
          </w:tcPr>
          <w:p w14:paraId="62BEF775" w14:textId="77777777" w:rsidR="003D5AF8" w:rsidRDefault="00327F83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62BEF776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77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78" w14:textId="77777777" w:rsidR="003D5AF8" w:rsidRDefault="00327F83">
            <w:pPr>
              <w:pStyle w:val="Compact"/>
            </w:pPr>
            <w:r>
              <w:t>24</w:t>
            </w:r>
          </w:p>
        </w:tc>
      </w:tr>
      <w:tr w:rsidR="003D5AF8" w14:paraId="62BEF77E" w14:textId="77777777">
        <w:tc>
          <w:tcPr>
            <w:tcW w:w="0" w:type="auto"/>
          </w:tcPr>
          <w:p w14:paraId="62BEF77A" w14:textId="77777777" w:rsidR="003D5AF8" w:rsidRDefault="00327F83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2BEF77B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7C" w14:textId="77777777" w:rsidR="003D5AF8" w:rsidRDefault="00327F83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7D" w14:textId="77777777" w:rsidR="003D5AF8" w:rsidRDefault="00327F83">
            <w:pPr>
              <w:pStyle w:val="Compact"/>
            </w:pPr>
            <w:r>
              <w:t>26</w:t>
            </w:r>
          </w:p>
        </w:tc>
      </w:tr>
      <w:tr w:rsidR="003D5AF8" w14:paraId="62BEF783" w14:textId="77777777">
        <w:tc>
          <w:tcPr>
            <w:tcW w:w="0" w:type="auto"/>
          </w:tcPr>
          <w:p w14:paraId="62BEF77F" w14:textId="77777777" w:rsidR="003D5AF8" w:rsidRDefault="00327F83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62BEF780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81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82" w14:textId="77777777" w:rsidR="003D5AF8" w:rsidRDefault="00327F83">
            <w:pPr>
              <w:pStyle w:val="Compact"/>
            </w:pPr>
            <w:r>
              <w:t>31</w:t>
            </w:r>
          </w:p>
        </w:tc>
      </w:tr>
      <w:tr w:rsidR="003D5AF8" w14:paraId="62BEF788" w14:textId="77777777">
        <w:tc>
          <w:tcPr>
            <w:tcW w:w="0" w:type="auto"/>
          </w:tcPr>
          <w:p w14:paraId="62BEF784" w14:textId="77777777" w:rsidR="003D5AF8" w:rsidRDefault="00327F83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62BEF785" w14:textId="77777777" w:rsidR="003D5AF8" w:rsidRDefault="00327F8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86" w14:textId="77777777" w:rsidR="003D5AF8" w:rsidRDefault="00327F83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87" w14:textId="77777777" w:rsidR="003D5AF8" w:rsidRDefault="00327F83">
            <w:pPr>
              <w:pStyle w:val="Compact"/>
            </w:pPr>
            <w:r>
              <w:t>32</w:t>
            </w:r>
          </w:p>
        </w:tc>
      </w:tr>
      <w:tr w:rsidR="003D5AF8" w14:paraId="62BEF78D" w14:textId="77777777">
        <w:tc>
          <w:tcPr>
            <w:tcW w:w="0" w:type="auto"/>
          </w:tcPr>
          <w:p w14:paraId="62BEF789" w14:textId="77777777" w:rsidR="003D5AF8" w:rsidRDefault="00327F83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62BEF78A" w14:textId="77777777" w:rsidR="003D5AF8" w:rsidRDefault="00327F8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8B" w14:textId="77777777" w:rsidR="003D5AF8" w:rsidRDefault="00327F83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8C" w14:textId="77777777" w:rsidR="003D5AF8" w:rsidRDefault="00327F83">
            <w:pPr>
              <w:pStyle w:val="Compact"/>
            </w:pPr>
            <w:r>
              <w:t>24</w:t>
            </w:r>
          </w:p>
        </w:tc>
      </w:tr>
      <w:tr w:rsidR="003B3EC3" w14:paraId="70036C4A" w14:textId="77777777">
        <w:tc>
          <w:tcPr>
            <w:tcW w:w="0" w:type="auto"/>
          </w:tcPr>
          <w:p w14:paraId="102B2CD5" w14:textId="77777777" w:rsidR="003B3EC3" w:rsidRDefault="003B3EC3">
            <w:pPr>
              <w:pStyle w:val="Compact"/>
            </w:pPr>
          </w:p>
          <w:p w14:paraId="1EEA72C6" w14:textId="4E5E3BDB" w:rsidR="003B3EC3" w:rsidRDefault="003B3EC3">
            <w:pPr>
              <w:pStyle w:val="Compact"/>
            </w:pPr>
          </w:p>
        </w:tc>
        <w:tc>
          <w:tcPr>
            <w:tcW w:w="0" w:type="auto"/>
          </w:tcPr>
          <w:p w14:paraId="2341D5D8" w14:textId="77777777" w:rsidR="003B3EC3" w:rsidRDefault="003B3EC3">
            <w:pPr>
              <w:pStyle w:val="Compact"/>
            </w:pPr>
          </w:p>
        </w:tc>
        <w:tc>
          <w:tcPr>
            <w:tcW w:w="0" w:type="auto"/>
          </w:tcPr>
          <w:p w14:paraId="2FB596FC" w14:textId="77777777" w:rsidR="003B3EC3" w:rsidRDefault="003B3EC3">
            <w:pPr>
              <w:pStyle w:val="Compact"/>
            </w:pPr>
          </w:p>
        </w:tc>
        <w:tc>
          <w:tcPr>
            <w:tcW w:w="0" w:type="auto"/>
          </w:tcPr>
          <w:p w14:paraId="646E2161" w14:textId="77777777" w:rsidR="003B3EC3" w:rsidRDefault="003B3EC3">
            <w:pPr>
              <w:pStyle w:val="Compact"/>
            </w:pPr>
          </w:p>
        </w:tc>
      </w:tr>
    </w:tbl>
    <w:p w14:paraId="62BEF793" w14:textId="77777777" w:rsidR="003D5AF8" w:rsidRPr="00A51B04" w:rsidRDefault="00327F83">
      <w:pPr>
        <w:pStyle w:val="Compact"/>
        <w:numPr>
          <w:ilvl w:val="0"/>
          <w:numId w:val="2"/>
        </w:numPr>
        <w:rPr>
          <w:b/>
          <w:bCs/>
          <w:lang w:val="fr-FR"/>
        </w:rPr>
      </w:pPr>
      <w:r w:rsidRPr="00A51B04">
        <w:rPr>
          <w:b/>
          <w:bCs/>
          <w:lang w:val="fr-FR"/>
        </w:rPr>
        <w:t>Dire quel est le type de chaque variable</w:t>
      </w:r>
    </w:p>
    <w:p w14:paraId="02D179F3" w14:textId="77777777" w:rsidR="00A51B04" w:rsidRDefault="00327F83">
      <w:pPr>
        <w:pStyle w:val="FirstParagraph"/>
        <w:rPr>
          <w:lang w:val="fr-FR"/>
        </w:rPr>
      </w:pPr>
      <w:proofErr w:type="gramStart"/>
      <w:r w:rsidRPr="00A51B04">
        <w:rPr>
          <w:b/>
          <w:bCs/>
          <w:lang w:val="fr-FR"/>
        </w:rPr>
        <w:t>sexe</w:t>
      </w:r>
      <w:proofErr w:type="gramEnd"/>
      <w:r w:rsidRPr="00A51B04">
        <w:rPr>
          <w:lang w:val="fr-FR"/>
        </w:rPr>
        <w:t xml:space="preserve"> : qualitative, nominale, dichotomique </w:t>
      </w:r>
    </w:p>
    <w:p w14:paraId="6919936D" w14:textId="77777777" w:rsidR="00A51B04" w:rsidRDefault="00327F83">
      <w:pPr>
        <w:pStyle w:val="FirstParagraph"/>
        <w:rPr>
          <w:lang w:val="fr-FR"/>
        </w:rPr>
      </w:pPr>
      <w:proofErr w:type="gramStart"/>
      <w:r w:rsidRPr="00A51B04">
        <w:rPr>
          <w:b/>
          <w:bCs/>
          <w:lang w:val="fr-FR"/>
        </w:rPr>
        <w:t>emploi</w:t>
      </w:r>
      <w:r w:rsidRPr="00A51B04">
        <w:rPr>
          <w:lang w:val="fr-FR"/>
        </w:rPr>
        <w:t>:</w:t>
      </w:r>
      <w:proofErr w:type="gramEnd"/>
      <w:r w:rsidRPr="00A51B04">
        <w:rPr>
          <w:lang w:val="fr-FR"/>
        </w:rPr>
        <w:t xml:space="preserve"> qualitative, ordinale </w:t>
      </w:r>
    </w:p>
    <w:p w14:paraId="62BEF794" w14:textId="1BBF4645" w:rsidR="003D5AF8" w:rsidRDefault="00327F83">
      <w:pPr>
        <w:pStyle w:val="FirstParagraph"/>
        <w:rPr>
          <w:lang w:val="fr-FR"/>
        </w:rPr>
      </w:pPr>
      <w:proofErr w:type="spellStart"/>
      <w:proofErr w:type="gramStart"/>
      <w:r w:rsidRPr="00A51B04">
        <w:rPr>
          <w:b/>
          <w:bCs/>
          <w:lang w:val="fr-FR"/>
        </w:rPr>
        <w:t>age</w:t>
      </w:r>
      <w:proofErr w:type="spellEnd"/>
      <w:proofErr w:type="gramEnd"/>
      <w:r w:rsidRPr="00A51B04">
        <w:rPr>
          <w:lang w:val="fr-FR"/>
        </w:rPr>
        <w:t xml:space="preserve"> : qu</w:t>
      </w:r>
      <w:r w:rsidR="00D75C86">
        <w:rPr>
          <w:lang w:val="fr-FR"/>
        </w:rPr>
        <w:t>antitative</w:t>
      </w:r>
      <w:r w:rsidRPr="00A51B04">
        <w:rPr>
          <w:lang w:val="fr-FR"/>
        </w:rPr>
        <w:t xml:space="preserve">, </w:t>
      </w:r>
      <w:r w:rsidR="00D75C86">
        <w:rPr>
          <w:lang w:val="fr-FR"/>
        </w:rPr>
        <w:t>ratio</w:t>
      </w:r>
    </w:p>
    <w:p w14:paraId="1936EE65" w14:textId="77777777" w:rsidR="00D75C86" w:rsidRPr="00D75C86" w:rsidRDefault="00D75C86" w:rsidP="00D75C86">
      <w:pPr>
        <w:pStyle w:val="BodyText"/>
        <w:rPr>
          <w:lang w:val="fr-FR"/>
        </w:rPr>
      </w:pPr>
    </w:p>
    <w:p w14:paraId="62BEF795" w14:textId="77777777" w:rsidR="003D5AF8" w:rsidRDefault="00327F83">
      <w:pPr>
        <w:numPr>
          <w:ilvl w:val="0"/>
          <w:numId w:val="3"/>
        </w:numPr>
        <w:rPr>
          <w:b/>
          <w:bCs/>
          <w:lang w:val="fr-FR"/>
        </w:rPr>
      </w:pPr>
      <w:r w:rsidRPr="00D75C86">
        <w:rPr>
          <w:b/>
          <w:bCs/>
          <w:lang w:val="fr-FR"/>
        </w:rPr>
        <w:t>Conjecturer sur la question de recherche qui a poussé à la collecte de ces données</w:t>
      </w:r>
    </w:p>
    <w:p w14:paraId="38E0DF17" w14:textId="77777777" w:rsidR="00D75C86" w:rsidRDefault="00D75C86" w:rsidP="00D75C86">
      <w:pPr>
        <w:rPr>
          <w:b/>
          <w:bCs/>
          <w:lang w:val="fr-FR"/>
        </w:rPr>
      </w:pPr>
    </w:p>
    <w:p w14:paraId="589798D2" w14:textId="72AE8CC6" w:rsidR="002C04C7" w:rsidRDefault="002C04C7" w:rsidP="00D75C86">
      <w:pPr>
        <w:rPr>
          <w:lang w:val="fr-FR"/>
        </w:rPr>
      </w:pPr>
      <w:r w:rsidRPr="009B3D79">
        <w:rPr>
          <w:lang w:val="fr-FR"/>
        </w:rPr>
        <w:t>Existe-t-il une association entre le sexe et l’emploi </w:t>
      </w:r>
      <w:r w:rsidR="009B3D79" w:rsidRPr="009B3D79">
        <w:rPr>
          <w:lang w:val="fr-FR"/>
        </w:rPr>
        <w:t>(le type d’emploi</w:t>
      </w:r>
      <w:proofErr w:type="gramStart"/>
      <w:r w:rsidR="009B3D79" w:rsidRPr="009B3D79">
        <w:rPr>
          <w:lang w:val="fr-FR"/>
        </w:rPr>
        <w:t>)</w:t>
      </w:r>
      <w:r w:rsidRPr="009B3D79">
        <w:rPr>
          <w:lang w:val="fr-FR"/>
        </w:rPr>
        <w:t>?</w:t>
      </w:r>
      <w:proofErr w:type="gramEnd"/>
      <w:r w:rsidRPr="009B3D79">
        <w:rPr>
          <w:lang w:val="fr-FR"/>
        </w:rPr>
        <w:t xml:space="preserve"> </w:t>
      </w:r>
      <w:r w:rsidR="00AA068E" w:rsidRPr="009B3D79">
        <w:rPr>
          <w:lang w:val="fr-FR"/>
        </w:rPr>
        <w:t>Comment cette relation varie-t-elle selon le sexe ?</w:t>
      </w:r>
    </w:p>
    <w:p w14:paraId="2799FF1B" w14:textId="77777777" w:rsidR="009B3D79" w:rsidRPr="009B3D79" w:rsidRDefault="009B3D79" w:rsidP="00D75C86">
      <w:pPr>
        <w:rPr>
          <w:lang w:val="fr-FR"/>
        </w:rPr>
      </w:pPr>
    </w:p>
    <w:p w14:paraId="62BEF796" w14:textId="77777777" w:rsidR="003D5AF8" w:rsidRPr="009B3D79" w:rsidRDefault="00327F83">
      <w:pPr>
        <w:numPr>
          <w:ilvl w:val="0"/>
          <w:numId w:val="3"/>
        </w:numPr>
        <w:rPr>
          <w:b/>
          <w:bCs/>
          <w:lang w:val="fr-FR"/>
        </w:rPr>
      </w:pPr>
      <w:r w:rsidRPr="009B3D79">
        <w:rPr>
          <w:b/>
          <w:bCs/>
          <w:lang w:val="fr-FR"/>
        </w:rPr>
        <w:t>Dresser un tableau croisé liant les deux variables de sexe et d’emploi, préciser les informations importantes du tableau (nom des colonnes et des lignes, effectifs, et effectifs marginaux)</w:t>
      </w:r>
    </w:p>
    <w:p w14:paraId="79E0D797" w14:textId="77777777" w:rsidR="009B3D79" w:rsidRDefault="009B3D79" w:rsidP="009B3D79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1"/>
        <w:gridCol w:w="1690"/>
        <w:gridCol w:w="1688"/>
        <w:gridCol w:w="1694"/>
        <w:gridCol w:w="1515"/>
        <w:gridCol w:w="1382"/>
      </w:tblGrid>
      <w:tr w:rsidR="00D577D8" w14:paraId="416B9058" w14:textId="16D4D374" w:rsidTr="00D32483">
        <w:trPr>
          <w:trHeight w:val="416"/>
        </w:trPr>
        <w:tc>
          <w:tcPr>
            <w:tcW w:w="1381" w:type="dxa"/>
          </w:tcPr>
          <w:p w14:paraId="10D9E9C9" w14:textId="2A507456" w:rsidR="00D577D8" w:rsidRDefault="00017916" w:rsidP="009B3D79">
            <w:pPr>
              <w:rPr>
                <w:lang w:val="fr-FR"/>
              </w:rPr>
            </w:pPr>
            <w:r>
              <w:rPr>
                <w:lang w:val="fr-FR"/>
              </w:rPr>
              <w:t>Sexe</w:t>
            </w:r>
          </w:p>
        </w:tc>
        <w:tc>
          <w:tcPr>
            <w:tcW w:w="6587" w:type="dxa"/>
            <w:gridSpan w:val="4"/>
          </w:tcPr>
          <w:p w14:paraId="099276D8" w14:textId="1F3C19A4" w:rsidR="00D577D8" w:rsidRDefault="00D577D8" w:rsidP="00017916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Type d’emploi</w:t>
            </w:r>
          </w:p>
        </w:tc>
        <w:tc>
          <w:tcPr>
            <w:tcW w:w="1382" w:type="dxa"/>
          </w:tcPr>
          <w:p w14:paraId="7DC0BEDC" w14:textId="77777777" w:rsidR="00D577D8" w:rsidRDefault="00D577D8" w:rsidP="009B3D79">
            <w:pPr>
              <w:rPr>
                <w:lang w:val="fr-FR"/>
              </w:rPr>
            </w:pPr>
          </w:p>
        </w:tc>
      </w:tr>
      <w:tr w:rsidR="00D577D8" w14:paraId="78348FF5" w14:textId="1F77C0C5" w:rsidTr="00D577D8">
        <w:tc>
          <w:tcPr>
            <w:tcW w:w="1381" w:type="dxa"/>
          </w:tcPr>
          <w:p w14:paraId="568D535D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90" w:type="dxa"/>
          </w:tcPr>
          <w:p w14:paraId="06C3F6FF" w14:textId="607D87B2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Non</w:t>
            </w:r>
          </w:p>
        </w:tc>
        <w:tc>
          <w:tcPr>
            <w:tcW w:w="1688" w:type="dxa"/>
          </w:tcPr>
          <w:p w14:paraId="26E750CE" w14:textId="104A7ADD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Partiel</w:t>
            </w:r>
          </w:p>
        </w:tc>
        <w:tc>
          <w:tcPr>
            <w:tcW w:w="1694" w:type="dxa"/>
          </w:tcPr>
          <w:p w14:paraId="1313C335" w14:textId="30AD17A7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Temps plein</w:t>
            </w:r>
          </w:p>
        </w:tc>
        <w:tc>
          <w:tcPr>
            <w:tcW w:w="1515" w:type="dxa"/>
          </w:tcPr>
          <w:p w14:paraId="53E77F46" w14:textId="7B1C4994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NA</w:t>
            </w:r>
          </w:p>
        </w:tc>
        <w:tc>
          <w:tcPr>
            <w:tcW w:w="1382" w:type="dxa"/>
          </w:tcPr>
          <w:p w14:paraId="502B1AC2" w14:textId="71D0296F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Total</w:t>
            </w:r>
          </w:p>
        </w:tc>
      </w:tr>
      <w:tr w:rsidR="00D577D8" w14:paraId="20C465DE" w14:textId="0DCAAC10" w:rsidTr="00D577D8">
        <w:tc>
          <w:tcPr>
            <w:tcW w:w="1381" w:type="dxa"/>
          </w:tcPr>
          <w:p w14:paraId="1383A3B1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90" w:type="dxa"/>
          </w:tcPr>
          <w:p w14:paraId="3C2B702D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88" w:type="dxa"/>
          </w:tcPr>
          <w:p w14:paraId="697B54FF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94" w:type="dxa"/>
          </w:tcPr>
          <w:p w14:paraId="3B78B4FF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515" w:type="dxa"/>
          </w:tcPr>
          <w:p w14:paraId="506DE7AF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382" w:type="dxa"/>
          </w:tcPr>
          <w:p w14:paraId="3337A1BA" w14:textId="5CEFF083" w:rsidR="00D577D8" w:rsidRDefault="00D577D8" w:rsidP="009B3D79">
            <w:pPr>
              <w:rPr>
                <w:lang w:val="fr-FR"/>
              </w:rPr>
            </w:pPr>
          </w:p>
        </w:tc>
      </w:tr>
      <w:tr w:rsidR="00D577D8" w14:paraId="77CC6B31" w14:textId="6A5EF7C7" w:rsidTr="00D577D8">
        <w:tc>
          <w:tcPr>
            <w:tcW w:w="1381" w:type="dxa"/>
          </w:tcPr>
          <w:p w14:paraId="2984B736" w14:textId="399FEE3B" w:rsidR="00D577D8" w:rsidRDefault="00B35B08" w:rsidP="009B3D79">
            <w:pPr>
              <w:rPr>
                <w:lang w:val="fr-FR"/>
              </w:rPr>
            </w:pPr>
            <w:r>
              <w:rPr>
                <w:lang w:val="fr-FR"/>
              </w:rPr>
              <w:t>Homme</w:t>
            </w:r>
          </w:p>
        </w:tc>
        <w:tc>
          <w:tcPr>
            <w:tcW w:w="1690" w:type="dxa"/>
          </w:tcPr>
          <w:p w14:paraId="637569FB" w14:textId="0A96EC6B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3</w:t>
            </w:r>
          </w:p>
        </w:tc>
        <w:tc>
          <w:tcPr>
            <w:tcW w:w="1688" w:type="dxa"/>
          </w:tcPr>
          <w:p w14:paraId="2A6FBA72" w14:textId="5AF86BAF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5</w:t>
            </w:r>
          </w:p>
        </w:tc>
        <w:tc>
          <w:tcPr>
            <w:tcW w:w="1694" w:type="dxa"/>
          </w:tcPr>
          <w:p w14:paraId="1B506F59" w14:textId="0747F5DD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7</w:t>
            </w:r>
          </w:p>
        </w:tc>
        <w:tc>
          <w:tcPr>
            <w:tcW w:w="1515" w:type="dxa"/>
          </w:tcPr>
          <w:p w14:paraId="0676F11D" w14:textId="6EAFD83A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1</w:t>
            </w:r>
          </w:p>
        </w:tc>
        <w:tc>
          <w:tcPr>
            <w:tcW w:w="1382" w:type="dxa"/>
          </w:tcPr>
          <w:p w14:paraId="58547D4F" w14:textId="75D08058" w:rsidR="00D577D8" w:rsidRDefault="00E50BBB" w:rsidP="009B3D79">
            <w:pPr>
              <w:rPr>
                <w:lang w:val="fr-FR"/>
              </w:rPr>
            </w:pPr>
            <w:r>
              <w:rPr>
                <w:lang w:val="fr-FR"/>
              </w:rPr>
              <w:t>16</w:t>
            </w:r>
          </w:p>
        </w:tc>
      </w:tr>
      <w:tr w:rsidR="00017916" w14:paraId="4F327FCD" w14:textId="77777777" w:rsidTr="00017916">
        <w:tc>
          <w:tcPr>
            <w:tcW w:w="1381" w:type="dxa"/>
          </w:tcPr>
          <w:p w14:paraId="1FA3C4C2" w14:textId="6AC3CD66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Femme</w:t>
            </w:r>
          </w:p>
        </w:tc>
        <w:tc>
          <w:tcPr>
            <w:tcW w:w="1690" w:type="dxa"/>
          </w:tcPr>
          <w:p w14:paraId="68C006D6" w14:textId="3AC40A0E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8</w:t>
            </w:r>
          </w:p>
        </w:tc>
        <w:tc>
          <w:tcPr>
            <w:tcW w:w="1688" w:type="dxa"/>
          </w:tcPr>
          <w:p w14:paraId="29D34112" w14:textId="0DC2857E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4</w:t>
            </w:r>
          </w:p>
        </w:tc>
        <w:tc>
          <w:tcPr>
            <w:tcW w:w="1694" w:type="dxa"/>
          </w:tcPr>
          <w:p w14:paraId="287416A6" w14:textId="7A87F468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8</w:t>
            </w:r>
          </w:p>
        </w:tc>
        <w:tc>
          <w:tcPr>
            <w:tcW w:w="1515" w:type="dxa"/>
          </w:tcPr>
          <w:p w14:paraId="0895A03F" w14:textId="4CB83E7B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0</w:t>
            </w:r>
          </w:p>
        </w:tc>
        <w:tc>
          <w:tcPr>
            <w:tcW w:w="1382" w:type="dxa"/>
          </w:tcPr>
          <w:p w14:paraId="6F313E5E" w14:textId="44AF27F5" w:rsidR="00017916" w:rsidRDefault="00E50BBB" w:rsidP="00A701F4">
            <w:pPr>
              <w:rPr>
                <w:lang w:val="fr-FR"/>
              </w:rPr>
            </w:pPr>
            <w:r>
              <w:rPr>
                <w:lang w:val="fr-FR"/>
              </w:rPr>
              <w:t>20</w:t>
            </w:r>
          </w:p>
        </w:tc>
      </w:tr>
      <w:tr w:rsidR="00017916" w14:paraId="4E2ECB44" w14:textId="77777777" w:rsidTr="00017916">
        <w:tc>
          <w:tcPr>
            <w:tcW w:w="1381" w:type="dxa"/>
          </w:tcPr>
          <w:p w14:paraId="5F5DCBCA" w14:textId="5C3853E9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Total</w:t>
            </w:r>
          </w:p>
        </w:tc>
        <w:tc>
          <w:tcPr>
            <w:tcW w:w="1690" w:type="dxa"/>
          </w:tcPr>
          <w:p w14:paraId="2C5FE8F0" w14:textId="7F8A2943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11</w:t>
            </w:r>
          </w:p>
        </w:tc>
        <w:tc>
          <w:tcPr>
            <w:tcW w:w="1688" w:type="dxa"/>
          </w:tcPr>
          <w:p w14:paraId="76780FE2" w14:textId="725DFD54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9</w:t>
            </w:r>
          </w:p>
        </w:tc>
        <w:tc>
          <w:tcPr>
            <w:tcW w:w="1694" w:type="dxa"/>
          </w:tcPr>
          <w:p w14:paraId="770642FD" w14:textId="2DC33BD7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15</w:t>
            </w:r>
          </w:p>
        </w:tc>
        <w:tc>
          <w:tcPr>
            <w:tcW w:w="1515" w:type="dxa"/>
          </w:tcPr>
          <w:p w14:paraId="4644E7B5" w14:textId="44A3FC55" w:rsidR="00017916" w:rsidRDefault="00E50BBB" w:rsidP="00A701F4">
            <w:pPr>
              <w:rPr>
                <w:lang w:val="fr-FR"/>
              </w:rPr>
            </w:pPr>
            <w:r>
              <w:rPr>
                <w:lang w:val="fr-FR"/>
              </w:rPr>
              <w:t>1</w:t>
            </w:r>
          </w:p>
        </w:tc>
        <w:tc>
          <w:tcPr>
            <w:tcW w:w="1382" w:type="dxa"/>
          </w:tcPr>
          <w:p w14:paraId="5C79F813" w14:textId="39FA9937" w:rsidR="00017916" w:rsidRDefault="00E50BBB" w:rsidP="00A701F4">
            <w:pPr>
              <w:rPr>
                <w:lang w:val="fr-FR"/>
              </w:rPr>
            </w:pPr>
            <w:r>
              <w:rPr>
                <w:lang w:val="fr-FR"/>
              </w:rPr>
              <w:t>36</w:t>
            </w:r>
          </w:p>
        </w:tc>
      </w:tr>
    </w:tbl>
    <w:p w14:paraId="16D9B064" w14:textId="77777777" w:rsidR="00D801B1" w:rsidRDefault="00D801B1" w:rsidP="009B3D79">
      <w:pPr>
        <w:rPr>
          <w:lang w:val="fr-FR"/>
        </w:rPr>
      </w:pPr>
    </w:p>
    <w:p w14:paraId="5DA2AC90" w14:textId="77777777" w:rsidR="00792A75" w:rsidRDefault="00792A75" w:rsidP="009B3D79">
      <w:pPr>
        <w:rPr>
          <w:lang w:val="fr-FR"/>
        </w:rPr>
      </w:pPr>
    </w:p>
    <w:p w14:paraId="19B340BA" w14:textId="77777777" w:rsidR="00792A75" w:rsidRPr="00835A23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835A23">
        <w:rPr>
          <w:b/>
          <w:bCs/>
          <w:lang w:val="fr-FR"/>
        </w:rPr>
        <w:t xml:space="preserve">Quelle conclusion tirez-vous sur ces deux </w:t>
      </w:r>
      <w:proofErr w:type="gramStart"/>
      <w:r w:rsidRPr="00835A23">
        <w:rPr>
          <w:b/>
          <w:bCs/>
          <w:lang w:val="fr-FR"/>
        </w:rPr>
        <w:t>variables?</w:t>
      </w:r>
      <w:proofErr w:type="gramEnd"/>
      <w:r w:rsidRPr="00835A23">
        <w:rPr>
          <w:b/>
          <w:bCs/>
          <w:lang w:val="fr-FR"/>
        </w:rPr>
        <w:t xml:space="preserve"> Quel est le problème avec cette </w:t>
      </w:r>
      <w:proofErr w:type="gramStart"/>
      <w:r w:rsidRPr="00835A23">
        <w:rPr>
          <w:b/>
          <w:bCs/>
          <w:lang w:val="fr-FR"/>
        </w:rPr>
        <w:t>conclusion?</w:t>
      </w:r>
      <w:proofErr w:type="gramEnd"/>
    </w:p>
    <w:p w14:paraId="25C16400" w14:textId="6EB756BD" w:rsidR="00792A75" w:rsidRDefault="00792A75" w:rsidP="00792A75">
      <w:pPr>
        <w:rPr>
          <w:lang w:val="fr-FR"/>
        </w:rPr>
      </w:pPr>
      <w:r w:rsidRPr="00792A75">
        <w:rPr>
          <w:lang w:val="fr-FR"/>
        </w:rPr>
        <w:t xml:space="preserve">Nous ne pouvons </w:t>
      </w:r>
      <w:r w:rsidR="00A2443E">
        <w:rPr>
          <w:lang w:val="fr-FR"/>
        </w:rPr>
        <w:t xml:space="preserve">pas </w:t>
      </w:r>
      <w:r w:rsidRPr="00792A75">
        <w:rPr>
          <w:lang w:val="fr-FR"/>
        </w:rPr>
        <w:t xml:space="preserve">tirer de </w:t>
      </w:r>
      <w:r w:rsidR="00A2443E">
        <w:rPr>
          <w:lang w:val="fr-FR"/>
        </w:rPr>
        <w:t xml:space="preserve">conclusion sur la </w:t>
      </w:r>
      <w:r w:rsidRPr="00792A75">
        <w:rPr>
          <w:lang w:val="fr-FR"/>
        </w:rPr>
        <w:t xml:space="preserve">relation entre </w:t>
      </w:r>
      <w:r w:rsidR="00A2443E">
        <w:rPr>
          <w:lang w:val="fr-FR"/>
        </w:rPr>
        <w:t>deux variables à partir d</w:t>
      </w:r>
      <w:r w:rsidR="00835A23">
        <w:rPr>
          <w:lang w:val="fr-FR"/>
        </w:rPr>
        <w:t>u tableau des fréquences.</w:t>
      </w:r>
    </w:p>
    <w:p w14:paraId="0E06BD73" w14:textId="77777777" w:rsidR="00835A23" w:rsidRPr="00792A75" w:rsidRDefault="00835A23" w:rsidP="00792A75">
      <w:pPr>
        <w:rPr>
          <w:lang w:val="fr-FR"/>
        </w:rPr>
      </w:pPr>
    </w:p>
    <w:p w14:paraId="0CC6D9DE" w14:textId="77777777" w:rsidR="00792A75" w:rsidRPr="0018376D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18376D">
        <w:rPr>
          <w:b/>
          <w:bCs/>
          <w:lang w:val="fr-FR"/>
        </w:rPr>
        <w:t>Présenter un tableau de pourcentage marginal et commentez à nouveau.</w:t>
      </w:r>
    </w:p>
    <w:p w14:paraId="7C8C5B83" w14:textId="06E8F09B" w:rsidR="00644932" w:rsidRDefault="00644932" w:rsidP="00644932">
      <w:pPr>
        <w:rPr>
          <w:lang w:val="fr-FR"/>
        </w:rPr>
      </w:pPr>
      <w:r>
        <w:rPr>
          <w:lang w:val="fr-FR"/>
        </w:rPr>
        <w:t>Il est important de se débarrasser des valeurs manquantes.</w:t>
      </w:r>
    </w:p>
    <w:p w14:paraId="4564F94B" w14:textId="77777777" w:rsidR="006E402F" w:rsidRDefault="006E402F" w:rsidP="00644932">
      <w:pPr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824D73" w:rsidRPr="00824D73" w14:paraId="1D2C40AB" w14:textId="77777777" w:rsidTr="00824D73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3659A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7DB842" w14:textId="77777777" w:rsidR="00824D73" w:rsidRPr="00824D73" w:rsidRDefault="00824D73" w:rsidP="00824D73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2AAB9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24D73" w:rsidRPr="00824D73" w14:paraId="0370EC69" w14:textId="77777777" w:rsidTr="00824D73">
        <w:trPr>
          <w:trHeight w:val="70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B9A235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90AD08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B0DAF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58BD22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C6A90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824D73" w:rsidRPr="00824D73" w14:paraId="132FA456" w14:textId="77777777" w:rsidTr="00824D7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2A204F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637F6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3DBA39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1DFF16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FDBC9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24D73" w:rsidRPr="00824D73" w14:paraId="0A598A55" w14:textId="77777777" w:rsidTr="00824D7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C02387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FB2EE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20,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2039D6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33,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7BDBA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46,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16737E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100</w:t>
            </w:r>
          </w:p>
        </w:tc>
      </w:tr>
      <w:tr w:rsidR="00824D73" w:rsidRPr="00824D73" w14:paraId="53E11360" w14:textId="77777777" w:rsidTr="00824D7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CA563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19DE1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40,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2B58D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20,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CBC2F5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40,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02F795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100</w:t>
            </w:r>
          </w:p>
        </w:tc>
      </w:tr>
      <w:tr w:rsidR="00824D73" w:rsidRPr="00824D73" w14:paraId="2B3262CC" w14:textId="77777777" w:rsidTr="00824D7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13AA4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38D94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31,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FB451B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25,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96C439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42,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F28704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100</w:t>
            </w:r>
          </w:p>
        </w:tc>
      </w:tr>
    </w:tbl>
    <w:p w14:paraId="542752D4" w14:textId="77777777" w:rsidR="00644932" w:rsidRDefault="00644932" w:rsidP="00644932">
      <w:pPr>
        <w:rPr>
          <w:lang w:val="fr-FR"/>
        </w:rPr>
      </w:pPr>
    </w:p>
    <w:p w14:paraId="6BECDCB4" w14:textId="52920ABB" w:rsidR="00824D73" w:rsidRDefault="00824D73" w:rsidP="00644932">
      <w:pPr>
        <w:rPr>
          <w:lang w:val="fr-FR"/>
        </w:rPr>
      </w:pPr>
      <w:r>
        <w:rPr>
          <w:lang w:val="fr-FR"/>
        </w:rPr>
        <w:t>Ainsi, on observe qu</w:t>
      </w:r>
      <w:r w:rsidR="004368CC">
        <w:rPr>
          <w:lang w:val="fr-FR"/>
        </w:rPr>
        <w:t>’</w:t>
      </w:r>
      <w:r w:rsidR="00F377F2">
        <w:rPr>
          <w:lang w:val="fr-FR"/>
        </w:rPr>
        <w:t>alors</w:t>
      </w:r>
      <w:r w:rsidR="004368CC">
        <w:rPr>
          <w:lang w:val="fr-FR"/>
        </w:rPr>
        <w:t xml:space="preserve"> que 40% des femmes sont sans emploi, cette proportion n’est que de 20% chez les hommes. </w:t>
      </w:r>
      <w:r w:rsidR="003466B7">
        <w:rPr>
          <w:lang w:val="fr-FR"/>
        </w:rPr>
        <w:t>De même, 33,3% des hommes occupent un emploi à temps partiel contre 20% des femmes</w:t>
      </w:r>
      <w:r w:rsidR="007D7C3D">
        <w:rPr>
          <w:lang w:val="fr-FR"/>
        </w:rPr>
        <w:t> ; 46,7% des hommes occupent un emploi à temps plein contre 40% des femmes. Clairement, il se dégage une relation entre ces deux variables.</w:t>
      </w:r>
    </w:p>
    <w:p w14:paraId="2423EB13" w14:textId="77777777" w:rsidR="00824D73" w:rsidRPr="00792A75" w:rsidRDefault="00824D73" w:rsidP="00644932">
      <w:pPr>
        <w:rPr>
          <w:lang w:val="fr-FR"/>
        </w:rPr>
      </w:pPr>
    </w:p>
    <w:p w14:paraId="43A0D943" w14:textId="77777777" w:rsidR="00792A75" w:rsidRPr="00181809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181809">
        <w:rPr>
          <w:b/>
          <w:bCs/>
          <w:lang w:val="fr-FR"/>
        </w:rPr>
        <w:t xml:space="preserve">Quel est le type de relation que vous observez entre ces deux </w:t>
      </w:r>
      <w:proofErr w:type="gramStart"/>
      <w:r w:rsidRPr="00181809">
        <w:rPr>
          <w:b/>
          <w:bCs/>
          <w:lang w:val="fr-FR"/>
        </w:rPr>
        <w:t>variables?</w:t>
      </w:r>
      <w:proofErr w:type="gramEnd"/>
    </w:p>
    <w:p w14:paraId="257A027E" w14:textId="41BC78C1" w:rsidR="007D7C3D" w:rsidRPr="00792A75" w:rsidRDefault="007D7C3D" w:rsidP="007D7C3D">
      <w:pPr>
        <w:rPr>
          <w:lang w:val="fr-FR"/>
        </w:rPr>
      </w:pPr>
      <w:r>
        <w:rPr>
          <w:lang w:val="fr-FR"/>
        </w:rPr>
        <w:t xml:space="preserve">On serait </w:t>
      </w:r>
      <w:r w:rsidR="00181809">
        <w:rPr>
          <w:lang w:val="fr-FR"/>
        </w:rPr>
        <w:t>amené</w:t>
      </w:r>
      <w:r>
        <w:rPr>
          <w:lang w:val="fr-FR"/>
        </w:rPr>
        <w:t xml:space="preserve"> à parler d’une relation </w:t>
      </w:r>
      <w:r w:rsidR="00DC5EA2">
        <w:rPr>
          <w:lang w:val="fr-FR"/>
        </w:rPr>
        <w:t>positive ici, que plus on est un homme, plus on a de chance d’avoir un boulot à temps plein. Mais, ne commettez pas cette erreur. On parlera d</w:t>
      </w:r>
      <w:r w:rsidR="00181809">
        <w:rPr>
          <w:lang w:val="fr-FR"/>
        </w:rPr>
        <w:t>u type de relation uniquement dans le cadre où les deux variables possèdent un ordre.</w:t>
      </w:r>
    </w:p>
    <w:p w14:paraId="0CBBC159" w14:textId="77777777" w:rsidR="00792A75" w:rsidRPr="004D17F5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4D17F5">
        <w:rPr>
          <w:b/>
          <w:bCs/>
          <w:lang w:val="fr-FR"/>
        </w:rPr>
        <w:t xml:space="preserve">Diriez-vous que cette relation est forte, modérée, faible ou </w:t>
      </w:r>
      <w:proofErr w:type="gramStart"/>
      <w:r w:rsidRPr="004D17F5">
        <w:rPr>
          <w:b/>
          <w:bCs/>
          <w:lang w:val="fr-FR"/>
        </w:rPr>
        <w:t>nulle?</w:t>
      </w:r>
      <w:proofErr w:type="gramEnd"/>
    </w:p>
    <w:p w14:paraId="0777CAFF" w14:textId="45361A78" w:rsidR="00792A75" w:rsidRDefault="002B0097" w:rsidP="009B3D79">
      <w:pPr>
        <w:rPr>
          <w:lang w:val="fr-FR"/>
        </w:rPr>
      </w:pPr>
      <w:r>
        <w:rPr>
          <w:lang w:val="fr-FR"/>
        </w:rPr>
        <w:t xml:space="preserve">L’écart entre les groupes semble </w:t>
      </w:r>
      <w:r w:rsidR="00A73FBE">
        <w:rPr>
          <w:lang w:val="fr-FR"/>
        </w:rPr>
        <w:t xml:space="preserve">élevé pour les sans emploi, mais </w:t>
      </w:r>
      <w:r w:rsidR="007466EF">
        <w:rPr>
          <w:lang w:val="fr-FR"/>
        </w:rPr>
        <w:t xml:space="preserve">plus faible pour le temps partiel. </w:t>
      </w:r>
      <w:r w:rsidR="004A7ECF">
        <w:rPr>
          <w:lang w:val="fr-FR"/>
        </w:rPr>
        <w:t xml:space="preserve">Il est donc difficile de statuer sur l’intensité de la relation. On va alors utiliser une mesure appropriée à cet effet. </w:t>
      </w:r>
    </w:p>
    <w:p w14:paraId="35D7F34D" w14:textId="77777777" w:rsidR="004D17F5" w:rsidRDefault="004D17F5" w:rsidP="009B3D79">
      <w:pPr>
        <w:rPr>
          <w:lang w:val="fr-FR"/>
        </w:rPr>
      </w:pPr>
    </w:p>
    <w:p w14:paraId="634A3462" w14:textId="65E3EE22" w:rsidR="004D17F5" w:rsidRPr="00EA3CEE" w:rsidRDefault="004D17F5" w:rsidP="004D17F5">
      <w:pPr>
        <w:pStyle w:val="ListParagraph"/>
        <w:numPr>
          <w:ilvl w:val="0"/>
          <w:numId w:val="17"/>
        </w:numPr>
        <w:rPr>
          <w:b/>
          <w:bCs/>
        </w:rPr>
      </w:pPr>
      <w:proofErr w:type="spellStart"/>
      <w:r w:rsidRPr="00EA3CEE">
        <w:rPr>
          <w:b/>
          <w:bCs/>
        </w:rPr>
        <w:lastRenderedPageBreak/>
        <w:t>Calculer</w:t>
      </w:r>
      <w:proofErr w:type="spellEnd"/>
      <w:r w:rsidRPr="00EA3CEE">
        <w:rPr>
          <w:b/>
          <w:bCs/>
        </w:rPr>
        <w:t xml:space="preserve"> le Chi-deux</w:t>
      </w:r>
    </w:p>
    <w:p w14:paraId="728E9457" w14:textId="77777777" w:rsidR="00A8189B" w:rsidRDefault="00A8189B" w:rsidP="00A8189B"/>
    <w:p w14:paraId="131B3E0B" w14:textId="505B5F11" w:rsidR="00A8189B" w:rsidRDefault="00A8189B" w:rsidP="00A8189B">
      <w:pPr>
        <w:rPr>
          <w:lang w:val="fr-FR"/>
        </w:rPr>
      </w:pPr>
      <w:r w:rsidRPr="00A8189B">
        <w:rPr>
          <w:lang w:val="fr-FR"/>
        </w:rPr>
        <w:t>Il nous faut d’abord dress</w:t>
      </w:r>
      <w:r>
        <w:rPr>
          <w:lang w:val="fr-FR"/>
        </w:rPr>
        <w:t>er le tableau des fréquences anticipées</w:t>
      </w:r>
      <w:r w:rsidR="00C13238">
        <w:rPr>
          <w:lang w:val="fr-FR"/>
        </w:rPr>
        <w:t xml:space="preserve">, c’est à dire, le tableau </w:t>
      </w:r>
      <w:r w:rsidR="00C63994">
        <w:rPr>
          <w:lang w:val="fr-FR"/>
        </w:rPr>
        <w:t xml:space="preserve">de fréquences </w:t>
      </w:r>
      <w:r w:rsidR="00C13238">
        <w:rPr>
          <w:lang w:val="fr-FR"/>
        </w:rPr>
        <w:t>qu’on aurait eu s’il n’y avait pas d’association entre les deux variables.</w:t>
      </w:r>
    </w:p>
    <w:p w14:paraId="09EE18CD" w14:textId="77777777" w:rsidR="00256DB2" w:rsidRDefault="00256DB2" w:rsidP="00A8189B">
      <w:pPr>
        <w:rPr>
          <w:lang w:val="fr-FR"/>
        </w:rPr>
      </w:pPr>
    </w:p>
    <w:p w14:paraId="25B89AFE" w14:textId="5C7EED0C" w:rsidR="00C63994" w:rsidRPr="006577A6" w:rsidRDefault="00600AC1" w:rsidP="00600AC1">
      <w:pPr>
        <w:pStyle w:val="ListParagraph"/>
        <w:numPr>
          <w:ilvl w:val="0"/>
          <w:numId w:val="19"/>
        </w:numPr>
        <w:rPr>
          <w:b/>
          <w:bCs/>
          <w:lang w:val="fr-FR"/>
        </w:rPr>
      </w:pPr>
      <w:r w:rsidRPr="006577A6">
        <w:rPr>
          <w:b/>
          <w:bCs/>
          <w:lang w:val="fr-FR"/>
        </w:rPr>
        <w:t>Tableau des fréquences anticipées</w:t>
      </w:r>
    </w:p>
    <w:tbl>
      <w:tblPr>
        <w:tblW w:w="7060" w:type="dxa"/>
        <w:tblLook w:val="04A0" w:firstRow="1" w:lastRow="0" w:firstColumn="1" w:lastColumn="0" w:noHBand="0" w:noVBand="1"/>
      </w:tblPr>
      <w:tblGrid>
        <w:gridCol w:w="1300"/>
        <w:gridCol w:w="1580"/>
        <w:gridCol w:w="1580"/>
        <w:gridCol w:w="1300"/>
        <w:gridCol w:w="1300"/>
      </w:tblGrid>
      <w:tr w:rsidR="008D72A3" w:rsidRPr="008D72A3" w14:paraId="46CBF175" w14:textId="77777777" w:rsidTr="008D72A3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B2E2A5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46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AD961A" w14:textId="77777777" w:rsidR="008D72A3" w:rsidRPr="008D72A3" w:rsidRDefault="008D72A3" w:rsidP="008D72A3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644C31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D72A3" w:rsidRPr="008D72A3" w14:paraId="3A6ED3E4" w14:textId="77777777" w:rsidTr="008D72A3">
        <w:trPr>
          <w:trHeight w:val="70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FAE083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3AE3F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08A9E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92A03F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1A6A5A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8D72A3" w:rsidRPr="008D72A3" w14:paraId="4CBBF40D" w14:textId="77777777" w:rsidTr="008D72A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39976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31039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F211B5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9E0CAC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8D3A3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D72A3" w:rsidRPr="008D72A3" w14:paraId="6C78B0A7" w14:textId="77777777" w:rsidTr="008D72A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8E61E0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DAF55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4,7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C2B5D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3,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886AD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6,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C33FF0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15</w:t>
            </w:r>
          </w:p>
        </w:tc>
      </w:tr>
      <w:tr w:rsidR="008D72A3" w:rsidRPr="008D72A3" w14:paraId="58CCAD8D" w14:textId="77777777" w:rsidTr="008D72A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1DE808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5B745E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6,3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BFE8E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5,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B18792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8,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AABACA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20</w:t>
            </w:r>
          </w:p>
        </w:tc>
      </w:tr>
      <w:tr w:rsidR="008D72A3" w:rsidRPr="008D72A3" w14:paraId="1772DF3F" w14:textId="77777777" w:rsidTr="008D72A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2ACFB7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F82FC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1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0DFC8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5B427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D145B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35</w:t>
            </w:r>
          </w:p>
        </w:tc>
      </w:tr>
    </w:tbl>
    <w:p w14:paraId="534097A5" w14:textId="77777777" w:rsidR="00C63994" w:rsidRDefault="00C63994" w:rsidP="00A8189B">
      <w:pPr>
        <w:rPr>
          <w:lang w:val="fr-FR"/>
        </w:rPr>
      </w:pPr>
    </w:p>
    <w:p w14:paraId="20620165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A = 15*11/35 = 4.7</w:t>
      </w:r>
    </w:p>
    <w:p w14:paraId="6ADC545C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B = 15*9/35 = 3.9</w:t>
      </w:r>
    </w:p>
    <w:p w14:paraId="219D3101" w14:textId="77777777" w:rsidR="00256DB2" w:rsidRPr="00A51B04" w:rsidRDefault="00256DB2" w:rsidP="00256DB2">
      <w:pPr>
        <w:pStyle w:val="BodyText"/>
        <w:rPr>
          <w:lang w:val="fr-FR"/>
        </w:rPr>
      </w:pPr>
      <w:proofErr w:type="gramStart"/>
      <w:r w:rsidRPr="00A51B04">
        <w:rPr>
          <w:lang w:val="fr-FR"/>
        </w:rPr>
        <w:t>c</w:t>
      </w:r>
      <w:proofErr w:type="gramEnd"/>
      <w:r w:rsidRPr="00A51B04">
        <w:rPr>
          <w:lang w:val="fr-FR"/>
        </w:rPr>
        <w:t xml:space="preserve"> = 15*15/35 = 6.4</w:t>
      </w:r>
    </w:p>
    <w:p w14:paraId="266DB647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E = 20*9/35 = 5.1</w:t>
      </w:r>
    </w:p>
    <w:p w14:paraId="59F67D23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D = 20*11/35 = 6.3</w:t>
      </w:r>
    </w:p>
    <w:p w14:paraId="602B7C28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F = 20*15/35 = 8.6</w:t>
      </w:r>
    </w:p>
    <w:p w14:paraId="6A00163D" w14:textId="77777777" w:rsidR="00256DB2" w:rsidRDefault="00256DB2" w:rsidP="00A8189B">
      <w:pPr>
        <w:rPr>
          <w:lang w:val="fr-FR"/>
        </w:rPr>
      </w:pPr>
    </w:p>
    <w:p w14:paraId="47B6AAA4" w14:textId="67F2F14D" w:rsidR="00600AC1" w:rsidRPr="006577A6" w:rsidRDefault="00600AC1" w:rsidP="00600AC1">
      <w:pPr>
        <w:pStyle w:val="ListParagraph"/>
        <w:numPr>
          <w:ilvl w:val="0"/>
          <w:numId w:val="19"/>
        </w:numPr>
        <w:rPr>
          <w:b/>
          <w:bCs/>
          <w:lang w:val="fr-FR"/>
        </w:rPr>
      </w:pPr>
      <w:r w:rsidRPr="006577A6">
        <w:rPr>
          <w:b/>
          <w:bCs/>
          <w:lang w:val="fr-FR"/>
        </w:rPr>
        <w:t>Tableau des distances (f</w:t>
      </w:r>
      <w:r w:rsidRPr="006577A6">
        <w:rPr>
          <w:b/>
          <w:bCs/>
          <w:vertAlign w:val="subscript"/>
          <w:lang w:val="fr-FR"/>
        </w:rPr>
        <w:t>0</w:t>
      </w:r>
      <w:r w:rsidRPr="006577A6">
        <w:rPr>
          <w:b/>
          <w:bCs/>
          <w:lang w:val="fr-FR"/>
        </w:rPr>
        <w:t xml:space="preserve"> – </w:t>
      </w:r>
      <w:proofErr w:type="gramStart"/>
      <w:r w:rsidRPr="006577A6">
        <w:rPr>
          <w:b/>
          <w:bCs/>
          <w:lang w:val="fr-FR"/>
        </w:rPr>
        <w:t>f</w:t>
      </w:r>
      <w:r w:rsidRPr="006577A6">
        <w:rPr>
          <w:b/>
          <w:bCs/>
          <w:vertAlign w:val="subscript"/>
          <w:lang w:val="fr-FR"/>
        </w:rPr>
        <w:t>a</w:t>
      </w:r>
      <w:r w:rsidRPr="006577A6">
        <w:rPr>
          <w:b/>
          <w:bCs/>
          <w:lang w:val="fr-FR"/>
        </w:rPr>
        <w:t>)^</w:t>
      </w:r>
      <w:proofErr w:type="gramEnd"/>
      <w:r w:rsidRPr="006577A6">
        <w:rPr>
          <w:b/>
          <w:bCs/>
          <w:lang w:val="fr-FR"/>
        </w:rPr>
        <w:t>2</w:t>
      </w:r>
      <w:r w:rsidR="00A26A4F" w:rsidRPr="006577A6">
        <w:rPr>
          <w:b/>
          <w:bCs/>
          <w:lang w:val="fr-FR"/>
        </w:rPr>
        <w:t>/f</w:t>
      </w:r>
      <w:r w:rsidR="00A26A4F" w:rsidRPr="006577A6">
        <w:rPr>
          <w:b/>
          <w:bCs/>
          <w:vertAlign w:val="subscript"/>
          <w:lang w:val="fr-FR"/>
        </w:rPr>
        <w:t>a</w:t>
      </w:r>
    </w:p>
    <w:p w14:paraId="7B53D629" w14:textId="77777777" w:rsidR="00A8189B" w:rsidRDefault="00A8189B" w:rsidP="00A8189B">
      <w:pPr>
        <w:rPr>
          <w:lang w:val="fr-FR"/>
        </w:rPr>
      </w:pPr>
    </w:p>
    <w:tbl>
      <w:tblPr>
        <w:tblW w:w="5480" w:type="dxa"/>
        <w:tblLook w:val="04A0" w:firstRow="1" w:lastRow="0" w:firstColumn="1" w:lastColumn="0" w:noHBand="0" w:noVBand="1"/>
      </w:tblPr>
      <w:tblGrid>
        <w:gridCol w:w="1300"/>
        <w:gridCol w:w="1580"/>
        <w:gridCol w:w="1300"/>
        <w:gridCol w:w="1300"/>
      </w:tblGrid>
      <w:tr w:rsidR="003A6D97" w:rsidRPr="003A6D97" w14:paraId="613A3457" w14:textId="77777777" w:rsidTr="003A6D97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9E471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1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2CD837D" w14:textId="77777777" w:rsidR="003A6D97" w:rsidRPr="003A6D97" w:rsidRDefault="003A6D97" w:rsidP="003A6D97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</w:tr>
      <w:tr w:rsidR="003A6D97" w:rsidRPr="003A6D97" w14:paraId="775A2626" w14:textId="77777777" w:rsidTr="003A6D97">
        <w:trPr>
          <w:trHeight w:val="70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6D6F5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A13750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D3EEC1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7B0ACC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</w:tr>
      <w:tr w:rsidR="003A6D97" w:rsidRPr="003A6D97" w14:paraId="08760DF5" w14:textId="77777777" w:rsidTr="003A6D97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766B2D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A826D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A6AB7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C9D2A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3A6D97" w:rsidRPr="003A6D97" w14:paraId="573EDF6F" w14:textId="77777777" w:rsidTr="003A6D97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21E3C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4EC068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6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384319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33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7316D0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051</w:t>
            </w:r>
          </w:p>
        </w:tc>
      </w:tr>
      <w:tr w:rsidR="003A6D97" w:rsidRPr="003A6D97" w14:paraId="20764C45" w14:textId="77777777" w:rsidTr="003A6D97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0E962B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3B83B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4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F6349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25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F0B5AC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038</w:t>
            </w:r>
          </w:p>
        </w:tc>
      </w:tr>
    </w:tbl>
    <w:p w14:paraId="1CFBB485" w14:textId="77777777" w:rsidR="003A6D97" w:rsidRDefault="003A6D97" w:rsidP="00A8189B">
      <w:pPr>
        <w:rPr>
          <w:lang w:val="fr-FR"/>
        </w:rPr>
      </w:pPr>
    </w:p>
    <w:p w14:paraId="2BEE63E8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lastRenderedPageBreak/>
        <w:t>A</w:t>
      </w:r>
      <w:r w:rsidR="000043EF" w:rsidRPr="00A51B04">
        <w:rPr>
          <w:lang w:val="fr-FR"/>
        </w:rPr>
        <w:t xml:space="preserve"> = (3-4.</w:t>
      </w:r>
      <w:proofErr w:type="gramStart"/>
      <w:r w:rsidR="000043EF" w:rsidRPr="00A51B04">
        <w:rPr>
          <w:lang w:val="fr-FR"/>
        </w:rPr>
        <w:t>7)^</w:t>
      </w:r>
      <w:proofErr w:type="gramEnd"/>
      <w:r w:rsidR="000043EF" w:rsidRPr="00A51B04">
        <w:rPr>
          <w:lang w:val="fr-FR"/>
        </w:rPr>
        <w:t xml:space="preserve">2/4.7 </w:t>
      </w:r>
    </w:p>
    <w:p w14:paraId="39253D9A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B = </w:t>
      </w:r>
      <w:r w:rsidR="000043EF" w:rsidRPr="00A51B04">
        <w:rPr>
          <w:lang w:val="fr-FR"/>
        </w:rPr>
        <w:t>(5-3.</w:t>
      </w:r>
      <w:proofErr w:type="gramStart"/>
      <w:r w:rsidR="000043EF" w:rsidRPr="00A51B04">
        <w:rPr>
          <w:lang w:val="fr-FR"/>
        </w:rPr>
        <w:t>9)^</w:t>
      </w:r>
      <w:proofErr w:type="gramEnd"/>
      <w:r w:rsidR="000043EF" w:rsidRPr="00A51B04">
        <w:rPr>
          <w:lang w:val="fr-FR"/>
        </w:rPr>
        <w:t xml:space="preserve">2/3.9 </w:t>
      </w:r>
    </w:p>
    <w:p w14:paraId="3E696AF4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C = </w:t>
      </w:r>
      <w:r w:rsidR="000043EF" w:rsidRPr="00A51B04">
        <w:rPr>
          <w:lang w:val="fr-FR"/>
        </w:rPr>
        <w:t>(7-6.</w:t>
      </w:r>
      <w:proofErr w:type="gramStart"/>
      <w:r w:rsidR="000043EF" w:rsidRPr="00A51B04">
        <w:rPr>
          <w:lang w:val="fr-FR"/>
        </w:rPr>
        <w:t>4)^</w:t>
      </w:r>
      <w:proofErr w:type="gramEnd"/>
      <w:r w:rsidR="000043EF" w:rsidRPr="00A51B04">
        <w:rPr>
          <w:lang w:val="fr-FR"/>
        </w:rPr>
        <w:t>2/6.4</w:t>
      </w:r>
    </w:p>
    <w:p w14:paraId="285E61F7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D = </w:t>
      </w:r>
      <w:r w:rsidR="000043EF" w:rsidRPr="00A51B04">
        <w:rPr>
          <w:lang w:val="fr-FR"/>
        </w:rPr>
        <w:t>(8-6.</w:t>
      </w:r>
      <w:proofErr w:type="gramStart"/>
      <w:r w:rsidR="000043EF" w:rsidRPr="00A51B04">
        <w:rPr>
          <w:lang w:val="fr-FR"/>
        </w:rPr>
        <w:t>3)^</w:t>
      </w:r>
      <w:proofErr w:type="gramEnd"/>
      <w:r w:rsidR="000043EF" w:rsidRPr="00A51B04">
        <w:rPr>
          <w:lang w:val="fr-FR"/>
        </w:rPr>
        <w:t xml:space="preserve">2/6.3 </w:t>
      </w:r>
    </w:p>
    <w:p w14:paraId="78AFA106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E = </w:t>
      </w:r>
      <w:r w:rsidR="000043EF" w:rsidRPr="00A51B04">
        <w:rPr>
          <w:lang w:val="fr-FR"/>
        </w:rPr>
        <w:t>(4-5.</w:t>
      </w:r>
      <w:proofErr w:type="gramStart"/>
      <w:r w:rsidR="000043EF" w:rsidRPr="00A51B04">
        <w:rPr>
          <w:lang w:val="fr-FR"/>
        </w:rPr>
        <w:t>1)^</w:t>
      </w:r>
      <w:proofErr w:type="gramEnd"/>
      <w:r w:rsidR="000043EF" w:rsidRPr="00A51B04">
        <w:rPr>
          <w:lang w:val="fr-FR"/>
        </w:rPr>
        <w:t>2/5.1</w:t>
      </w:r>
    </w:p>
    <w:p w14:paraId="173DC24C" w14:textId="1385D461" w:rsidR="000043EF" w:rsidRPr="00A51B04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F = </w:t>
      </w:r>
      <w:r w:rsidR="000043EF" w:rsidRPr="00A51B04">
        <w:rPr>
          <w:lang w:val="fr-FR"/>
        </w:rPr>
        <w:t>(8-8.</w:t>
      </w:r>
      <w:proofErr w:type="gramStart"/>
      <w:r w:rsidR="000043EF" w:rsidRPr="00A51B04">
        <w:rPr>
          <w:lang w:val="fr-FR"/>
        </w:rPr>
        <w:t>6)^</w:t>
      </w:r>
      <w:proofErr w:type="gramEnd"/>
      <w:r w:rsidR="000043EF" w:rsidRPr="00A51B04">
        <w:rPr>
          <w:lang w:val="fr-FR"/>
        </w:rPr>
        <w:t>2/8.6</w:t>
      </w:r>
    </w:p>
    <w:p w14:paraId="28E93FB5" w14:textId="77777777" w:rsidR="000043EF" w:rsidRDefault="000043EF" w:rsidP="00A8189B">
      <w:pPr>
        <w:rPr>
          <w:lang w:val="fr-FR"/>
        </w:rPr>
      </w:pPr>
    </w:p>
    <w:p w14:paraId="1627DB49" w14:textId="4862DC1C" w:rsidR="003A6D97" w:rsidRPr="007B74EC" w:rsidRDefault="003A6D97" w:rsidP="003A6D97">
      <w:pPr>
        <w:pStyle w:val="ListParagraph"/>
        <w:numPr>
          <w:ilvl w:val="0"/>
          <w:numId w:val="19"/>
        </w:numPr>
        <w:rPr>
          <w:b/>
          <w:bCs/>
          <w:lang w:val="fr-FR"/>
        </w:rPr>
      </w:pPr>
      <w:r w:rsidRPr="00D23BAB">
        <w:rPr>
          <w:b/>
          <w:bCs/>
          <w:lang w:val="fr-FR"/>
        </w:rPr>
        <w:t>Chi- carré</w:t>
      </w:r>
    </w:p>
    <w:p w14:paraId="1555AACF" w14:textId="18960CA4" w:rsidR="003A6D97" w:rsidRPr="003A6D97" w:rsidRDefault="00B410B6" w:rsidP="003A6D97">
      <w:pPr>
        <w:rPr>
          <w:lang w:val="fr-FR"/>
        </w:rPr>
      </w:pPr>
      <w:r>
        <w:rPr>
          <w:lang w:val="fr-FR"/>
        </w:rPr>
        <w:t xml:space="preserve">Chi-carré =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623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339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051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468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254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038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= </w:t>
      </w:r>
      <w:r w:rsidR="00DD3210">
        <w:rPr>
          <w:rFonts w:ascii="Cambria" w:eastAsia="Times New Roman" w:hAnsi="Cambria" w:cs="Calibri"/>
          <w:color w:val="000000"/>
          <w:lang w:val="en-ZA" w:eastAsia="en-GB"/>
        </w:rPr>
        <w:t>1,77</w:t>
      </w:r>
    </w:p>
    <w:p w14:paraId="2C14CAAD" w14:textId="029AA6C9" w:rsidR="00A8189B" w:rsidRDefault="00CC5D78" w:rsidP="00A8189B">
      <w:pPr>
        <w:rPr>
          <w:b/>
          <w:bCs/>
          <w:lang w:val="fr-FR"/>
        </w:rPr>
      </w:pPr>
      <w:r w:rsidRPr="00CC5D78">
        <w:rPr>
          <w:b/>
          <w:bCs/>
          <w:lang w:val="fr-FR"/>
        </w:rPr>
        <w:t>Chi-carré = 1,77</w:t>
      </w:r>
    </w:p>
    <w:p w14:paraId="67F10D01" w14:textId="77777777" w:rsidR="00CC5D78" w:rsidRPr="00CC5D78" w:rsidRDefault="00CC5D78" w:rsidP="00A8189B">
      <w:pPr>
        <w:rPr>
          <w:b/>
          <w:bCs/>
          <w:lang w:val="fr-FR"/>
        </w:rPr>
      </w:pPr>
    </w:p>
    <w:p w14:paraId="30C89275" w14:textId="77777777" w:rsidR="004D17F5" w:rsidRPr="00CC5D78" w:rsidRDefault="004D17F5" w:rsidP="004D17F5">
      <w:pPr>
        <w:numPr>
          <w:ilvl w:val="0"/>
          <w:numId w:val="17"/>
        </w:numPr>
        <w:rPr>
          <w:b/>
          <w:bCs/>
        </w:rPr>
      </w:pPr>
      <w:proofErr w:type="spellStart"/>
      <w:r w:rsidRPr="00CC5D78">
        <w:rPr>
          <w:b/>
          <w:bCs/>
        </w:rPr>
        <w:t>Déterminer</w:t>
      </w:r>
      <w:proofErr w:type="spellEnd"/>
      <w:r w:rsidRPr="00CC5D78">
        <w:rPr>
          <w:b/>
          <w:bCs/>
        </w:rPr>
        <w:t xml:space="preserve"> le </w:t>
      </w:r>
      <w:proofErr w:type="spellStart"/>
      <w:r w:rsidRPr="00CC5D78">
        <w:rPr>
          <w:b/>
          <w:bCs/>
        </w:rPr>
        <w:t>degré</w:t>
      </w:r>
      <w:proofErr w:type="spellEnd"/>
      <w:r w:rsidRPr="00CC5D78">
        <w:rPr>
          <w:b/>
          <w:bCs/>
        </w:rPr>
        <w:t xml:space="preserve"> de liberté</w:t>
      </w:r>
    </w:p>
    <w:p w14:paraId="28246472" w14:textId="77777777" w:rsidR="00CC5D78" w:rsidRDefault="00CC5D78" w:rsidP="00CC5D78"/>
    <w:p w14:paraId="580FCE60" w14:textId="76A2581E" w:rsidR="00B55328" w:rsidRDefault="00B55328" w:rsidP="00CC5D78">
      <w:r>
        <w:t>Dl = (r-</w:t>
      </w:r>
      <w:proofErr w:type="gramStart"/>
      <w:r>
        <w:t>1)*</w:t>
      </w:r>
      <w:proofErr w:type="gramEnd"/>
      <w:r>
        <w:t>(c-1) = 1*2 = 2</w:t>
      </w:r>
    </w:p>
    <w:p w14:paraId="2E4839B6" w14:textId="77777777" w:rsidR="00B55328" w:rsidRDefault="00B55328" w:rsidP="00CC5D78"/>
    <w:p w14:paraId="19A759D7" w14:textId="77777777" w:rsidR="004D17F5" w:rsidRPr="004D17F5" w:rsidRDefault="004D17F5" w:rsidP="004D17F5">
      <w:pPr>
        <w:numPr>
          <w:ilvl w:val="0"/>
          <w:numId w:val="17"/>
        </w:numPr>
        <w:rPr>
          <w:lang w:val="fr-FR"/>
        </w:rPr>
      </w:pPr>
      <w:r w:rsidRPr="004D17F5">
        <w:rPr>
          <w:lang w:val="fr-FR"/>
        </w:rPr>
        <w:t xml:space="preserve">Quelle conclusion tirez-vous sur votre confiance au </w:t>
      </w:r>
      <w:proofErr w:type="gramStart"/>
      <w:r w:rsidRPr="004D17F5">
        <w:rPr>
          <w:lang w:val="fr-FR"/>
        </w:rPr>
        <w:t>résultat?</w:t>
      </w:r>
      <w:proofErr w:type="gramEnd"/>
    </w:p>
    <w:p w14:paraId="12D728F0" w14:textId="50E03725" w:rsidR="004D17F5" w:rsidRDefault="00E57410" w:rsidP="009B3D79">
      <w:pPr>
        <w:rPr>
          <w:lang w:val="fr-FR"/>
        </w:rPr>
      </w:pPr>
      <w:r>
        <w:rPr>
          <w:lang w:val="fr-FR"/>
        </w:rPr>
        <w:t xml:space="preserve">Est-ce que la relation entre le sexe et l’emploi est significative au seuil de 5%. Est-ce que la relation que vous observez avec votre </w:t>
      </w:r>
      <w:proofErr w:type="spellStart"/>
      <w:r w:rsidR="00C34252">
        <w:rPr>
          <w:lang w:val="fr-FR"/>
        </w:rPr>
        <w:t>votre</w:t>
      </w:r>
      <w:proofErr w:type="spellEnd"/>
      <w:r w:rsidR="00C34252">
        <w:rPr>
          <w:lang w:val="fr-FR"/>
        </w:rPr>
        <w:t xml:space="preserve"> échantillon est aussi valable dans la population où cet échantillon est tiré ?</w:t>
      </w:r>
    </w:p>
    <w:p w14:paraId="62BEF7B1" w14:textId="64BE59B9" w:rsidR="003D5AF8" w:rsidRPr="00A51B04" w:rsidRDefault="00327F83">
      <w:pPr>
        <w:pStyle w:val="Compact"/>
        <w:numPr>
          <w:ilvl w:val="0"/>
          <w:numId w:val="5"/>
        </w:numPr>
        <w:rPr>
          <w:lang w:val="fr-FR"/>
        </w:rPr>
      </w:pPr>
      <w:r w:rsidRPr="00A51B04">
        <w:rPr>
          <w:lang w:val="fr-FR"/>
        </w:rPr>
        <w:t>Hypothèse (H</w:t>
      </w:r>
      <w:r w:rsidRPr="00FC2CD5">
        <w:rPr>
          <w:vertAlign w:val="subscript"/>
          <w:lang w:val="fr-FR"/>
        </w:rPr>
        <w:t>0</w:t>
      </w:r>
      <w:proofErr w:type="gramStart"/>
      <w:r w:rsidRPr="00A51B04">
        <w:rPr>
          <w:lang w:val="fr-FR"/>
        </w:rPr>
        <w:t>):</w:t>
      </w:r>
      <w:proofErr w:type="gramEnd"/>
      <w:r w:rsidRPr="00A51B04">
        <w:rPr>
          <w:lang w:val="fr-FR"/>
        </w:rPr>
        <w:t xml:space="preserve"> Il n’y a pas d’association entre </w:t>
      </w:r>
      <w:r w:rsidR="00FC2CD5">
        <w:rPr>
          <w:lang w:val="fr-FR"/>
        </w:rPr>
        <w:t xml:space="preserve">le </w:t>
      </w:r>
      <w:r w:rsidRPr="00A51B04">
        <w:rPr>
          <w:lang w:val="fr-FR"/>
        </w:rPr>
        <w:t xml:space="preserve">sexe et </w:t>
      </w:r>
      <w:r w:rsidR="00FC2CD5">
        <w:rPr>
          <w:lang w:val="fr-FR"/>
        </w:rPr>
        <w:t>l’</w:t>
      </w:r>
      <w:r w:rsidRPr="00A51B04">
        <w:rPr>
          <w:lang w:val="fr-FR"/>
        </w:rPr>
        <w:t>emploi</w:t>
      </w:r>
    </w:p>
    <w:p w14:paraId="62BEF7B2" w14:textId="77777777" w:rsidR="003D5AF8" w:rsidRDefault="00327F83">
      <w:pPr>
        <w:pStyle w:val="Compact"/>
        <w:numPr>
          <w:ilvl w:val="0"/>
          <w:numId w:val="5"/>
        </w:numPr>
      </w:pPr>
      <w:proofErr w:type="spellStart"/>
      <w:r>
        <w:t>Niveau</w:t>
      </w:r>
      <w:proofErr w:type="spellEnd"/>
      <w:r>
        <w:t xml:space="preserve"> de signification: 0.05</w:t>
      </w:r>
    </w:p>
    <w:p w14:paraId="7A29C3D5" w14:textId="77777777" w:rsidR="001830EC" w:rsidRDefault="00327F83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51B04">
        <w:rPr>
          <w:lang w:val="fr-FR"/>
        </w:rPr>
        <w:t>degré</w:t>
      </w:r>
      <w:proofErr w:type="gramEnd"/>
      <w:r w:rsidRPr="00A51B04">
        <w:rPr>
          <w:lang w:val="fr-FR"/>
        </w:rPr>
        <w:t xml:space="preserve"> de liberté: (2-1)*(3-1) = 2 </w:t>
      </w:r>
    </w:p>
    <w:p w14:paraId="62BEF7B3" w14:textId="0B5E0D98" w:rsidR="003D5AF8" w:rsidRPr="00A51B04" w:rsidRDefault="00327F83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51B04">
        <w:rPr>
          <w:lang w:val="fr-FR"/>
        </w:rPr>
        <w:t>valeur</w:t>
      </w:r>
      <w:proofErr w:type="gramEnd"/>
      <w:r w:rsidRPr="00A51B04">
        <w:rPr>
          <w:lang w:val="fr-FR"/>
        </w:rPr>
        <w:t xml:space="preserve"> MINIMALE du chi-carré</w:t>
      </w:r>
      <w:r w:rsidR="001830EC">
        <w:rPr>
          <w:lang w:val="fr-FR"/>
        </w:rPr>
        <w:t xml:space="preserve"> pour rejeter l’hypothèse nulle </w:t>
      </w:r>
      <w:r w:rsidRPr="00A51B04">
        <w:rPr>
          <w:lang w:val="fr-FR"/>
        </w:rPr>
        <w:t>: 5.99</w:t>
      </w:r>
      <w:r w:rsidR="001830EC">
        <w:rPr>
          <w:lang w:val="fr-FR"/>
        </w:rPr>
        <w:t xml:space="preserve"> (lu dans la table de distribution du chi-carré)</w:t>
      </w:r>
    </w:p>
    <w:p w14:paraId="62BEF7B4" w14:textId="77777777" w:rsidR="003D5AF8" w:rsidRDefault="00327F83">
      <w:pPr>
        <w:pStyle w:val="Compact"/>
        <w:numPr>
          <w:ilvl w:val="0"/>
          <w:numId w:val="5"/>
        </w:numPr>
      </w:pPr>
      <w:proofErr w:type="spellStart"/>
      <w:r>
        <w:t>Décision</w:t>
      </w:r>
      <w:proofErr w:type="spellEnd"/>
    </w:p>
    <w:p w14:paraId="62BEF7B5" w14:textId="3AA06B06" w:rsidR="003D5AF8" w:rsidRDefault="00327F83">
      <w:pPr>
        <w:pStyle w:val="FirstParagraph"/>
        <w:rPr>
          <w:lang w:val="fr-FR"/>
        </w:rPr>
      </w:pPr>
      <w:r w:rsidRPr="00A51B04">
        <w:rPr>
          <w:lang w:val="fr-FR"/>
        </w:rPr>
        <w:t xml:space="preserve">Notre chi-carré vaut </w:t>
      </w:r>
      <w:r w:rsidRPr="00A51B04">
        <w:rPr>
          <w:b/>
          <w:bCs/>
          <w:lang w:val="fr-FR"/>
        </w:rPr>
        <w:t>1.71</w:t>
      </w:r>
      <w:r w:rsidRPr="00A51B04">
        <w:rPr>
          <w:lang w:val="fr-FR"/>
        </w:rPr>
        <w:t xml:space="preserve"> qui est plus </w:t>
      </w:r>
      <w:proofErr w:type="spellStart"/>
      <w:r w:rsidRPr="00A51B04">
        <w:rPr>
          <w:lang w:val="fr-FR"/>
        </w:rPr>
        <w:t>pétit</w:t>
      </w:r>
      <w:proofErr w:type="spellEnd"/>
      <w:r w:rsidRPr="00A51B04">
        <w:rPr>
          <w:lang w:val="fr-FR"/>
        </w:rPr>
        <w:t xml:space="preserve"> que le chi-carré que nous avons lu, donc nous NE POUVONS PAS REJETER l’hypothèse</w:t>
      </w:r>
      <w:r w:rsidR="00C64D18">
        <w:rPr>
          <w:lang w:val="fr-FR"/>
        </w:rPr>
        <w:t xml:space="preserve"> nulle</w:t>
      </w:r>
      <w:r w:rsidRPr="00A51B04">
        <w:rPr>
          <w:lang w:val="fr-FR"/>
        </w:rPr>
        <w:t xml:space="preserve">. En conclusion, il n’existe pas de relation </w:t>
      </w:r>
      <w:r w:rsidR="00C64D18">
        <w:rPr>
          <w:lang w:val="fr-FR"/>
        </w:rPr>
        <w:t xml:space="preserve">statistiquement significative </w:t>
      </w:r>
      <w:r w:rsidRPr="00A51B04">
        <w:rPr>
          <w:lang w:val="fr-FR"/>
        </w:rPr>
        <w:t xml:space="preserve">entre le sexe et l’emploi dans </w:t>
      </w:r>
      <w:r w:rsidR="00C64D18">
        <w:rPr>
          <w:lang w:val="fr-FR"/>
        </w:rPr>
        <w:t>l</w:t>
      </w:r>
      <w:r w:rsidRPr="00A51B04">
        <w:rPr>
          <w:lang w:val="fr-FR"/>
        </w:rPr>
        <w:t>a POPULATION</w:t>
      </w:r>
      <w:r w:rsidR="00C64D18">
        <w:rPr>
          <w:lang w:val="fr-FR"/>
        </w:rPr>
        <w:t xml:space="preserve"> d’où cet échantillon est tiré.</w:t>
      </w:r>
    </w:p>
    <w:p w14:paraId="5A70D15F" w14:textId="77777777" w:rsidR="00494249" w:rsidRDefault="00494249" w:rsidP="00494249">
      <w:pPr>
        <w:pStyle w:val="BodyText"/>
        <w:rPr>
          <w:lang w:val="fr-FR"/>
        </w:rPr>
      </w:pPr>
    </w:p>
    <w:p w14:paraId="3760CAFC" w14:textId="77777777" w:rsidR="00494249" w:rsidRDefault="00494249" w:rsidP="00494249">
      <w:pPr>
        <w:pStyle w:val="BodyText"/>
        <w:rPr>
          <w:lang w:val="fr-FR"/>
        </w:rPr>
      </w:pPr>
    </w:p>
    <w:p w14:paraId="6065A8DD" w14:textId="77777777" w:rsidR="00CE6D85" w:rsidRPr="00247F6B" w:rsidRDefault="00CE6D85" w:rsidP="00CE6D85">
      <w:pPr>
        <w:numPr>
          <w:ilvl w:val="0"/>
          <w:numId w:val="2"/>
        </w:numPr>
        <w:rPr>
          <w:b/>
          <w:bCs/>
          <w:lang w:val="fr-FR"/>
        </w:rPr>
      </w:pPr>
      <w:r w:rsidRPr="00247F6B">
        <w:rPr>
          <w:b/>
          <w:bCs/>
          <w:lang w:val="fr-FR"/>
        </w:rPr>
        <w:lastRenderedPageBreak/>
        <w:t xml:space="preserve">Calculer si possible les mesures d’intensité </w:t>
      </w:r>
      <w:proofErr w:type="gramStart"/>
      <w:r w:rsidRPr="00247F6B">
        <w:rPr>
          <w:b/>
          <w:bCs/>
          <w:lang w:val="fr-FR"/>
        </w:rPr>
        <w:t>suivante:</w:t>
      </w:r>
      <w:proofErr w:type="gramEnd"/>
    </w:p>
    <w:p w14:paraId="370C11F5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  <w:lang w:val="fr-FR"/>
        </w:rPr>
      </w:pPr>
      <w:proofErr w:type="gramStart"/>
      <w:r w:rsidRPr="00247F6B">
        <w:rPr>
          <w:b/>
          <w:bCs/>
          <w:lang w:val="fr-FR"/>
        </w:rPr>
        <w:t>le</w:t>
      </w:r>
      <w:proofErr w:type="gramEnd"/>
      <w:r w:rsidRPr="00247F6B">
        <w:rPr>
          <w:b/>
          <w:bCs/>
          <w:lang w:val="fr-FR"/>
        </w:rPr>
        <w:t xml:space="preserve"> coefficient de contingence de Pearson</w:t>
      </w:r>
    </w:p>
    <w:p w14:paraId="6519BE84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V de Cramer</w:t>
      </w:r>
    </w:p>
    <w:p w14:paraId="27AEB7FA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phi</w:t>
      </w:r>
    </w:p>
    <w:p w14:paraId="74D4CC7B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  <w:lang w:val="fr-FR"/>
        </w:rPr>
      </w:pPr>
      <w:proofErr w:type="gramStart"/>
      <w:r w:rsidRPr="00247F6B">
        <w:rPr>
          <w:b/>
          <w:bCs/>
          <w:lang w:val="fr-FR"/>
        </w:rPr>
        <w:t>le</w:t>
      </w:r>
      <w:proofErr w:type="gramEnd"/>
      <w:r w:rsidRPr="00247F6B">
        <w:rPr>
          <w:b/>
          <w:bCs/>
          <w:lang w:val="fr-FR"/>
        </w:rPr>
        <w:t xml:space="preserve"> coefficient de prédiction de </w:t>
      </w:r>
      <w:proofErr w:type="spellStart"/>
      <w:r w:rsidRPr="00247F6B">
        <w:rPr>
          <w:b/>
          <w:bCs/>
          <w:lang w:val="fr-FR"/>
        </w:rPr>
        <w:t>Guttman</w:t>
      </w:r>
      <w:proofErr w:type="spellEnd"/>
    </w:p>
    <w:p w14:paraId="22B582A5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  <w:lang w:val="fr-FR"/>
        </w:rPr>
      </w:pPr>
      <w:r w:rsidRPr="00247F6B">
        <w:rPr>
          <w:b/>
          <w:bCs/>
          <w:lang w:val="fr-FR"/>
        </w:rPr>
        <w:t xml:space="preserve">Gamma de Goodman et de </w:t>
      </w:r>
      <w:proofErr w:type="spellStart"/>
      <w:r w:rsidRPr="00247F6B">
        <w:rPr>
          <w:b/>
          <w:bCs/>
          <w:lang w:val="fr-FR"/>
        </w:rPr>
        <w:t>Kruskal</w:t>
      </w:r>
      <w:proofErr w:type="spellEnd"/>
    </w:p>
    <w:p w14:paraId="2861C670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 xml:space="preserve">le </w:t>
      </w:r>
      <w:proofErr w:type="spellStart"/>
      <w:r w:rsidRPr="00247F6B">
        <w:rPr>
          <w:b/>
          <w:bCs/>
        </w:rPr>
        <w:t>Dyx</w:t>
      </w:r>
      <w:proofErr w:type="spellEnd"/>
      <w:r w:rsidRPr="00247F6B">
        <w:rPr>
          <w:b/>
          <w:bCs/>
        </w:rPr>
        <w:t xml:space="preserve"> de Somers</w:t>
      </w:r>
    </w:p>
    <w:p w14:paraId="4A069000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tau-b et</w:t>
      </w:r>
    </w:p>
    <w:p w14:paraId="78CF3D9E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tau-c</w:t>
      </w:r>
    </w:p>
    <w:p w14:paraId="2E0AA74A" w14:textId="77777777" w:rsidR="0093625E" w:rsidRDefault="0093625E" w:rsidP="0093625E">
      <w:pPr>
        <w:pStyle w:val="Compact"/>
      </w:pPr>
    </w:p>
    <w:p w14:paraId="1AF2531A" w14:textId="77777777" w:rsidR="0093625E" w:rsidRDefault="0093625E" w:rsidP="0093625E">
      <w:pPr>
        <w:pStyle w:val="Compact"/>
      </w:pPr>
    </w:p>
    <w:p w14:paraId="44FCE931" w14:textId="0B356637" w:rsidR="0093625E" w:rsidRPr="00877241" w:rsidRDefault="0093625E" w:rsidP="0093625E">
      <w:pPr>
        <w:pStyle w:val="Compact"/>
        <w:rPr>
          <w:b/>
          <w:bCs/>
          <w:lang w:val="fr-FR"/>
        </w:rPr>
      </w:pPr>
      <w:r w:rsidRPr="00877241">
        <w:rPr>
          <w:b/>
          <w:bCs/>
          <w:lang w:val="fr-FR"/>
        </w:rPr>
        <w:t>Les mesures d’intensité varient :</w:t>
      </w:r>
    </w:p>
    <w:p w14:paraId="358AE5ED" w14:textId="77777777" w:rsidR="0093625E" w:rsidRPr="0093625E" w:rsidRDefault="0093625E" w:rsidP="0093625E">
      <w:pPr>
        <w:pStyle w:val="Compact"/>
        <w:rPr>
          <w:lang w:val="fr-FR"/>
        </w:rPr>
      </w:pPr>
    </w:p>
    <w:p w14:paraId="2CA388DE" w14:textId="01642FB8" w:rsidR="0093625E" w:rsidRPr="0093625E" w:rsidRDefault="0093625E" w:rsidP="0093625E">
      <w:pPr>
        <w:pStyle w:val="Compact"/>
        <w:numPr>
          <w:ilvl w:val="0"/>
          <w:numId w:val="19"/>
        </w:numPr>
        <w:rPr>
          <w:lang w:val="fr-FR"/>
        </w:rPr>
      </w:pPr>
      <w:proofErr w:type="gramStart"/>
      <w:r w:rsidRPr="0093625E">
        <w:rPr>
          <w:lang w:val="fr-FR"/>
        </w:rPr>
        <w:t>entre</w:t>
      </w:r>
      <w:proofErr w:type="gramEnd"/>
      <w:r w:rsidRPr="0093625E">
        <w:rPr>
          <w:lang w:val="fr-FR"/>
        </w:rPr>
        <w:t xml:space="preserve"> 0 et 1 pour les variables nominales</w:t>
      </w:r>
    </w:p>
    <w:p w14:paraId="18C68956" w14:textId="7B875798" w:rsidR="0093625E" w:rsidRPr="0093625E" w:rsidRDefault="0093625E" w:rsidP="0093625E">
      <w:pPr>
        <w:pStyle w:val="Compact"/>
        <w:numPr>
          <w:ilvl w:val="0"/>
          <w:numId w:val="19"/>
        </w:numPr>
        <w:rPr>
          <w:lang w:val="fr-FR"/>
        </w:rPr>
      </w:pPr>
      <w:proofErr w:type="gramStart"/>
      <w:r w:rsidRPr="0093625E">
        <w:rPr>
          <w:lang w:val="fr-FR"/>
        </w:rPr>
        <w:t>entre</w:t>
      </w:r>
      <w:proofErr w:type="gramEnd"/>
      <w:r w:rsidRPr="0093625E">
        <w:rPr>
          <w:lang w:val="fr-FR"/>
        </w:rPr>
        <w:t xml:space="preserve"> -1 et 1 (en passant par 0) pour les variables ordinales ou d'intervalle/ratio</w:t>
      </w:r>
    </w:p>
    <w:p w14:paraId="138F762C" w14:textId="77777777" w:rsidR="0093625E" w:rsidRPr="0093625E" w:rsidRDefault="0093625E" w:rsidP="0093625E">
      <w:pPr>
        <w:pStyle w:val="Compact"/>
        <w:rPr>
          <w:lang w:val="fr-FR"/>
        </w:rPr>
      </w:pPr>
    </w:p>
    <w:p w14:paraId="01B525DE" w14:textId="4B391B3C" w:rsidR="0093625E" w:rsidRP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0 Indique une absence de relation</w:t>
      </w:r>
    </w:p>
    <w:p w14:paraId="1D7A6BC0" w14:textId="68D6A104" w:rsidR="0093625E" w:rsidRP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-1 et 1 indiquent une relation parfaite</w:t>
      </w:r>
    </w:p>
    <w:p w14:paraId="7C845DC5" w14:textId="0CEBF697" w:rsidR="0093625E" w:rsidRP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Plus la valeur d'une association est élevée, plus la relation est forte</w:t>
      </w:r>
    </w:p>
    <w:p w14:paraId="62F2B6AC" w14:textId="535FB40E" w:rsid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Le signe indique le sens de la relation</w:t>
      </w:r>
    </w:p>
    <w:p w14:paraId="420AA984" w14:textId="77777777" w:rsidR="0093625E" w:rsidRDefault="0093625E" w:rsidP="0093625E">
      <w:pPr>
        <w:pStyle w:val="Compact"/>
        <w:rPr>
          <w:lang w:val="fr-FR"/>
        </w:rPr>
      </w:pPr>
    </w:p>
    <w:p w14:paraId="2A6302B8" w14:textId="6902BE05" w:rsidR="00DF02E5" w:rsidRPr="00F70885" w:rsidRDefault="00DF02E5" w:rsidP="00DF02E5">
      <w:pPr>
        <w:pStyle w:val="Compact"/>
        <w:rPr>
          <w:b/>
          <w:bCs/>
          <w:lang w:val="fr-FR"/>
        </w:rPr>
      </w:pPr>
      <w:r w:rsidRPr="00F70885">
        <w:rPr>
          <w:b/>
          <w:bCs/>
          <w:lang w:val="fr-FR"/>
        </w:rPr>
        <w:t>Règle non dite</w:t>
      </w:r>
    </w:p>
    <w:p w14:paraId="319286AD" w14:textId="77777777" w:rsidR="00DF02E5" w:rsidRDefault="00DF02E5" w:rsidP="00DF02E5">
      <w:pPr>
        <w:pStyle w:val="Compact"/>
        <w:rPr>
          <w:lang w:val="fr-FR"/>
        </w:rPr>
      </w:pPr>
    </w:p>
    <w:p w14:paraId="49F11442" w14:textId="2553C032" w:rsidR="00DF02E5" w:rsidRDefault="00FA2A05" w:rsidP="002B1F49">
      <w:pPr>
        <w:pStyle w:val="Compact"/>
        <w:rPr>
          <w:lang w:val="fr-FR"/>
        </w:rPr>
      </w:pPr>
      <w:r>
        <w:rPr>
          <w:lang w:val="fr-FR"/>
        </w:rPr>
        <w:t>Si la valeur est comprise en valeur absolue :</w:t>
      </w:r>
    </w:p>
    <w:p w14:paraId="55E69F5E" w14:textId="3DA9D970" w:rsidR="00FA2A05" w:rsidRDefault="00FA2A0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 xml:space="preserve">Entre 0 et 0,19 : relation </w:t>
      </w:r>
      <w:r w:rsidR="00F70885">
        <w:rPr>
          <w:lang w:val="fr-FR"/>
        </w:rPr>
        <w:t xml:space="preserve">très </w:t>
      </w:r>
      <w:r>
        <w:rPr>
          <w:lang w:val="fr-FR"/>
        </w:rPr>
        <w:t>faible</w:t>
      </w:r>
    </w:p>
    <w:p w14:paraId="0E9A54C3" w14:textId="76D3C651" w:rsidR="00FA2A05" w:rsidRDefault="00FA2A0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20 et 0,</w:t>
      </w:r>
      <w:r w:rsidR="00F70885">
        <w:rPr>
          <w:lang w:val="fr-FR"/>
        </w:rPr>
        <w:t>39 : relation faible</w:t>
      </w:r>
    </w:p>
    <w:p w14:paraId="0DFAB054" w14:textId="6C8AFC7D" w:rsidR="00F70885" w:rsidRDefault="00F7088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40 et 0,59 : relation modérée</w:t>
      </w:r>
    </w:p>
    <w:p w14:paraId="016308C6" w14:textId="11660FD8" w:rsidR="00F70885" w:rsidRDefault="00F7088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60 et 0,79 : relation forte</w:t>
      </w:r>
    </w:p>
    <w:p w14:paraId="62169DDF" w14:textId="4D7A74C4" w:rsidR="00F70885" w:rsidRDefault="00F7088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80 et 1 : relation très forte.</w:t>
      </w:r>
    </w:p>
    <w:p w14:paraId="066DA321" w14:textId="77777777" w:rsidR="00F70885" w:rsidRDefault="00F70885" w:rsidP="00DF02E5">
      <w:pPr>
        <w:pStyle w:val="Compact"/>
        <w:rPr>
          <w:lang w:val="fr-FR"/>
        </w:rPr>
      </w:pPr>
    </w:p>
    <w:p w14:paraId="299F90D6" w14:textId="77777777" w:rsidR="00F70885" w:rsidRDefault="00F70885" w:rsidP="00DF02E5">
      <w:pPr>
        <w:pStyle w:val="Compact"/>
        <w:rPr>
          <w:lang w:val="fr-FR"/>
        </w:rPr>
      </w:pPr>
    </w:p>
    <w:p w14:paraId="74D737AD" w14:textId="77777777" w:rsidR="00877241" w:rsidRPr="00877241" w:rsidRDefault="00877241" w:rsidP="00877241">
      <w:pPr>
        <w:pStyle w:val="Compact"/>
        <w:rPr>
          <w:b/>
          <w:bCs/>
          <w:lang w:val="fr-FR"/>
        </w:rPr>
      </w:pPr>
      <w:r w:rsidRPr="00877241">
        <w:rPr>
          <w:b/>
          <w:bCs/>
          <w:lang w:val="fr-FR"/>
        </w:rPr>
        <w:t>Deux types de mesure de l'association</w:t>
      </w:r>
    </w:p>
    <w:p w14:paraId="7F7FDAEF" w14:textId="77777777" w:rsidR="00877241" w:rsidRPr="00877241" w:rsidRDefault="00877241" w:rsidP="00877241">
      <w:pPr>
        <w:pStyle w:val="Compact"/>
        <w:rPr>
          <w:lang w:val="fr-FR"/>
        </w:rPr>
      </w:pPr>
    </w:p>
    <w:p w14:paraId="66FF0306" w14:textId="00C65F1F" w:rsidR="00877241" w:rsidRPr="00877241" w:rsidRDefault="00877241" w:rsidP="00877241">
      <w:pPr>
        <w:pStyle w:val="Compact"/>
        <w:numPr>
          <w:ilvl w:val="0"/>
          <w:numId w:val="23"/>
        </w:numPr>
        <w:rPr>
          <w:lang w:val="fr-FR"/>
        </w:rPr>
      </w:pPr>
      <w:r w:rsidRPr="00877241">
        <w:rPr>
          <w:lang w:val="fr-FR"/>
        </w:rPr>
        <w:t>Basé sur le chi-carré</w:t>
      </w:r>
    </w:p>
    <w:p w14:paraId="6023F54A" w14:textId="77777777" w:rsidR="00877241" w:rsidRPr="00877241" w:rsidRDefault="00877241" w:rsidP="00877241">
      <w:pPr>
        <w:pStyle w:val="Compact"/>
        <w:rPr>
          <w:lang w:val="fr-FR"/>
        </w:rPr>
      </w:pPr>
    </w:p>
    <w:p w14:paraId="038DE0EB" w14:textId="78B4E9BB" w:rsidR="00E524B4" w:rsidRDefault="00877241" w:rsidP="00877241">
      <w:pPr>
        <w:pStyle w:val="Compact"/>
        <w:numPr>
          <w:ilvl w:val="0"/>
          <w:numId w:val="23"/>
        </w:numPr>
        <w:rPr>
          <w:lang w:val="fr-FR"/>
        </w:rPr>
      </w:pPr>
      <w:r w:rsidRPr="00877241">
        <w:rPr>
          <w:lang w:val="fr-FR"/>
        </w:rPr>
        <w:t xml:space="preserve">Basé sur la </w:t>
      </w:r>
      <w:r w:rsidRPr="00E524B4">
        <w:rPr>
          <w:b/>
          <w:bCs/>
          <w:lang w:val="fr-FR"/>
        </w:rPr>
        <w:t>réduction proportionnelle de l'erreur</w:t>
      </w:r>
    </w:p>
    <w:p w14:paraId="74FA3E8E" w14:textId="77777777" w:rsidR="00E524B4" w:rsidRDefault="00E524B4" w:rsidP="00E524B4">
      <w:pPr>
        <w:pStyle w:val="ListParagraph"/>
        <w:rPr>
          <w:lang w:val="fr-FR"/>
        </w:rPr>
      </w:pPr>
    </w:p>
    <w:p w14:paraId="1E152B29" w14:textId="1D60735C" w:rsidR="0093625E" w:rsidRPr="00E524B4" w:rsidRDefault="007848DF" w:rsidP="00E524B4">
      <w:pPr>
        <w:pStyle w:val="Compact"/>
        <w:numPr>
          <w:ilvl w:val="1"/>
          <w:numId w:val="23"/>
        </w:numPr>
        <w:rPr>
          <w:lang w:val="fr-FR"/>
        </w:rPr>
      </w:pPr>
      <w:r>
        <w:rPr>
          <w:lang w:val="fr-FR"/>
        </w:rPr>
        <w:t>Ils n</w:t>
      </w:r>
      <w:r w:rsidR="00877241" w:rsidRPr="00E524B4">
        <w:rPr>
          <w:lang w:val="fr-FR"/>
        </w:rPr>
        <w:t xml:space="preserve">ous disent dans quelle proportion on réduit les erreurs de prédiction des scores de la </w:t>
      </w:r>
      <w:r w:rsidR="00877241" w:rsidRPr="007848DF">
        <w:rPr>
          <w:b/>
          <w:bCs/>
          <w:lang w:val="fr-FR"/>
        </w:rPr>
        <w:t>variable dépendante</w:t>
      </w:r>
      <w:r w:rsidR="00877241" w:rsidRPr="00E524B4">
        <w:rPr>
          <w:lang w:val="fr-FR"/>
        </w:rPr>
        <w:t xml:space="preserve"> lorsque l'on connaît les scores de </w:t>
      </w:r>
      <w:r w:rsidR="00877241" w:rsidRPr="007848DF">
        <w:rPr>
          <w:b/>
          <w:bCs/>
          <w:lang w:val="fr-FR"/>
        </w:rPr>
        <w:t>la variable indépendante</w:t>
      </w:r>
      <w:r w:rsidR="00877241" w:rsidRPr="00E524B4">
        <w:rPr>
          <w:lang w:val="fr-FR"/>
        </w:rPr>
        <w:t>.</w:t>
      </w:r>
    </w:p>
    <w:p w14:paraId="15D395F9" w14:textId="77777777" w:rsidR="0093625E" w:rsidRDefault="0093625E" w:rsidP="0093625E">
      <w:pPr>
        <w:pStyle w:val="Compact"/>
        <w:rPr>
          <w:lang w:val="fr-FR"/>
        </w:rPr>
      </w:pPr>
    </w:p>
    <w:p w14:paraId="67CCF8DB" w14:textId="4E152279" w:rsidR="00F044D6" w:rsidRDefault="00F044D6" w:rsidP="0093625E">
      <w:pPr>
        <w:pStyle w:val="Compact"/>
        <w:rPr>
          <w:lang w:val="fr-FR"/>
        </w:rPr>
      </w:pPr>
      <w:r w:rsidRPr="00F044D6">
        <w:rPr>
          <w:noProof/>
          <w:lang w:val="fr-FR"/>
        </w:rPr>
        <w:drawing>
          <wp:inline distT="0" distB="0" distL="0" distR="0" wp14:anchorId="1BD85FB0" wp14:editId="10E67AF5">
            <wp:extent cx="5943600" cy="475424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B6C43" w14:textId="77777777" w:rsidR="00AE2BB0" w:rsidRDefault="00AE2BB0" w:rsidP="0093625E">
      <w:pPr>
        <w:pStyle w:val="Compact"/>
        <w:rPr>
          <w:lang w:val="fr-FR"/>
        </w:rPr>
      </w:pPr>
    </w:p>
    <w:p w14:paraId="163B791F" w14:textId="38CAB480" w:rsidR="00566FD6" w:rsidRDefault="00A84DC5" w:rsidP="0093625E">
      <w:pPr>
        <w:pStyle w:val="Compact"/>
        <w:rPr>
          <w:lang w:val="fr-FR"/>
        </w:rPr>
      </w:pPr>
      <w:r>
        <w:rPr>
          <w:lang w:val="fr-FR"/>
        </w:rPr>
        <w:t>Dans notre cas, voici les mesures d’intensité qu’on peut calculer :</w:t>
      </w:r>
    </w:p>
    <w:p w14:paraId="5E545340" w14:textId="5A68DED6" w:rsidR="00957991" w:rsidRDefault="00957991" w:rsidP="00957991">
      <w:pPr>
        <w:pStyle w:val="Compact"/>
        <w:numPr>
          <w:ilvl w:val="1"/>
          <w:numId w:val="23"/>
        </w:numPr>
        <w:rPr>
          <w:lang w:val="fr-FR"/>
        </w:rPr>
      </w:pPr>
      <w:r>
        <w:rPr>
          <w:lang w:val="fr-FR"/>
        </w:rPr>
        <w:t>Tous ceux qui sont liés au chi-carré</w:t>
      </w:r>
    </w:p>
    <w:p w14:paraId="3BDE3BA0" w14:textId="0E40BDCF" w:rsidR="000A403A" w:rsidRDefault="000A403A" w:rsidP="000A403A">
      <w:pPr>
        <w:pStyle w:val="Compact"/>
        <w:numPr>
          <w:ilvl w:val="2"/>
          <w:numId w:val="23"/>
        </w:numPr>
        <w:rPr>
          <w:lang w:val="fr-FR"/>
        </w:rPr>
      </w:pPr>
      <w:r>
        <w:rPr>
          <w:lang w:val="fr-FR"/>
        </w:rPr>
        <w:t>Coefficient de Contingence de Pearson</w:t>
      </w:r>
      <w:r w:rsidR="008D6A62">
        <w:rPr>
          <w:lang w:val="fr-FR"/>
        </w:rPr>
        <w:t xml:space="preserve"> (C)</w:t>
      </w:r>
    </w:p>
    <w:p w14:paraId="4BD20A62" w14:textId="35EEDD6D" w:rsidR="000A403A" w:rsidRDefault="008D6A62" w:rsidP="000A403A">
      <w:pPr>
        <w:pStyle w:val="Compact"/>
        <w:numPr>
          <w:ilvl w:val="2"/>
          <w:numId w:val="23"/>
        </w:numPr>
        <w:rPr>
          <w:lang w:val="fr-FR"/>
        </w:rPr>
      </w:pPr>
      <w:r>
        <w:rPr>
          <w:lang w:val="fr-FR"/>
        </w:rPr>
        <w:t xml:space="preserve">V de Cramer </w:t>
      </w:r>
    </w:p>
    <w:p w14:paraId="35DF82F1" w14:textId="6E6A4723" w:rsidR="00066586" w:rsidRDefault="00066586" w:rsidP="000A403A">
      <w:pPr>
        <w:pStyle w:val="Compact"/>
        <w:numPr>
          <w:ilvl w:val="2"/>
          <w:numId w:val="23"/>
        </w:numPr>
        <w:rPr>
          <w:lang w:val="fr-FR"/>
        </w:rPr>
      </w:pPr>
      <w:r>
        <w:rPr>
          <w:lang w:val="fr-FR"/>
        </w:rPr>
        <w:t>Phi</w:t>
      </w:r>
    </w:p>
    <w:p w14:paraId="32A38F7F" w14:textId="5ACB73C2" w:rsidR="00957991" w:rsidRDefault="00957991" w:rsidP="00957991">
      <w:pPr>
        <w:pStyle w:val="Compact"/>
        <w:numPr>
          <w:ilvl w:val="1"/>
          <w:numId w:val="23"/>
        </w:numPr>
        <w:rPr>
          <w:lang w:val="fr-FR"/>
        </w:rPr>
      </w:pPr>
      <w:proofErr w:type="gramStart"/>
      <w:r>
        <w:rPr>
          <w:lang w:val="fr-FR"/>
        </w:rPr>
        <w:t>lambda</w:t>
      </w:r>
      <w:proofErr w:type="gramEnd"/>
    </w:p>
    <w:p w14:paraId="307AAE67" w14:textId="77777777" w:rsidR="00A84DC5" w:rsidRDefault="00A84DC5" w:rsidP="0093625E">
      <w:pPr>
        <w:pStyle w:val="Compact"/>
        <w:rPr>
          <w:lang w:val="fr-FR"/>
        </w:rPr>
      </w:pPr>
    </w:p>
    <w:p w14:paraId="42B11E6E" w14:textId="7A67E973" w:rsidR="00066586" w:rsidRPr="004D4DF1" w:rsidRDefault="00066586" w:rsidP="0093625E">
      <w:pPr>
        <w:pStyle w:val="Compact"/>
        <w:rPr>
          <w:b/>
          <w:bCs/>
          <w:lang w:val="fr-FR"/>
        </w:rPr>
      </w:pPr>
      <w:r w:rsidRPr="004D4DF1">
        <w:rPr>
          <w:b/>
          <w:bCs/>
          <w:lang w:val="fr-FR"/>
        </w:rPr>
        <w:t>Application</w:t>
      </w:r>
    </w:p>
    <w:p w14:paraId="18493470" w14:textId="77777777" w:rsidR="00066586" w:rsidRDefault="00066586" w:rsidP="0093625E">
      <w:pPr>
        <w:pStyle w:val="Compact"/>
        <w:rPr>
          <w:lang w:val="fr-FR"/>
        </w:rPr>
      </w:pPr>
    </w:p>
    <w:p w14:paraId="3FEC2776" w14:textId="1C71B8A7" w:rsidR="00066586" w:rsidRPr="00CD622C" w:rsidRDefault="00066586" w:rsidP="00066586">
      <w:pPr>
        <w:pStyle w:val="Compact"/>
        <w:numPr>
          <w:ilvl w:val="1"/>
          <w:numId w:val="23"/>
        </w:numPr>
        <w:rPr>
          <w:b/>
          <w:bCs/>
          <w:i/>
          <w:iCs/>
          <w:lang w:val="fr-FR"/>
        </w:rPr>
      </w:pPr>
      <w:r w:rsidRPr="00CD622C">
        <w:rPr>
          <w:b/>
          <w:bCs/>
          <w:i/>
          <w:iCs/>
          <w:lang w:val="fr-FR"/>
        </w:rPr>
        <w:t xml:space="preserve">Coefficient de contingence de Pearson : </w:t>
      </w:r>
    </w:p>
    <w:p w14:paraId="17EB4778" w14:textId="77777777" w:rsidR="00A84DC5" w:rsidRDefault="00A84DC5" w:rsidP="0093625E">
      <w:pPr>
        <w:pStyle w:val="Compact"/>
        <w:rPr>
          <w:lang w:val="fr-FR"/>
        </w:rPr>
      </w:pPr>
    </w:p>
    <w:p w14:paraId="6E83D8C0" w14:textId="77777777" w:rsidR="0093625E" w:rsidRDefault="0093625E" w:rsidP="0093625E">
      <w:pPr>
        <w:pStyle w:val="Compact"/>
        <w:rPr>
          <w:lang w:val="fr-FR"/>
        </w:rPr>
      </w:pPr>
    </w:p>
    <w:p w14:paraId="6C76BAFA" w14:textId="097B2D98" w:rsidR="0093625E" w:rsidRDefault="00F2222E" w:rsidP="0093625E">
      <w:pPr>
        <w:pStyle w:val="Compact"/>
        <w:rPr>
          <w:lang w:val="fr-FR"/>
        </w:rPr>
      </w:pPr>
      <w:r w:rsidRPr="00F2222E">
        <w:rPr>
          <w:noProof/>
          <w:lang w:val="fr-FR"/>
        </w:rPr>
        <w:lastRenderedPageBreak/>
        <w:drawing>
          <wp:inline distT="0" distB="0" distL="0" distR="0" wp14:anchorId="5590C30F" wp14:editId="4696C46D">
            <wp:extent cx="1559293" cy="721355"/>
            <wp:effectExtent l="0" t="0" r="3175" b="3175"/>
            <wp:docPr id="3" name="Picture 3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4920" cy="73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5D7D3" w14:textId="617896C1" w:rsidR="00F2222E" w:rsidRDefault="00D83A1C" w:rsidP="0093625E">
      <w:pPr>
        <w:pStyle w:val="Compact"/>
        <w:rPr>
          <w:lang w:val="fr-FR"/>
        </w:rPr>
      </w:pPr>
      <w:r>
        <w:rPr>
          <w:lang w:val="fr-FR"/>
        </w:rPr>
        <w:t xml:space="preserve">C = </w:t>
      </w:r>
      <w:proofErr w:type="spellStart"/>
      <w:r>
        <w:rPr>
          <w:lang w:val="fr-FR"/>
        </w:rPr>
        <w:t>racine_carré</w:t>
      </w:r>
      <w:proofErr w:type="spellEnd"/>
      <w:r w:rsidR="00855F7C">
        <w:rPr>
          <w:lang w:val="fr-FR"/>
        </w:rPr>
        <w:t xml:space="preserve"> </w:t>
      </w:r>
      <w:r>
        <w:rPr>
          <w:lang w:val="fr-FR"/>
        </w:rPr>
        <w:t>(1,77</w:t>
      </w:r>
      <w:proofErr w:type="gramStart"/>
      <w:r>
        <w:rPr>
          <w:lang w:val="fr-FR"/>
        </w:rPr>
        <w:t>/(</w:t>
      </w:r>
      <w:proofErr w:type="gramEnd"/>
      <w:r>
        <w:rPr>
          <w:lang w:val="fr-FR"/>
        </w:rPr>
        <w:t>1,77 + 35))</w:t>
      </w:r>
    </w:p>
    <w:p w14:paraId="45D1E2FE" w14:textId="77777777" w:rsidR="00D83A1C" w:rsidRDefault="00D83A1C" w:rsidP="0093625E">
      <w:pPr>
        <w:pStyle w:val="Compact"/>
        <w:rPr>
          <w:lang w:val="fr-FR"/>
        </w:rPr>
      </w:pPr>
    </w:p>
    <w:p w14:paraId="6DDF8A7E" w14:textId="148AAC26" w:rsidR="00D83A1C" w:rsidRPr="00C22B7F" w:rsidRDefault="00D83A1C" w:rsidP="0093625E">
      <w:pPr>
        <w:pStyle w:val="Compact"/>
        <w:rPr>
          <w:b/>
          <w:bCs/>
          <w:lang w:val="fr-FR"/>
        </w:rPr>
      </w:pPr>
      <w:r w:rsidRPr="00C22B7F">
        <w:rPr>
          <w:b/>
          <w:bCs/>
          <w:lang w:val="fr-FR"/>
        </w:rPr>
        <w:t xml:space="preserve">C = </w:t>
      </w:r>
      <w:r w:rsidR="00ED4AA4" w:rsidRPr="00C22B7F">
        <w:rPr>
          <w:b/>
          <w:bCs/>
          <w:lang w:val="fr-FR"/>
        </w:rPr>
        <w:t xml:space="preserve">0,22 (relation </w:t>
      </w:r>
      <w:r w:rsidR="007B3ABA">
        <w:rPr>
          <w:b/>
          <w:bCs/>
          <w:lang w:val="fr-FR"/>
        </w:rPr>
        <w:t>faible</w:t>
      </w:r>
      <w:r w:rsidR="00DF02E5" w:rsidRPr="00C22B7F">
        <w:rPr>
          <w:b/>
          <w:bCs/>
          <w:lang w:val="fr-FR"/>
        </w:rPr>
        <w:t>)</w:t>
      </w:r>
    </w:p>
    <w:p w14:paraId="0996BDD8" w14:textId="77777777" w:rsidR="00DF02E5" w:rsidRDefault="00DF02E5" w:rsidP="0093625E">
      <w:pPr>
        <w:pStyle w:val="Compact"/>
        <w:rPr>
          <w:lang w:val="fr-FR"/>
        </w:rPr>
      </w:pPr>
    </w:p>
    <w:p w14:paraId="7F83A160" w14:textId="5DBDD10D" w:rsidR="00DF02E5" w:rsidRDefault="00CD622C" w:rsidP="00CD622C">
      <w:pPr>
        <w:pStyle w:val="Compact"/>
        <w:numPr>
          <w:ilvl w:val="1"/>
          <w:numId w:val="23"/>
        </w:numPr>
        <w:rPr>
          <w:lang w:val="fr-FR"/>
        </w:rPr>
      </w:pPr>
      <w:r>
        <w:rPr>
          <w:lang w:val="fr-FR"/>
        </w:rPr>
        <w:t>V de Cramer</w:t>
      </w:r>
    </w:p>
    <w:p w14:paraId="51738BB5" w14:textId="77777777" w:rsidR="00CD622C" w:rsidRDefault="00CD622C" w:rsidP="00CD622C">
      <w:pPr>
        <w:pStyle w:val="Compact"/>
        <w:rPr>
          <w:lang w:val="fr-FR"/>
        </w:rPr>
      </w:pPr>
    </w:p>
    <w:p w14:paraId="75A45B61" w14:textId="24B80775" w:rsidR="00301E68" w:rsidRDefault="00301E68" w:rsidP="00CD622C">
      <w:pPr>
        <w:pStyle w:val="Compact"/>
        <w:rPr>
          <w:lang w:val="fr-FR"/>
        </w:rPr>
      </w:pPr>
      <w:r w:rsidRPr="00301E68">
        <w:rPr>
          <w:noProof/>
          <w:lang w:val="fr-FR"/>
        </w:rPr>
        <w:drawing>
          <wp:inline distT="0" distB="0" distL="0" distR="0" wp14:anchorId="4302D537" wp14:editId="5EBA8448">
            <wp:extent cx="4787900" cy="1473200"/>
            <wp:effectExtent l="0" t="0" r="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79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3BD08" w14:textId="77777777" w:rsidR="00301E68" w:rsidRDefault="00301E68" w:rsidP="00CD622C">
      <w:pPr>
        <w:pStyle w:val="Compact"/>
        <w:rPr>
          <w:lang w:val="fr-FR"/>
        </w:rPr>
      </w:pPr>
    </w:p>
    <w:p w14:paraId="29D8BAF7" w14:textId="305AA55E" w:rsidR="00723AC5" w:rsidRDefault="00723AC5" w:rsidP="00CD622C">
      <w:pPr>
        <w:pStyle w:val="Compact"/>
        <w:rPr>
          <w:lang w:val="fr-FR"/>
        </w:rPr>
      </w:pPr>
      <w:r>
        <w:rPr>
          <w:lang w:val="fr-FR"/>
        </w:rPr>
        <w:t>Min(r-</w:t>
      </w:r>
      <w:proofErr w:type="gramStart"/>
      <w:r>
        <w:rPr>
          <w:lang w:val="fr-FR"/>
        </w:rPr>
        <w:t>1)(</w:t>
      </w:r>
      <w:proofErr w:type="gramEnd"/>
      <w:r>
        <w:rPr>
          <w:lang w:val="fr-FR"/>
        </w:rPr>
        <w:t>c-1) = Min (1, 2) = 1</w:t>
      </w:r>
    </w:p>
    <w:p w14:paraId="041A1645" w14:textId="77777777" w:rsidR="00723AC5" w:rsidRDefault="00723AC5" w:rsidP="00CD622C">
      <w:pPr>
        <w:pStyle w:val="Compact"/>
        <w:rPr>
          <w:lang w:val="fr-FR"/>
        </w:rPr>
      </w:pPr>
    </w:p>
    <w:p w14:paraId="268E279A" w14:textId="2086DDEB" w:rsidR="00301E68" w:rsidRDefault="004959AC" w:rsidP="00CD622C">
      <w:pPr>
        <w:pStyle w:val="Compact"/>
        <w:rPr>
          <w:lang w:val="fr-FR"/>
        </w:rPr>
      </w:pPr>
      <w:r>
        <w:rPr>
          <w:lang w:val="fr-FR"/>
        </w:rPr>
        <w:t xml:space="preserve">V = </w:t>
      </w:r>
      <w:proofErr w:type="spellStart"/>
      <w:r>
        <w:rPr>
          <w:lang w:val="fr-FR"/>
        </w:rPr>
        <w:t>racine_</w:t>
      </w:r>
      <w:proofErr w:type="gramStart"/>
      <w:r>
        <w:rPr>
          <w:lang w:val="fr-FR"/>
        </w:rPr>
        <w:t>carrée</w:t>
      </w:r>
      <w:proofErr w:type="spellEnd"/>
      <w:r>
        <w:rPr>
          <w:lang w:val="fr-FR"/>
        </w:rPr>
        <w:t>(</w:t>
      </w:r>
      <w:proofErr w:type="gramEnd"/>
      <w:r>
        <w:rPr>
          <w:lang w:val="fr-FR"/>
        </w:rPr>
        <w:t>1,77/(</w:t>
      </w:r>
      <w:r w:rsidR="00723AC5">
        <w:rPr>
          <w:lang w:val="fr-FR"/>
        </w:rPr>
        <w:t>35*1))</w:t>
      </w:r>
    </w:p>
    <w:p w14:paraId="0077D17F" w14:textId="77777777" w:rsidR="00F2222E" w:rsidRDefault="00F2222E" w:rsidP="0093625E">
      <w:pPr>
        <w:pStyle w:val="Compact"/>
        <w:rPr>
          <w:lang w:val="fr-FR"/>
        </w:rPr>
      </w:pPr>
    </w:p>
    <w:p w14:paraId="6E82788F" w14:textId="13E9BD7A" w:rsidR="00F2222E" w:rsidRPr="00C22B7F" w:rsidRDefault="00721625" w:rsidP="0093625E">
      <w:pPr>
        <w:pStyle w:val="Compact"/>
        <w:rPr>
          <w:b/>
          <w:bCs/>
          <w:lang w:val="fr-FR"/>
        </w:rPr>
      </w:pPr>
      <w:r w:rsidRPr="00C22B7F">
        <w:rPr>
          <w:b/>
          <w:bCs/>
          <w:lang w:val="fr-FR"/>
        </w:rPr>
        <w:t>V = 0.22</w:t>
      </w:r>
    </w:p>
    <w:p w14:paraId="0EDF30CB" w14:textId="77777777" w:rsidR="0093625E" w:rsidRDefault="0093625E" w:rsidP="0093625E">
      <w:pPr>
        <w:pStyle w:val="Compact"/>
        <w:rPr>
          <w:lang w:val="fr-FR"/>
        </w:rPr>
      </w:pPr>
    </w:p>
    <w:p w14:paraId="7F718778" w14:textId="507B1CB0" w:rsidR="003D5FCD" w:rsidRPr="006A1FF6" w:rsidRDefault="003D5FCD" w:rsidP="0093625E">
      <w:pPr>
        <w:pStyle w:val="Compact"/>
        <w:rPr>
          <w:b/>
          <w:bCs/>
          <w:lang w:val="fr-FR"/>
        </w:rPr>
      </w:pPr>
      <w:r w:rsidRPr="006A1FF6">
        <w:rPr>
          <w:b/>
          <w:bCs/>
          <w:lang w:val="fr-FR"/>
        </w:rPr>
        <w:t>Le phi donnerait le même résultat.</w:t>
      </w:r>
    </w:p>
    <w:p w14:paraId="46BECC3A" w14:textId="77777777" w:rsidR="003D5FCD" w:rsidRDefault="003D5FCD" w:rsidP="0093625E">
      <w:pPr>
        <w:pStyle w:val="Compact"/>
        <w:rPr>
          <w:lang w:val="fr-FR"/>
        </w:rPr>
      </w:pPr>
    </w:p>
    <w:p w14:paraId="1BF3286A" w14:textId="77777777" w:rsidR="009B2DD1" w:rsidRDefault="009B2DD1" w:rsidP="0093625E">
      <w:pPr>
        <w:pStyle w:val="Compact"/>
        <w:rPr>
          <w:lang w:val="fr-FR"/>
        </w:rPr>
      </w:pPr>
    </w:p>
    <w:p w14:paraId="00C3629F" w14:textId="77777777" w:rsidR="009B2DD1" w:rsidRDefault="009B2DD1" w:rsidP="0093625E">
      <w:pPr>
        <w:pStyle w:val="Compact"/>
        <w:rPr>
          <w:lang w:val="fr-FR"/>
        </w:rPr>
      </w:pPr>
    </w:p>
    <w:p w14:paraId="58160AA1" w14:textId="77777777" w:rsidR="009B2DD1" w:rsidRDefault="009B2DD1" w:rsidP="0093625E">
      <w:pPr>
        <w:pStyle w:val="Compact"/>
        <w:rPr>
          <w:lang w:val="fr-FR"/>
        </w:rPr>
      </w:pPr>
    </w:p>
    <w:p w14:paraId="59A1B0B2" w14:textId="77777777" w:rsidR="009B2DD1" w:rsidRDefault="009B2DD1" w:rsidP="0093625E">
      <w:pPr>
        <w:pStyle w:val="Compact"/>
        <w:rPr>
          <w:lang w:val="fr-FR"/>
        </w:rPr>
      </w:pPr>
    </w:p>
    <w:p w14:paraId="65C45EB7" w14:textId="77777777" w:rsidR="009B2DD1" w:rsidRDefault="009B2DD1" w:rsidP="0093625E">
      <w:pPr>
        <w:pStyle w:val="Compact"/>
        <w:rPr>
          <w:lang w:val="fr-FR"/>
        </w:rPr>
      </w:pPr>
    </w:p>
    <w:p w14:paraId="0B48F009" w14:textId="77777777" w:rsidR="00F67B33" w:rsidRDefault="00F67B33" w:rsidP="0093625E">
      <w:pPr>
        <w:pStyle w:val="Compact"/>
        <w:rPr>
          <w:lang w:val="fr-FR"/>
        </w:rPr>
      </w:pPr>
    </w:p>
    <w:p w14:paraId="2C56D715" w14:textId="77777777" w:rsidR="00814EAF" w:rsidRDefault="00814EAF" w:rsidP="0093625E">
      <w:pPr>
        <w:pStyle w:val="Compact"/>
        <w:rPr>
          <w:lang w:val="fr-FR"/>
        </w:rPr>
      </w:pPr>
    </w:p>
    <w:p w14:paraId="21039532" w14:textId="77777777" w:rsidR="00814EAF" w:rsidRDefault="00814EAF" w:rsidP="0093625E">
      <w:pPr>
        <w:pStyle w:val="Compact"/>
        <w:rPr>
          <w:lang w:val="fr-FR"/>
        </w:rPr>
      </w:pPr>
    </w:p>
    <w:p w14:paraId="3112DB64" w14:textId="77777777" w:rsidR="00814EAF" w:rsidRDefault="00814EAF" w:rsidP="0093625E">
      <w:pPr>
        <w:pStyle w:val="Compact"/>
        <w:rPr>
          <w:lang w:val="fr-FR"/>
        </w:rPr>
      </w:pPr>
    </w:p>
    <w:p w14:paraId="6DEF9A1C" w14:textId="77777777" w:rsidR="00814EAF" w:rsidRDefault="00814EAF" w:rsidP="0093625E">
      <w:pPr>
        <w:pStyle w:val="Compact"/>
        <w:rPr>
          <w:lang w:val="fr-FR"/>
        </w:rPr>
      </w:pPr>
    </w:p>
    <w:p w14:paraId="4D857A45" w14:textId="7F395032" w:rsidR="00F67B33" w:rsidRPr="009445DF" w:rsidRDefault="002E1D90" w:rsidP="0093625E">
      <w:pPr>
        <w:pStyle w:val="Compact"/>
        <w:rPr>
          <w:b/>
          <w:bCs/>
          <w:lang w:val="fr-FR"/>
        </w:rPr>
      </w:pPr>
      <w:r w:rsidRPr="009445DF">
        <w:rPr>
          <w:b/>
          <w:bCs/>
          <w:lang w:val="fr-FR"/>
        </w:rPr>
        <w:t>Calcul du lambda</w:t>
      </w:r>
    </w:p>
    <w:p w14:paraId="6158F1FF" w14:textId="77777777" w:rsidR="002E1D90" w:rsidRDefault="002E1D90" w:rsidP="0093625E">
      <w:pPr>
        <w:pStyle w:val="Compact"/>
        <w:rPr>
          <w:lang w:val="fr-FR"/>
        </w:rPr>
      </w:pPr>
    </w:p>
    <w:p w14:paraId="7A74AFFA" w14:textId="77777777" w:rsidR="002E1D90" w:rsidRDefault="002E1D90" w:rsidP="0093625E">
      <w:pPr>
        <w:pStyle w:val="Compact"/>
        <w:rPr>
          <w:lang w:val="fr-FR"/>
        </w:rPr>
      </w:pPr>
    </w:p>
    <w:p w14:paraId="793A161F" w14:textId="77777777" w:rsidR="00814EAF" w:rsidRDefault="00814EAF" w:rsidP="0093625E">
      <w:pPr>
        <w:pStyle w:val="Compact"/>
        <w:rPr>
          <w:lang w:val="fr-FR"/>
        </w:rPr>
      </w:pPr>
    </w:p>
    <w:tbl>
      <w:tblPr>
        <w:tblW w:w="7140" w:type="dxa"/>
        <w:tblBorders>
          <w:top w:val="single" w:sz="4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814EAF" w:rsidRPr="00814EAF" w14:paraId="572607E2" w14:textId="77777777" w:rsidTr="001012F3">
        <w:trPr>
          <w:trHeight w:val="700"/>
        </w:trPr>
        <w:tc>
          <w:tcPr>
            <w:tcW w:w="2360" w:type="dxa"/>
            <w:shd w:val="clear" w:color="auto" w:fill="auto"/>
            <w:vAlign w:val="center"/>
            <w:hideMark/>
          </w:tcPr>
          <w:p w14:paraId="735205EB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lastRenderedPageBreak/>
              <w:t> 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2CB9F0BF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7455AA46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157225EF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</w:tr>
      <w:tr w:rsidR="00814EAF" w:rsidRPr="00814EAF" w14:paraId="560B6A16" w14:textId="77777777" w:rsidTr="001012F3">
        <w:trPr>
          <w:trHeight w:val="340"/>
        </w:trPr>
        <w:tc>
          <w:tcPr>
            <w:tcW w:w="2360" w:type="dxa"/>
            <w:shd w:val="clear" w:color="auto" w:fill="auto"/>
            <w:vAlign w:val="center"/>
            <w:hideMark/>
          </w:tcPr>
          <w:p w14:paraId="69093C92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22659438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2DF3E064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7FF43112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14EAF" w:rsidRPr="00814EAF" w14:paraId="5AC4E6AE" w14:textId="77777777" w:rsidTr="001012F3">
        <w:trPr>
          <w:trHeight w:val="360"/>
        </w:trPr>
        <w:tc>
          <w:tcPr>
            <w:tcW w:w="2360" w:type="dxa"/>
            <w:shd w:val="clear" w:color="auto" w:fill="auto"/>
            <w:vAlign w:val="center"/>
            <w:hideMark/>
          </w:tcPr>
          <w:p w14:paraId="0EF1B339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69755464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533737E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5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31E28995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7</w:t>
            </w:r>
          </w:p>
        </w:tc>
      </w:tr>
      <w:tr w:rsidR="00814EAF" w:rsidRPr="00814EAF" w14:paraId="432C27F1" w14:textId="77777777" w:rsidTr="001012F3">
        <w:trPr>
          <w:trHeight w:val="360"/>
        </w:trPr>
        <w:tc>
          <w:tcPr>
            <w:tcW w:w="2360" w:type="dxa"/>
            <w:shd w:val="clear" w:color="auto" w:fill="auto"/>
            <w:vAlign w:val="center"/>
            <w:hideMark/>
          </w:tcPr>
          <w:p w14:paraId="4ED27AF9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7BC49385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3F5C5931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4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4D67AA6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</w:tr>
      <w:tr w:rsidR="00814EAF" w:rsidRPr="00814EAF" w14:paraId="7867558C" w14:textId="77777777" w:rsidTr="001012F3">
        <w:trPr>
          <w:trHeight w:val="360"/>
        </w:trPr>
        <w:tc>
          <w:tcPr>
            <w:tcW w:w="2360" w:type="dxa"/>
            <w:shd w:val="clear" w:color="auto" w:fill="auto"/>
            <w:vAlign w:val="center"/>
            <w:hideMark/>
          </w:tcPr>
          <w:p w14:paraId="10052923" w14:textId="77777777" w:rsidR="00814EAF" w:rsidRPr="00814EAF" w:rsidRDefault="00814EAF" w:rsidP="00814EA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3107DC5D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11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159D9B8D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A6539CD" w14:textId="77777777" w:rsidR="00814EAF" w:rsidRPr="00814EAF" w:rsidRDefault="00814EAF" w:rsidP="00814EA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14EAF">
              <w:rPr>
                <w:rFonts w:ascii="Cambria" w:eastAsia="Times New Roman" w:hAnsi="Cambria" w:cs="Calibri"/>
                <w:color w:val="000000"/>
                <w:lang w:val="fr-FR" w:eastAsia="en-GB"/>
              </w:rPr>
              <w:t>15</w:t>
            </w:r>
          </w:p>
        </w:tc>
      </w:tr>
    </w:tbl>
    <w:p w14:paraId="0774D9B6" w14:textId="77777777" w:rsidR="00814EAF" w:rsidRDefault="00814EAF" w:rsidP="0093625E">
      <w:pPr>
        <w:pStyle w:val="Compact"/>
        <w:rPr>
          <w:lang w:val="fr-FR"/>
        </w:rPr>
      </w:pPr>
    </w:p>
    <w:p w14:paraId="467D280B" w14:textId="77777777" w:rsidR="00814EAF" w:rsidRDefault="00814EAF" w:rsidP="0093625E">
      <w:pPr>
        <w:pStyle w:val="Compact"/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9445DF" w:rsidRPr="003B3EC3" w14:paraId="338A7A7F" w14:textId="77777777" w:rsidTr="009445DF">
        <w:trPr>
          <w:trHeight w:val="340"/>
        </w:trPr>
        <w:tc>
          <w:tcPr>
            <w:tcW w:w="41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B142A" w14:textId="77777777" w:rsidR="009445DF" w:rsidRPr="009445DF" w:rsidRDefault="009445DF" w:rsidP="009445DF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fr-FR" w:eastAsia="en-GB"/>
              </w:rPr>
            </w:pPr>
            <w:r w:rsidRPr="009445DF">
              <w:rPr>
                <w:rFonts w:ascii="Calibri" w:eastAsia="Times New Roman" w:hAnsi="Calibri" w:cs="Calibri"/>
                <w:b/>
                <w:bCs/>
                <w:color w:val="000000"/>
                <w:lang w:val="fr-FR" w:eastAsia="en-GB"/>
              </w:rPr>
              <w:t>Sans information sur le sex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8B30" w14:textId="77777777" w:rsidR="009445DF" w:rsidRPr="009445DF" w:rsidRDefault="009445DF" w:rsidP="009445DF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fr-FR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59B0F" w14:textId="77777777" w:rsidR="009445DF" w:rsidRPr="009445DF" w:rsidRDefault="009445DF" w:rsidP="009445DF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</w:p>
        </w:tc>
      </w:tr>
      <w:tr w:rsidR="009445DF" w:rsidRPr="009445DF" w14:paraId="4D35A7C7" w14:textId="77777777" w:rsidTr="009445DF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A3120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8B9467" w14:textId="77777777" w:rsidR="009445DF" w:rsidRPr="009445DF" w:rsidRDefault="009445DF" w:rsidP="009445DF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C93652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9445DF" w:rsidRPr="009445DF" w14:paraId="6913CBC1" w14:textId="77777777" w:rsidTr="009445DF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25BC8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37BD02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AB5CB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CEBD5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04855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9445DF" w:rsidRPr="009445DF" w14:paraId="5768C317" w14:textId="77777777" w:rsidTr="009445D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C9404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471C51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63879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816D1F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441F12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9445DF" w:rsidRPr="009445DF" w14:paraId="0DA7FF64" w14:textId="77777777" w:rsidTr="009445DF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1231E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7D26F7" w14:textId="77777777" w:rsidR="009445DF" w:rsidRPr="009445DF" w:rsidRDefault="009445DF" w:rsidP="009445D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4CAF3E" w14:textId="77777777" w:rsidR="009445DF" w:rsidRPr="009445DF" w:rsidRDefault="009445DF" w:rsidP="009445D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DEBAB60" w14:textId="77777777" w:rsidR="009445DF" w:rsidRPr="009445DF" w:rsidRDefault="009445DF" w:rsidP="009445D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1A5125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</w:tr>
    </w:tbl>
    <w:p w14:paraId="457E0A1C" w14:textId="77777777" w:rsidR="009445DF" w:rsidRDefault="009445DF" w:rsidP="0093625E">
      <w:pPr>
        <w:pStyle w:val="Compact"/>
        <w:rPr>
          <w:lang w:val="fr-FR"/>
        </w:rPr>
      </w:pPr>
    </w:p>
    <w:p w14:paraId="614397B0" w14:textId="56CD2971" w:rsidR="00C8184B" w:rsidRDefault="00C8184B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C8184B">
        <w:rPr>
          <w:rFonts w:ascii="Times New Roman" w:hAnsi="Times New Roman" w:cs="Times New Roman"/>
          <w:sz w:val="22"/>
          <w:szCs w:val="22"/>
          <w:lang w:val="fr-FR"/>
        </w:rPr>
        <w:t>Si nous ne connaissions que la variable dépendante, que</w:t>
      </w:r>
      <w:r w:rsidR="00257AF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C8184B">
        <w:rPr>
          <w:rFonts w:ascii="Times New Roman" w:hAnsi="Times New Roman" w:cs="Times New Roman"/>
          <w:sz w:val="22"/>
          <w:szCs w:val="22"/>
          <w:lang w:val="fr-FR"/>
        </w:rPr>
        <w:t>prédirions-nous des individus de l’échantillon en terme de leur</w:t>
      </w:r>
      <w:r w:rsidR="00257AF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proofErr w:type="gramStart"/>
      <w:r w:rsidR="00257AFB">
        <w:rPr>
          <w:rFonts w:ascii="Times New Roman" w:hAnsi="Times New Roman" w:cs="Times New Roman"/>
          <w:sz w:val="22"/>
          <w:szCs w:val="22"/>
          <w:lang w:val="fr-FR"/>
        </w:rPr>
        <w:t>emploi</w:t>
      </w:r>
      <w:r w:rsidRPr="00C8184B">
        <w:rPr>
          <w:rFonts w:ascii="Times New Roman" w:hAnsi="Times New Roman" w:cs="Times New Roman"/>
          <w:sz w:val="22"/>
          <w:szCs w:val="22"/>
          <w:lang w:val="fr-FR"/>
        </w:rPr>
        <w:t>?</w:t>
      </w:r>
      <w:proofErr w:type="gramEnd"/>
    </w:p>
    <w:p w14:paraId="174FA6E4" w14:textId="77777777" w:rsidR="00257AFB" w:rsidRDefault="00257AFB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</w:p>
    <w:p w14:paraId="79F2A0EE" w14:textId="104206DC" w:rsidR="00B92FAC" w:rsidRDefault="00892EB2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>
        <w:rPr>
          <w:rFonts w:ascii="Times New Roman" w:hAnsi="Times New Roman" w:cs="Times New Roman"/>
          <w:sz w:val="22"/>
          <w:szCs w:val="22"/>
          <w:lang w:val="fr-FR"/>
        </w:rPr>
        <w:t>Nous prédi</w:t>
      </w:r>
      <w:r w:rsidR="00B92FAC">
        <w:rPr>
          <w:rFonts w:ascii="Times New Roman" w:hAnsi="Times New Roman" w:cs="Times New Roman"/>
          <w:sz w:val="22"/>
          <w:szCs w:val="22"/>
          <w:lang w:val="fr-FR"/>
        </w:rPr>
        <w:t>r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ons qu’il est en temps plein. </w:t>
      </w:r>
    </w:p>
    <w:p w14:paraId="644D27F7" w14:textId="4E9CC1A8" w:rsidR="00257AFB" w:rsidRPr="00257AFB" w:rsidRDefault="00B92FAC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>
        <w:rPr>
          <w:rFonts w:ascii="Times New Roman" w:hAnsi="Times New Roman" w:cs="Times New Roman"/>
          <w:sz w:val="22"/>
          <w:szCs w:val="22"/>
          <w:lang w:val="fr-FR"/>
        </w:rPr>
        <w:t>Nous aurions 15 fois raisons et 20 (35 – 15) fois tort.</w:t>
      </w:r>
      <w:r w:rsidR="00892EB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</w:p>
    <w:p w14:paraId="0C081323" w14:textId="77777777" w:rsidR="009445DF" w:rsidRDefault="009445DF" w:rsidP="0093625E">
      <w:pPr>
        <w:pStyle w:val="Compact"/>
        <w:rPr>
          <w:lang w:val="fr-FR"/>
        </w:rPr>
      </w:pPr>
    </w:p>
    <w:p w14:paraId="2DE075A0" w14:textId="7BDE2636" w:rsidR="009445DF" w:rsidRDefault="0053550D" w:rsidP="0093625E">
      <w:pPr>
        <w:pStyle w:val="Compact"/>
        <w:rPr>
          <w:lang w:val="fr-FR"/>
        </w:rPr>
      </w:pPr>
      <w:r>
        <w:rPr>
          <w:lang w:val="fr-FR"/>
        </w:rPr>
        <w:t>Si nous savons que c’est un homme :</w:t>
      </w:r>
    </w:p>
    <w:p w14:paraId="31C1EF24" w14:textId="77777777" w:rsidR="0053550D" w:rsidRDefault="0053550D" w:rsidP="0093625E">
      <w:pPr>
        <w:pStyle w:val="Compact"/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53550D" w:rsidRPr="0053550D" w14:paraId="164780F1" w14:textId="77777777" w:rsidTr="0053550D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BB32E" w14:textId="77777777" w:rsidR="0053550D" w:rsidRPr="0053550D" w:rsidRDefault="0053550D" w:rsidP="0053550D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  <w:r w:rsidRPr="0053550D"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  <w:t>Homm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A64E" w14:textId="77777777" w:rsidR="0053550D" w:rsidRPr="0053550D" w:rsidRDefault="0053550D" w:rsidP="0053550D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9D9D2" w14:textId="77777777" w:rsidR="0053550D" w:rsidRPr="0053550D" w:rsidRDefault="0053550D" w:rsidP="0053550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6452C" w14:textId="77777777" w:rsidR="0053550D" w:rsidRPr="0053550D" w:rsidRDefault="0053550D" w:rsidP="0053550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9ACD" w14:textId="77777777" w:rsidR="0053550D" w:rsidRPr="0053550D" w:rsidRDefault="0053550D" w:rsidP="0053550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</w:tr>
      <w:tr w:rsidR="0053550D" w:rsidRPr="0053550D" w14:paraId="1EADA868" w14:textId="77777777" w:rsidTr="0053550D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2A688E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F9E29C" w14:textId="77777777" w:rsidR="0053550D" w:rsidRPr="0053550D" w:rsidRDefault="0053550D" w:rsidP="0053550D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73809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53550D" w:rsidRPr="0053550D" w14:paraId="3E09DA60" w14:textId="77777777" w:rsidTr="0053550D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27048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3A2D1B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1526F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415D6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67E58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53550D" w:rsidRPr="0053550D" w14:paraId="6899593D" w14:textId="77777777" w:rsidTr="0053550D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0B57A4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DDBFD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D2F3D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E9DEB9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123573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53550D" w:rsidRPr="0053550D" w14:paraId="23626CD8" w14:textId="77777777" w:rsidTr="0053550D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1588B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AEAF19" w14:textId="77777777" w:rsidR="0053550D" w:rsidRPr="0053550D" w:rsidRDefault="0053550D" w:rsidP="0053550D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8053C8" w14:textId="77777777" w:rsidR="0053550D" w:rsidRPr="0053550D" w:rsidRDefault="0053550D" w:rsidP="0053550D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vAlign w:val="center"/>
            <w:hideMark/>
          </w:tcPr>
          <w:p w14:paraId="121B09AF" w14:textId="77777777" w:rsidR="0053550D" w:rsidRPr="0053550D" w:rsidRDefault="0053550D" w:rsidP="0053550D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F32F3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</w:tr>
    </w:tbl>
    <w:p w14:paraId="31A30540" w14:textId="77777777" w:rsidR="0053550D" w:rsidRDefault="0053550D" w:rsidP="0093625E">
      <w:pPr>
        <w:pStyle w:val="Compact"/>
        <w:rPr>
          <w:lang w:val="fr-FR"/>
        </w:rPr>
      </w:pPr>
    </w:p>
    <w:p w14:paraId="231BBF2B" w14:textId="24734810" w:rsidR="00053F94" w:rsidRDefault="00053F94" w:rsidP="0093625E">
      <w:pPr>
        <w:pStyle w:val="Compact"/>
        <w:rPr>
          <w:lang w:val="fr-FR"/>
        </w:rPr>
      </w:pPr>
      <w:r>
        <w:rPr>
          <w:lang w:val="fr-FR"/>
        </w:rPr>
        <w:t>Nous commettrions 8 erreurs</w:t>
      </w:r>
    </w:p>
    <w:p w14:paraId="1FFE252B" w14:textId="77777777" w:rsidR="00053F94" w:rsidRDefault="00053F94" w:rsidP="0093625E">
      <w:pPr>
        <w:pStyle w:val="Compact"/>
        <w:rPr>
          <w:lang w:val="fr-FR"/>
        </w:rPr>
      </w:pPr>
    </w:p>
    <w:p w14:paraId="27362287" w14:textId="52913C3E" w:rsidR="00053F94" w:rsidRDefault="00053F94" w:rsidP="0093625E">
      <w:pPr>
        <w:pStyle w:val="Compact"/>
        <w:rPr>
          <w:lang w:val="fr-FR"/>
        </w:rPr>
      </w:pPr>
      <w:r>
        <w:rPr>
          <w:lang w:val="fr-FR"/>
        </w:rPr>
        <w:t>Si nous savons que c ‘est une femme,</w:t>
      </w:r>
    </w:p>
    <w:p w14:paraId="0C4517CC" w14:textId="77777777" w:rsidR="00053F94" w:rsidRDefault="00053F94" w:rsidP="0093625E">
      <w:pPr>
        <w:pStyle w:val="Compact"/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053F94" w:rsidRPr="00053F94" w14:paraId="6D3B66A7" w14:textId="77777777" w:rsidTr="00053F94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C0B43" w14:textId="77777777" w:rsidR="00053F94" w:rsidRPr="00053F94" w:rsidRDefault="00053F94" w:rsidP="00053F9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  <w:r w:rsidRPr="00053F94"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  <w:t>Femm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F58A" w14:textId="77777777" w:rsidR="00053F94" w:rsidRPr="00053F94" w:rsidRDefault="00053F94" w:rsidP="00053F9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6DB4" w14:textId="77777777" w:rsidR="00053F94" w:rsidRPr="00053F94" w:rsidRDefault="00053F94" w:rsidP="00053F9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D3935" w14:textId="77777777" w:rsidR="00053F94" w:rsidRPr="00053F94" w:rsidRDefault="00053F94" w:rsidP="00053F9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85D2E" w14:textId="77777777" w:rsidR="00053F94" w:rsidRPr="00053F94" w:rsidRDefault="00053F94" w:rsidP="00053F9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</w:tr>
      <w:tr w:rsidR="00053F94" w:rsidRPr="00053F94" w14:paraId="420CCAB6" w14:textId="77777777" w:rsidTr="00053F94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E16AC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187DA7" w14:textId="77777777" w:rsidR="00053F94" w:rsidRPr="00053F94" w:rsidRDefault="00053F94" w:rsidP="00053F94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996036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053F94" w:rsidRPr="00053F94" w14:paraId="4352B8DD" w14:textId="77777777" w:rsidTr="00053F94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C992D0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22893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B88B7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A88AF4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78E80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053F94" w:rsidRPr="00053F94" w14:paraId="71D62853" w14:textId="77777777" w:rsidTr="00053F94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8AD392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E3675A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009CF8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92B58E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4BCBCC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053F94" w:rsidRPr="00053F94" w14:paraId="73AC3BF0" w14:textId="77777777" w:rsidTr="00053F94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D5E27A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lastRenderedPageBreak/>
              <w:t>Fe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14:paraId="0B5E3292" w14:textId="77777777" w:rsidR="00053F94" w:rsidRPr="00053F94" w:rsidRDefault="00053F94" w:rsidP="00053F94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C6D31F" w14:textId="77777777" w:rsidR="00053F94" w:rsidRPr="00053F94" w:rsidRDefault="00053F94" w:rsidP="00053F94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E1C0F" w14:textId="77777777" w:rsidR="00053F94" w:rsidRPr="00053F94" w:rsidRDefault="00053F94" w:rsidP="00053F94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A75673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</w:tr>
    </w:tbl>
    <w:p w14:paraId="34C63B7B" w14:textId="77777777" w:rsidR="00053F94" w:rsidRDefault="00053F94" w:rsidP="0093625E">
      <w:pPr>
        <w:pStyle w:val="Compact"/>
        <w:rPr>
          <w:lang w:val="fr-FR"/>
        </w:rPr>
      </w:pPr>
    </w:p>
    <w:p w14:paraId="24C9D62E" w14:textId="19192D1E" w:rsidR="00053F94" w:rsidRDefault="00053F94" w:rsidP="0093625E">
      <w:pPr>
        <w:pStyle w:val="Compact"/>
        <w:rPr>
          <w:lang w:val="fr-FR"/>
        </w:rPr>
      </w:pPr>
      <w:r>
        <w:rPr>
          <w:lang w:val="fr-FR"/>
        </w:rPr>
        <w:t>Nous commettrions 12 erreurs</w:t>
      </w:r>
    </w:p>
    <w:p w14:paraId="5C19EFAA" w14:textId="77777777" w:rsidR="00053F94" w:rsidRDefault="00053F94" w:rsidP="0093625E">
      <w:pPr>
        <w:pStyle w:val="Compact"/>
        <w:rPr>
          <w:lang w:val="fr-FR"/>
        </w:rPr>
      </w:pPr>
    </w:p>
    <w:p w14:paraId="68DD6F43" w14:textId="4FBB8978" w:rsidR="000257E3" w:rsidRDefault="000257E3" w:rsidP="0093625E">
      <w:pPr>
        <w:pStyle w:val="Compact"/>
        <w:rPr>
          <w:lang w:val="fr-FR"/>
        </w:rPr>
      </w:pPr>
      <w:proofErr w:type="gramStart"/>
      <w:r>
        <w:rPr>
          <w:lang w:val="fr-FR"/>
        </w:rPr>
        <w:t>Erreur total</w:t>
      </w:r>
      <w:proofErr w:type="gramEnd"/>
      <w:r>
        <w:rPr>
          <w:lang w:val="fr-FR"/>
        </w:rPr>
        <w:t xml:space="preserve"> si la variable indépendante est connue (8 + 12) = 20</w:t>
      </w:r>
    </w:p>
    <w:p w14:paraId="73985A8E" w14:textId="77777777" w:rsidR="00053F94" w:rsidRDefault="00053F94" w:rsidP="0093625E">
      <w:pPr>
        <w:pStyle w:val="Compact"/>
        <w:rPr>
          <w:lang w:val="fr-FR"/>
        </w:rPr>
      </w:pPr>
    </w:p>
    <w:p w14:paraId="09CF97A5" w14:textId="1C124098" w:rsidR="00405AED" w:rsidRDefault="00405AED" w:rsidP="0093625E">
      <w:pPr>
        <w:pStyle w:val="Compact"/>
        <w:rPr>
          <w:lang w:val="fr-FR"/>
        </w:rPr>
      </w:pPr>
      <w:r w:rsidRPr="00405AED">
        <w:rPr>
          <w:noProof/>
          <w:lang w:val="fr-FR"/>
        </w:rPr>
        <w:drawing>
          <wp:inline distT="0" distB="0" distL="0" distR="0" wp14:anchorId="0344C5DD" wp14:editId="30DDF3AD">
            <wp:extent cx="5943600" cy="844550"/>
            <wp:effectExtent l="0" t="0" r="0" b="6350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85E99" w14:textId="77777777" w:rsidR="00405AED" w:rsidRDefault="00405AED" w:rsidP="0093625E">
      <w:pPr>
        <w:pStyle w:val="Compact"/>
        <w:rPr>
          <w:lang w:val="fr-FR"/>
        </w:rPr>
      </w:pPr>
    </w:p>
    <w:p w14:paraId="105B0E87" w14:textId="77777777" w:rsidR="00405AED" w:rsidRDefault="00405AED" w:rsidP="0093625E">
      <w:pPr>
        <w:pStyle w:val="Compact"/>
        <w:rPr>
          <w:lang w:val="fr-FR"/>
        </w:rPr>
      </w:pPr>
    </w:p>
    <w:p w14:paraId="5F58904B" w14:textId="4C12668F" w:rsidR="00405AED" w:rsidRPr="00165FC2" w:rsidRDefault="00405AED" w:rsidP="0093625E">
      <w:pPr>
        <w:pStyle w:val="Compact"/>
        <w:rPr>
          <w:b/>
          <w:bCs/>
          <w:lang w:val="fr-FR"/>
        </w:rPr>
      </w:pPr>
      <w:r w:rsidRPr="00165FC2">
        <w:rPr>
          <w:b/>
          <w:bCs/>
          <w:lang w:val="fr-FR"/>
        </w:rPr>
        <w:t xml:space="preserve">Lambda = </w:t>
      </w:r>
      <w:r w:rsidR="00E47CA5" w:rsidRPr="00165FC2">
        <w:rPr>
          <w:b/>
          <w:bCs/>
          <w:lang w:val="fr-FR"/>
        </w:rPr>
        <w:t xml:space="preserve">(20 – </w:t>
      </w:r>
      <w:proofErr w:type="gramStart"/>
      <w:r w:rsidR="00E47CA5" w:rsidRPr="00165FC2">
        <w:rPr>
          <w:b/>
          <w:bCs/>
          <w:lang w:val="fr-FR"/>
        </w:rPr>
        <w:t>20)/</w:t>
      </w:r>
      <w:proofErr w:type="gramEnd"/>
      <w:r w:rsidR="00E47CA5" w:rsidRPr="00165FC2">
        <w:rPr>
          <w:b/>
          <w:bCs/>
          <w:lang w:val="fr-FR"/>
        </w:rPr>
        <w:t>20 = 0</w:t>
      </w:r>
    </w:p>
    <w:p w14:paraId="785BC75E" w14:textId="77777777" w:rsidR="00E47CA5" w:rsidRDefault="00E47CA5" w:rsidP="0093625E">
      <w:pPr>
        <w:pStyle w:val="Compact"/>
        <w:rPr>
          <w:lang w:val="fr-FR"/>
        </w:rPr>
      </w:pPr>
    </w:p>
    <w:p w14:paraId="3A96B26A" w14:textId="77777777" w:rsidR="00025053" w:rsidRDefault="00025053" w:rsidP="0093625E">
      <w:pPr>
        <w:pStyle w:val="Compact"/>
        <w:rPr>
          <w:lang w:val="fr-FR"/>
        </w:rPr>
      </w:pPr>
    </w:p>
    <w:p w14:paraId="1D151C66" w14:textId="184C4988" w:rsidR="00025053" w:rsidRPr="00520F3E" w:rsidRDefault="00025053" w:rsidP="0002505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b/>
          <w:bCs/>
          <w:sz w:val="22"/>
          <w:szCs w:val="22"/>
          <w:lang w:val="fr-FR"/>
        </w:rPr>
        <w:t>Remarques sur Lambda</w:t>
      </w:r>
    </w:p>
    <w:p w14:paraId="6BD8B0BB" w14:textId="5674C77D" w:rsidR="00025053" w:rsidRPr="00520F3E" w:rsidRDefault="00025053" w:rsidP="00520F3E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sz w:val="22"/>
          <w:szCs w:val="22"/>
          <w:lang w:val="fr-FR"/>
        </w:rPr>
        <w:t xml:space="preserve">Il peut donner comme résultat 0, dans des situations où il existe vraiment une relation entre les </w:t>
      </w:r>
      <w:proofErr w:type="gramStart"/>
      <w:r w:rsidRPr="00520F3E">
        <w:rPr>
          <w:rFonts w:ascii="Times New Roman" w:hAnsi="Times New Roman" w:cs="Times New Roman"/>
          <w:sz w:val="22"/>
          <w:szCs w:val="22"/>
          <w:lang w:val="fr-FR"/>
        </w:rPr>
        <w:t>variables:</w:t>
      </w:r>
      <w:proofErr w:type="gramEnd"/>
    </w:p>
    <w:p w14:paraId="0374568F" w14:textId="618F8192" w:rsidR="00025053" w:rsidRPr="00520F3E" w:rsidRDefault="00025053" w:rsidP="00520F3E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sz w:val="22"/>
          <w:szCs w:val="22"/>
          <w:lang w:val="fr-FR"/>
        </w:rPr>
        <w:t>C’est le cas où une catégorie de la variable dépendante a une fréquence beaucoup plus élevée que les autres</w:t>
      </w:r>
    </w:p>
    <w:p w14:paraId="48847220" w14:textId="4BECBE37" w:rsidR="00025053" w:rsidRPr="00520F3E" w:rsidRDefault="00025053" w:rsidP="00520F3E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sz w:val="22"/>
          <w:szCs w:val="22"/>
          <w:lang w:val="fr-FR"/>
        </w:rPr>
        <w:t>A cause de cela, il est peu utilisé en science sociales où beaucoup de variables sont suffisamment asymétriques.</w:t>
      </w:r>
    </w:p>
    <w:p w14:paraId="34F302A6" w14:textId="77777777" w:rsidR="00E47CA5" w:rsidRDefault="00E47CA5" w:rsidP="0093625E">
      <w:pPr>
        <w:pStyle w:val="Compact"/>
        <w:rPr>
          <w:lang w:val="fr-FR"/>
        </w:rPr>
      </w:pPr>
    </w:p>
    <w:p w14:paraId="5321E9E0" w14:textId="77777777" w:rsidR="00F67B33" w:rsidRPr="0093625E" w:rsidRDefault="00F67B33" w:rsidP="0093625E">
      <w:pPr>
        <w:pStyle w:val="Compact"/>
        <w:rPr>
          <w:lang w:val="fr-FR"/>
        </w:rPr>
      </w:pPr>
    </w:p>
    <w:p w14:paraId="417BCCA3" w14:textId="77777777" w:rsidR="00CE6D85" w:rsidRPr="00F777A0" w:rsidRDefault="00CE6D85" w:rsidP="00CE6D85">
      <w:pPr>
        <w:pStyle w:val="Compact"/>
        <w:numPr>
          <w:ilvl w:val="0"/>
          <w:numId w:val="20"/>
        </w:numPr>
        <w:rPr>
          <w:b/>
          <w:bCs/>
          <w:lang w:val="fr-FR"/>
        </w:rPr>
      </w:pPr>
      <w:r w:rsidRPr="00F777A0">
        <w:rPr>
          <w:b/>
          <w:bCs/>
          <w:lang w:val="fr-FR"/>
        </w:rPr>
        <w:t>Si vous devez étudier la relation entre l’âge et l’emploi, comment procéderiez-</w:t>
      </w:r>
      <w:proofErr w:type="gramStart"/>
      <w:r w:rsidRPr="00F777A0">
        <w:rPr>
          <w:b/>
          <w:bCs/>
          <w:lang w:val="fr-FR"/>
        </w:rPr>
        <w:t>vous?</w:t>
      </w:r>
      <w:proofErr w:type="gramEnd"/>
    </w:p>
    <w:p w14:paraId="452E6283" w14:textId="77777777" w:rsidR="00CE6D85" w:rsidRDefault="00CE6D85" w:rsidP="00494249">
      <w:pPr>
        <w:pStyle w:val="BodyText"/>
        <w:rPr>
          <w:lang w:val="fr-FR"/>
        </w:rPr>
      </w:pPr>
    </w:p>
    <w:p w14:paraId="6889BEAB" w14:textId="3C4F7E23" w:rsidR="00DF6DCD" w:rsidRDefault="00DF6DCD" w:rsidP="00494249">
      <w:pPr>
        <w:pStyle w:val="BodyText"/>
        <w:rPr>
          <w:lang w:val="fr-FR"/>
        </w:rPr>
      </w:pPr>
      <w:r>
        <w:rPr>
          <w:lang w:val="fr-FR"/>
        </w:rPr>
        <w:t xml:space="preserve">La variable âge étant de type </w:t>
      </w:r>
      <w:r w:rsidR="00331A2B">
        <w:rPr>
          <w:lang w:val="fr-FR"/>
        </w:rPr>
        <w:t>ratio</w:t>
      </w:r>
      <w:r>
        <w:rPr>
          <w:lang w:val="fr-FR"/>
        </w:rPr>
        <w:t xml:space="preserve">, on ne peut pas analyser son association avec </w:t>
      </w:r>
      <w:r w:rsidR="00FE154C">
        <w:rPr>
          <w:lang w:val="fr-FR"/>
        </w:rPr>
        <w:t xml:space="preserve">l’emploi à partir d’un tableau de contingence. Comme c’est une variable ordinale, on peut le transformer en une variable ordinale. Et ainsi, on peut </w:t>
      </w:r>
      <w:r w:rsidR="00686B74">
        <w:rPr>
          <w:lang w:val="fr-FR"/>
        </w:rPr>
        <w:t>analyser cette association.</w:t>
      </w:r>
    </w:p>
    <w:p w14:paraId="5A7010BA" w14:textId="77777777" w:rsidR="00686B74" w:rsidRPr="00494249" w:rsidRDefault="00686B74" w:rsidP="00494249">
      <w:pPr>
        <w:pStyle w:val="BodyText"/>
        <w:rPr>
          <w:lang w:val="fr-FR"/>
        </w:rPr>
      </w:pPr>
    </w:p>
    <w:p w14:paraId="15696C80" w14:textId="77777777" w:rsidR="00F777A0" w:rsidRPr="00F777A0" w:rsidRDefault="00F777A0" w:rsidP="00F777A0">
      <w:pPr>
        <w:pStyle w:val="Heading2"/>
        <w:rPr>
          <w:lang w:val="fr-FR"/>
        </w:rPr>
      </w:pPr>
      <w:bookmarkStart w:id="3" w:name="test-de-chi-deux-avec-r"/>
      <w:bookmarkEnd w:id="2"/>
      <w:r w:rsidRPr="00F777A0">
        <w:rPr>
          <w:lang w:val="fr-FR"/>
        </w:rPr>
        <w:t>2. Test de chi-deux avec R</w:t>
      </w:r>
    </w:p>
    <w:p w14:paraId="08742EC3" w14:textId="77777777" w:rsidR="00F777A0" w:rsidRPr="00DF6DCD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F777A0">
        <w:rPr>
          <w:lang w:val="fr-FR"/>
        </w:rPr>
        <w:t xml:space="preserve">Entrer les données précédentes dans R. Je vous ai fait cela. </w:t>
      </w:r>
      <w:r w:rsidRPr="00DF6DCD">
        <w:rPr>
          <w:lang w:val="fr-FR"/>
        </w:rPr>
        <w:t xml:space="preserve">Utiliser le fichier qui s’appelle </w:t>
      </w:r>
      <w:r w:rsidRPr="00DF6DCD">
        <w:rPr>
          <w:b/>
          <w:bCs/>
          <w:lang w:val="fr-FR"/>
        </w:rPr>
        <w:t>Emploi_femme.csv</w:t>
      </w:r>
    </w:p>
    <w:p w14:paraId="6C32B485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>Présenter le tableau de fréquence de la variable sexe, et commentez</w:t>
      </w:r>
    </w:p>
    <w:p w14:paraId="1F95BD9A" w14:textId="77777777" w:rsidR="00A87382" w:rsidRDefault="00A87382" w:rsidP="00A87382">
      <w:pPr>
        <w:pStyle w:val="Compact"/>
        <w:rPr>
          <w:lang w:val="fr-FR"/>
        </w:rPr>
      </w:pPr>
    </w:p>
    <w:p w14:paraId="49F58A8F" w14:textId="304D3114" w:rsidR="00A87382" w:rsidRDefault="00A87382" w:rsidP="00A87382">
      <w:pPr>
        <w:pStyle w:val="Compact"/>
        <w:rPr>
          <w:lang w:val="fr-FR"/>
        </w:rPr>
      </w:pPr>
      <w:r>
        <w:rPr>
          <w:lang w:val="fr-FR"/>
        </w:rPr>
        <w:t xml:space="preserve">ANALYSIS </w:t>
      </w:r>
      <w:r w:rsidRPr="00A87382">
        <w:rPr>
          <w:lang w:val="fr-FR"/>
        </w:rPr>
        <w:sym w:font="Wingdings" w:char="F0E0"/>
      </w:r>
      <w:r>
        <w:rPr>
          <w:lang w:val="fr-FR"/>
        </w:rPr>
        <w:t xml:space="preserve"> </w:t>
      </w:r>
      <w:r w:rsidR="00646C1D">
        <w:rPr>
          <w:lang w:val="fr-FR"/>
        </w:rPr>
        <w:t xml:space="preserve">SUMMARY </w:t>
      </w:r>
      <w:r w:rsidR="00646C1D" w:rsidRPr="00646C1D">
        <w:rPr>
          <w:lang w:val="fr-FR"/>
        </w:rPr>
        <w:sym w:font="Wingdings" w:char="F0E0"/>
      </w:r>
      <w:r w:rsidR="00646C1D">
        <w:rPr>
          <w:lang w:val="fr-FR"/>
        </w:rPr>
        <w:t xml:space="preserve"> </w:t>
      </w:r>
      <w:proofErr w:type="spellStart"/>
      <w:r w:rsidR="00646C1D">
        <w:rPr>
          <w:lang w:val="fr-FR"/>
        </w:rPr>
        <w:t>frequencies</w:t>
      </w:r>
      <w:proofErr w:type="spellEnd"/>
    </w:p>
    <w:p w14:paraId="3EA0FBB8" w14:textId="77777777" w:rsidR="00646C1D" w:rsidRDefault="00646C1D" w:rsidP="00A87382">
      <w:pPr>
        <w:pStyle w:val="Compact"/>
        <w:rPr>
          <w:lang w:val="fr-FR"/>
        </w:rPr>
      </w:pPr>
    </w:p>
    <w:p w14:paraId="43E5B67F" w14:textId="4611D5B5" w:rsidR="00646C1D" w:rsidRDefault="002E5DF8" w:rsidP="00A87382">
      <w:pPr>
        <w:pStyle w:val="Compact"/>
        <w:rPr>
          <w:lang w:val="fr-FR"/>
        </w:rPr>
      </w:pPr>
      <w:r w:rsidRPr="002E5DF8">
        <w:rPr>
          <w:noProof/>
          <w:lang w:val="fr-FR"/>
        </w:rPr>
        <w:lastRenderedPageBreak/>
        <w:drawing>
          <wp:inline distT="0" distB="0" distL="0" distR="0" wp14:anchorId="354052BA" wp14:editId="25591720">
            <wp:extent cx="5943600" cy="20770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2FAC3" w14:textId="77777777" w:rsidR="002E5DF8" w:rsidRDefault="002E5DF8" w:rsidP="00A87382">
      <w:pPr>
        <w:pStyle w:val="Compact"/>
        <w:rPr>
          <w:lang w:val="fr-FR"/>
        </w:rPr>
      </w:pPr>
    </w:p>
    <w:p w14:paraId="2752949E" w14:textId="77777777" w:rsidR="002E5DF8" w:rsidRDefault="002E5DF8" w:rsidP="00A87382">
      <w:pPr>
        <w:pStyle w:val="Compact"/>
        <w:rPr>
          <w:lang w:val="fr-FR"/>
        </w:rPr>
      </w:pPr>
    </w:p>
    <w:p w14:paraId="234ED990" w14:textId="6F40E612" w:rsidR="002E5DF8" w:rsidRDefault="00120282" w:rsidP="00A87382">
      <w:pPr>
        <w:pStyle w:val="Compact"/>
        <w:rPr>
          <w:lang w:val="fr-FR"/>
        </w:rPr>
      </w:pPr>
      <w:r w:rsidRPr="00120282">
        <w:rPr>
          <w:noProof/>
          <w:lang w:val="fr-FR"/>
        </w:rPr>
        <w:drawing>
          <wp:inline distT="0" distB="0" distL="0" distR="0" wp14:anchorId="27C72519" wp14:editId="75C6AB1B">
            <wp:extent cx="5943600" cy="2232025"/>
            <wp:effectExtent l="0" t="0" r="0" b="317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06234" w14:textId="77777777" w:rsidR="002E5DF8" w:rsidRDefault="002E5DF8" w:rsidP="00A87382">
      <w:pPr>
        <w:pStyle w:val="Compact"/>
        <w:rPr>
          <w:lang w:val="fr-FR"/>
        </w:rPr>
      </w:pPr>
    </w:p>
    <w:p w14:paraId="3BD22F0C" w14:textId="77777777" w:rsidR="002E5DF8" w:rsidRPr="00DF6DCD" w:rsidRDefault="002E5DF8" w:rsidP="00A87382">
      <w:pPr>
        <w:pStyle w:val="Compact"/>
        <w:rPr>
          <w:lang w:val="fr-FR"/>
        </w:rPr>
      </w:pPr>
    </w:p>
    <w:p w14:paraId="70444FAB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>Présenter le tableau de fréquence de la variable emploi, et commentez</w:t>
      </w:r>
    </w:p>
    <w:p w14:paraId="2FBE00CF" w14:textId="77777777" w:rsidR="00120282" w:rsidRDefault="00120282" w:rsidP="00120282">
      <w:pPr>
        <w:pStyle w:val="Compact"/>
        <w:rPr>
          <w:lang w:val="fr-FR"/>
        </w:rPr>
      </w:pPr>
    </w:p>
    <w:p w14:paraId="3ADCA721" w14:textId="53DCC47D" w:rsidR="00120282" w:rsidRDefault="00252AB6" w:rsidP="00120282">
      <w:pPr>
        <w:pStyle w:val="Compact"/>
        <w:rPr>
          <w:lang w:val="fr-FR"/>
        </w:rPr>
      </w:pPr>
      <w:r w:rsidRPr="00252AB6">
        <w:rPr>
          <w:noProof/>
          <w:lang w:val="fr-FR"/>
        </w:rPr>
        <w:lastRenderedPageBreak/>
        <w:drawing>
          <wp:inline distT="0" distB="0" distL="0" distR="0" wp14:anchorId="576AE1AD" wp14:editId="2E4D9E3E">
            <wp:extent cx="5943600" cy="2884170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161D9" w14:textId="77777777" w:rsidR="00252AB6" w:rsidRDefault="00252AB6" w:rsidP="00120282">
      <w:pPr>
        <w:pStyle w:val="Compact"/>
        <w:rPr>
          <w:lang w:val="fr-FR"/>
        </w:rPr>
      </w:pPr>
    </w:p>
    <w:p w14:paraId="3F90D7A3" w14:textId="4AC69C63" w:rsidR="00252AB6" w:rsidRDefault="00252AB6" w:rsidP="00120282">
      <w:pPr>
        <w:pStyle w:val="Compact"/>
        <w:rPr>
          <w:lang w:val="fr-FR"/>
        </w:rPr>
      </w:pPr>
      <w:r>
        <w:rPr>
          <w:lang w:val="fr-FR"/>
        </w:rPr>
        <w:t xml:space="preserve">Il faut enlever </w:t>
      </w:r>
      <w:r w:rsidR="006F7CA5">
        <w:rPr>
          <w:lang w:val="fr-FR"/>
        </w:rPr>
        <w:t>la valeur manquante</w:t>
      </w:r>
    </w:p>
    <w:p w14:paraId="4C87318A" w14:textId="77777777" w:rsidR="006F7CA5" w:rsidRDefault="006F7CA5" w:rsidP="00120282">
      <w:pPr>
        <w:pStyle w:val="Compact"/>
        <w:rPr>
          <w:lang w:val="fr-FR"/>
        </w:rPr>
      </w:pPr>
    </w:p>
    <w:p w14:paraId="66F5CC85" w14:textId="66133ABA" w:rsidR="006F7CA5" w:rsidRDefault="006F7CA5" w:rsidP="00120282">
      <w:pPr>
        <w:pStyle w:val="Compact"/>
        <w:rPr>
          <w:lang w:val="fr-FR"/>
        </w:rPr>
      </w:pPr>
      <w:r>
        <w:rPr>
          <w:lang w:val="fr-FR"/>
        </w:rPr>
        <w:t>Il ne considère pas le – comme NA. C’est à nous de recréer une nouvelle variable en le mettant comme NA.</w:t>
      </w:r>
    </w:p>
    <w:p w14:paraId="25759CB6" w14:textId="77777777" w:rsidR="006F7CA5" w:rsidRDefault="006F7CA5" w:rsidP="00120282">
      <w:pPr>
        <w:pStyle w:val="Compact"/>
        <w:rPr>
          <w:lang w:val="fr-FR"/>
        </w:rPr>
      </w:pPr>
    </w:p>
    <w:p w14:paraId="094AC815" w14:textId="4AD802C4" w:rsidR="006F7CA5" w:rsidRDefault="00491FB1" w:rsidP="00120282">
      <w:pPr>
        <w:pStyle w:val="Compact"/>
        <w:rPr>
          <w:lang w:val="fr-FR"/>
        </w:rPr>
      </w:pPr>
      <w:r>
        <w:rPr>
          <w:lang w:val="fr-FR"/>
        </w:rPr>
        <w:t xml:space="preserve">Je crée la nouvelle variable </w:t>
      </w:r>
      <w:proofErr w:type="spellStart"/>
      <w:r>
        <w:rPr>
          <w:lang w:val="fr-FR"/>
        </w:rPr>
        <w:t>emploi_NA</w:t>
      </w:r>
      <w:proofErr w:type="spellEnd"/>
    </w:p>
    <w:p w14:paraId="7B9DBFC1" w14:textId="77777777" w:rsidR="00491FB1" w:rsidRDefault="00491FB1" w:rsidP="00120282">
      <w:pPr>
        <w:pStyle w:val="Compact"/>
        <w:rPr>
          <w:lang w:val="fr-FR"/>
        </w:rPr>
      </w:pPr>
    </w:p>
    <w:p w14:paraId="3A087347" w14:textId="262E5F6E" w:rsidR="00491FB1" w:rsidRDefault="00491FB1" w:rsidP="00120282">
      <w:pPr>
        <w:pStyle w:val="Compact"/>
        <w:rPr>
          <w:lang w:val="fr-FR"/>
        </w:rPr>
      </w:pPr>
      <w:r w:rsidRPr="00491FB1">
        <w:rPr>
          <w:noProof/>
          <w:lang w:val="fr-FR"/>
        </w:rPr>
        <w:lastRenderedPageBreak/>
        <w:drawing>
          <wp:inline distT="0" distB="0" distL="0" distR="0" wp14:anchorId="5C0FB67B" wp14:editId="687B4E56">
            <wp:extent cx="4446872" cy="4347578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0912" cy="435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6FD86" w14:textId="77777777" w:rsidR="00491FB1" w:rsidRDefault="00491FB1" w:rsidP="00120282">
      <w:pPr>
        <w:pStyle w:val="Compact"/>
        <w:rPr>
          <w:lang w:val="fr-FR"/>
        </w:rPr>
      </w:pPr>
    </w:p>
    <w:p w14:paraId="4F00F5F2" w14:textId="34FCFD02" w:rsidR="00491FB1" w:rsidRDefault="00491FB1" w:rsidP="00120282">
      <w:pPr>
        <w:pStyle w:val="Compact"/>
        <w:rPr>
          <w:lang w:val="fr-FR"/>
        </w:rPr>
      </w:pPr>
      <w:r>
        <w:rPr>
          <w:lang w:val="fr-FR"/>
        </w:rPr>
        <w:t xml:space="preserve">Comme je garde les autres réponses </w:t>
      </w:r>
      <w:proofErr w:type="gramStart"/>
      <w:r>
        <w:rPr>
          <w:lang w:val="fr-FR"/>
        </w:rPr>
        <w:t>de emploi</w:t>
      </w:r>
      <w:proofErr w:type="gramEnd"/>
      <w:r>
        <w:rPr>
          <w:lang w:val="fr-FR"/>
        </w:rPr>
        <w:t xml:space="preserve">, </w:t>
      </w:r>
      <w:r w:rsidR="005A6B06">
        <w:rPr>
          <w:lang w:val="fr-FR"/>
        </w:rPr>
        <w:t xml:space="preserve">je n’ai qu’à lui indiquer ce que </w:t>
      </w:r>
      <w:proofErr w:type="spellStart"/>
      <w:r w:rsidR="005A6B06">
        <w:rPr>
          <w:lang w:val="fr-FR"/>
        </w:rPr>
        <w:t>ke</w:t>
      </w:r>
      <w:proofErr w:type="spellEnd"/>
      <w:r w:rsidR="005A6B06">
        <w:rPr>
          <w:lang w:val="fr-FR"/>
        </w:rPr>
        <w:t xml:space="preserve"> veux changer.</w:t>
      </w:r>
    </w:p>
    <w:p w14:paraId="06CDE14B" w14:textId="77777777" w:rsidR="005A6B06" w:rsidRDefault="005A6B06" w:rsidP="00120282">
      <w:pPr>
        <w:pStyle w:val="Compact"/>
        <w:rPr>
          <w:lang w:val="fr-FR"/>
        </w:rPr>
      </w:pPr>
    </w:p>
    <w:p w14:paraId="33F01E64" w14:textId="69466A3F" w:rsidR="005A6B06" w:rsidRDefault="00627A12" w:rsidP="00120282">
      <w:pPr>
        <w:pStyle w:val="Compact"/>
        <w:rPr>
          <w:lang w:val="fr-FR"/>
        </w:rPr>
      </w:pPr>
      <w:r>
        <w:rPr>
          <w:lang w:val="fr-FR"/>
        </w:rPr>
        <w:t>J’obtiens alors le bon tableau de fréquence :</w:t>
      </w:r>
    </w:p>
    <w:p w14:paraId="7E554FE2" w14:textId="77777777" w:rsidR="00627A12" w:rsidRDefault="00627A12" w:rsidP="00120282">
      <w:pPr>
        <w:pStyle w:val="Compact"/>
        <w:rPr>
          <w:lang w:val="fr-FR"/>
        </w:rPr>
      </w:pPr>
    </w:p>
    <w:p w14:paraId="0B19A944" w14:textId="55CF19BC" w:rsidR="00627A12" w:rsidRDefault="00627A12" w:rsidP="00120282">
      <w:pPr>
        <w:pStyle w:val="Compact"/>
        <w:rPr>
          <w:lang w:val="fr-FR"/>
        </w:rPr>
      </w:pPr>
      <w:r w:rsidRPr="00627A12">
        <w:rPr>
          <w:noProof/>
          <w:lang w:val="fr-FR"/>
        </w:rPr>
        <w:drawing>
          <wp:inline distT="0" distB="0" distL="0" distR="0" wp14:anchorId="051B2F38" wp14:editId="61A4E208">
            <wp:extent cx="5943600" cy="2383790"/>
            <wp:effectExtent l="0" t="0" r="0" b="381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162BB" w14:textId="77777777" w:rsidR="00BC0F96" w:rsidRDefault="00BC0F96" w:rsidP="00120282">
      <w:pPr>
        <w:pStyle w:val="Compact"/>
        <w:rPr>
          <w:lang w:val="fr-FR"/>
        </w:rPr>
      </w:pPr>
    </w:p>
    <w:p w14:paraId="67B972B6" w14:textId="682915AC" w:rsidR="00BC0F96" w:rsidRDefault="00BC0F96" w:rsidP="00120282">
      <w:pPr>
        <w:pStyle w:val="Compact"/>
        <w:rPr>
          <w:lang w:val="fr-FR"/>
        </w:rPr>
      </w:pPr>
      <w:r>
        <w:rPr>
          <w:lang w:val="fr-FR"/>
        </w:rPr>
        <w:lastRenderedPageBreak/>
        <w:t>On observe que 2,8% de l’échantillon n’a pas indiqué son emploi.</w:t>
      </w:r>
      <w:r w:rsidR="005B54E5">
        <w:rPr>
          <w:lang w:val="fr-FR"/>
        </w:rPr>
        <w:t xml:space="preserve"> Ensuite om commentera le pourcentage </w:t>
      </w:r>
      <w:proofErr w:type="spellStart"/>
      <w:r w:rsidR="005B54E5">
        <w:rPr>
          <w:lang w:val="fr-FR"/>
        </w:rPr>
        <w:t>valid</w:t>
      </w:r>
      <w:proofErr w:type="spellEnd"/>
      <w:r w:rsidR="005B54E5">
        <w:rPr>
          <w:lang w:val="fr-FR"/>
        </w:rPr>
        <w:t>.</w:t>
      </w:r>
    </w:p>
    <w:p w14:paraId="7C9553F5" w14:textId="77777777" w:rsidR="005B54E5" w:rsidRDefault="005B54E5" w:rsidP="00120282">
      <w:pPr>
        <w:pStyle w:val="Compact"/>
        <w:rPr>
          <w:lang w:val="fr-FR"/>
        </w:rPr>
      </w:pPr>
    </w:p>
    <w:p w14:paraId="599FAB54" w14:textId="77777777" w:rsidR="005B54E5" w:rsidRDefault="005B54E5" w:rsidP="00120282">
      <w:pPr>
        <w:pStyle w:val="Compact"/>
        <w:rPr>
          <w:lang w:val="fr-FR"/>
        </w:rPr>
      </w:pPr>
    </w:p>
    <w:p w14:paraId="4CC8911B" w14:textId="77777777" w:rsidR="00491FB1" w:rsidRPr="00DF6DCD" w:rsidRDefault="00491FB1" w:rsidP="00120282">
      <w:pPr>
        <w:pStyle w:val="Compact"/>
        <w:rPr>
          <w:lang w:val="fr-FR"/>
        </w:rPr>
      </w:pPr>
    </w:p>
    <w:p w14:paraId="07B14EFB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 xml:space="preserve">Quelle est la relation entre le sexe et </w:t>
      </w:r>
      <w:proofErr w:type="gramStart"/>
      <w:r w:rsidRPr="00DF6DCD">
        <w:rPr>
          <w:lang w:val="fr-FR"/>
        </w:rPr>
        <w:t>l’emploi?</w:t>
      </w:r>
      <w:proofErr w:type="gramEnd"/>
    </w:p>
    <w:p w14:paraId="6AF95A4A" w14:textId="77777777" w:rsidR="00EF1468" w:rsidRDefault="00EF1468" w:rsidP="00EF1468">
      <w:pPr>
        <w:pStyle w:val="Compact"/>
        <w:rPr>
          <w:lang w:val="fr-FR"/>
        </w:rPr>
      </w:pPr>
    </w:p>
    <w:p w14:paraId="4023D1F2" w14:textId="2F80F269" w:rsidR="00EF1468" w:rsidRDefault="005531DC" w:rsidP="00EF1468">
      <w:pPr>
        <w:pStyle w:val="Compact"/>
        <w:rPr>
          <w:lang w:val="fr-FR"/>
        </w:rPr>
      </w:pPr>
      <w:r>
        <w:rPr>
          <w:lang w:val="fr-FR"/>
        </w:rPr>
        <w:t>Ceci lie deux variables factorielles. Il faut un tableau croisé</w:t>
      </w:r>
    </w:p>
    <w:p w14:paraId="3FF0F457" w14:textId="77777777" w:rsidR="005531DC" w:rsidRDefault="005531DC" w:rsidP="00EF1468">
      <w:pPr>
        <w:pStyle w:val="Compact"/>
        <w:rPr>
          <w:lang w:val="fr-FR"/>
        </w:rPr>
      </w:pPr>
    </w:p>
    <w:p w14:paraId="6E320D11" w14:textId="51BCD8A1" w:rsidR="005531DC" w:rsidRDefault="009348F9" w:rsidP="00EF1468">
      <w:pPr>
        <w:pStyle w:val="Compact"/>
        <w:rPr>
          <w:lang w:val="fr-FR"/>
        </w:rPr>
      </w:pPr>
      <w:r>
        <w:rPr>
          <w:lang w:val="fr-FR"/>
        </w:rPr>
        <w:t xml:space="preserve">ANALYSIS </w:t>
      </w:r>
      <w:r w:rsidRPr="009348F9">
        <w:rPr>
          <w:lang w:val="fr-FR"/>
        </w:rPr>
        <w:sym w:font="Wingdings" w:char="F0E0"/>
      </w:r>
      <w:r>
        <w:rPr>
          <w:lang w:val="fr-FR"/>
        </w:rPr>
        <w:t xml:space="preserve"> CROSSTAB</w:t>
      </w:r>
    </w:p>
    <w:p w14:paraId="38728EE2" w14:textId="77777777" w:rsidR="009348F9" w:rsidRDefault="009348F9" w:rsidP="00EF1468">
      <w:pPr>
        <w:pStyle w:val="Compact"/>
        <w:rPr>
          <w:lang w:val="fr-FR"/>
        </w:rPr>
      </w:pPr>
    </w:p>
    <w:p w14:paraId="3F299E99" w14:textId="3B469729" w:rsidR="009348F9" w:rsidRDefault="0059480C" w:rsidP="00EF1468">
      <w:pPr>
        <w:pStyle w:val="Compact"/>
        <w:rPr>
          <w:lang w:val="fr-FR"/>
        </w:rPr>
      </w:pPr>
      <w:r w:rsidRPr="0059480C">
        <w:rPr>
          <w:noProof/>
          <w:lang w:val="fr-FR"/>
        </w:rPr>
        <w:drawing>
          <wp:inline distT="0" distB="0" distL="0" distR="0" wp14:anchorId="1E21E473" wp14:editId="4B7EAAC5">
            <wp:extent cx="4552749" cy="5104332"/>
            <wp:effectExtent l="0" t="0" r="0" b="127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4585" cy="510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1D996" w14:textId="77777777" w:rsidR="0059480C" w:rsidRDefault="0059480C" w:rsidP="00EF1468">
      <w:pPr>
        <w:pStyle w:val="Compact"/>
        <w:rPr>
          <w:lang w:val="fr-FR"/>
        </w:rPr>
      </w:pPr>
    </w:p>
    <w:p w14:paraId="691B73A9" w14:textId="77777777" w:rsidR="0059480C" w:rsidRDefault="0059480C" w:rsidP="00EF1468">
      <w:pPr>
        <w:pStyle w:val="Compact"/>
        <w:rPr>
          <w:lang w:val="fr-FR"/>
        </w:rPr>
      </w:pPr>
    </w:p>
    <w:p w14:paraId="3F63366D" w14:textId="4A0D5557" w:rsidR="0059480C" w:rsidRDefault="00AB00F1" w:rsidP="00EF1468">
      <w:pPr>
        <w:pStyle w:val="Compact"/>
        <w:rPr>
          <w:lang w:val="fr-FR"/>
        </w:rPr>
      </w:pPr>
      <w:r w:rsidRPr="00AB00F1">
        <w:rPr>
          <w:noProof/>
          <w:lang w:val="fr-FR"/>
        </w:rPr>
        <w:lastRenderedPageBreak/>
        <w:drawing>
          <wp:inline distT="0" distB="0" distL="0" distR="0" wp14:anchorId="7C8FC438" wp14:editId="05B6F6B0">
            <wp:extent cx="5943600" cy="4116705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39399" w14:textId="77777777" w:rsidR="00AB00F1" w:rsidRDefault="00AB00F1" w:rsidP="00EF1468">
      <w:pPr>
        <w:pStyle w:val="Compact"/>
        <w:rPr>
          <w:lang w:val="fr-FR"/>
        </w:rPr>
      </w:pPr>
    </w:p>
    <w:p w14:paraId="3F1F27F6" w14:textId="6A88CE1E" w:rsidR="00AB00F1" w:rsidRDefault="00AB00F1" w:rsidP="00EF1468">
      <w:pPr>
        <w:pStyle w:val="Compact"/>
        <w:rPr>
          <w:lang w:val="fr-FR"/>
        </w:rPr>
      </w:pPr>
      <w:r>
        <w:rPr>
          <w:lang w:val="fr-FR"/>
        </w:rPr>
        <w:t xml:space="preserve">On voit clairement que </w:t>
      </w:r>
      <w:r w:rsidR="0054396F">
        <w:rPr>
          <w:lang w:val="fr-FR"/>
        </w:rPr>
        <w:t>le tableau croisé ne tient pas compte des données manquantes.</w:t>
      </w:r>
    </w:p>
    <w:p w14:paraId="602775C4" w14:textId="77777777" w:rsidR="00AB00F1" w:rsidRDefault="00AB00F1" w:rsidP="00EF1468">
      <w:pPr>
        <w:pStyle w:val="Compact"/>
        <w:rPr>
          <w:lang w:val="fr-FR"/>
        </w:rPr>
      </w:pPr>
    </w:p>
    <w:p w14:paraId="29B58F71" w14:textId="77777777" w:rsidR="00AB00F1" w:rsidRPr="00DF6DCD" w:rsidRDefault="00AB00F1" w:rsidP="00EF1468">
      <w:pPr>
        <w:pStyle w:val="Compact"/>
        <w:rPr>
          <w:lang w:val="fr-FR"/>
        </w:rPr>
      </w:pPr>
    </w:p>
    <w:p w14:paraId="382FB067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 xml:space="preserve">Cette relation est-elle statistiquement </w:t>
      </w:r>
      <w:proofErr w:type="gramStart"/>
      <w:r w:rsidRPr="00DF6DCD">
        <w:rPr>
          <w:lang w:val="fr-FR"/>
        </w:rPr>
        <w:t>significative?</w:t>
      </w:r>
      <w:proofErr w:type="gramEnd"/>
    </w:p>
    <w:p w14:paraId="2F4A04D7" w14:textId="77777777" w:rsidR="007F0BDE" w:rsidRDefault="007F0BDE" w:rsidP="007F0BDE">
      <w:pPr>
        <w:pStyle w:val="Compact"/>
        <w:rPr>
          <w:lang w:val="fr-FR"/>
        </w:rPr>
      </w:pPr>
    </w:p>
    <w:p w14:paraId="6ABD6264" w14:textId="2610D8DC" w:rsidR="007F0BDE" w:rsidRDefault="00EA32AF" w:rsidP="007F0BDE">
      <w:pPr>
        <w:pStyle w:val="Compact"/>
        <w:rPr>
          <w:lang w:val="fr-FR"/>
        </w:rPr>
      </w:pPr>
      <w:r>
        <w:rPr>
          <w:lang w:val="fr-FR"/>
        </w:rPr>
        <w:t>Il faut faire un test de chi-carré</w:t>
      </w:r>
    </w:p>
    <w:p w14:paraId="3E5C1F7E" w14:textId="77777777" w:rsidR="00EA32AF" w:rsidRDefault="00EA32AF" w:rsidP="007F0BDE">
      <w:pPr>
        <w:pStyle w:val="Compact"/>
        <w:rPr>
          <w:lang w:val="fr-FR"/>
        </w:rPr>
      </w:pPr>
    </w:p>
    <w:p w14:paraId="44BEA90E" w14:textId="502749AA" w:rsidR="00EA32AF" w:rsidRDefault="00B67943" w:rsidP="007F0BDE">
      <w:pPr>
        <w:pStyle w:val="Compact"/>
        <w:rPr>
          <w:lang w:val="fr-FR"/>
        </w:rPr>
      </w:pPr>
      <w:r w:rsidRPr="00B67943">
        <w:rPr>
          <w:noProof/>
          <w:lang w:val="fr-FR"/>
        </w:rPr>
        <w:lastRenderedPageBreak/>
        <w:drawing>
          <wp:inline distT="0" distB="0" distL="0" distR="0" wp14:anchorId="0E41DE4B" wp14:editId="6D5B3EED">
            <wp:extent cx="4554613" cy="5130265"/>
            <wp:effectExtent l="0" t="0" r="5080" b="63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4613" cy="513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2ADF6" w14:textId="77777777" w:rsidR="00B67943" w:rsidRDefault="00B67943" w:rsidP="007F0BDE">
      <w:pPr>
        <w:pStyle w:val="Compact"/>
        <w:rPr>
          <w:lang w:val="fr-FR"/>
        </w:rPr>
      </w:pPr>
    </w:p>
    <w:p w14:paraId="6AAC418A" w14:textId="5C38A517" w:rsidR="00B67943" w:rsidRDefault="00572975" w:rsidP="007F0BDE">
      <w:pPr>
        <w:pStyle w:val="Compact"/>
        <w:rPr>
          <w:lang w:val="fr-FR"/>
        </w:rPr>
      </w:pPr>
      <w:r>
        <w:rPr>
          <w:lang w:val="fr-FR"/>
        </w:rPr>
        <w:t xml:space="preserve"> Voici le résultat que vous obtenez :</w:t>
      </w:r>
    </w:p>
    <w:p w14:paraId="338F1670" w14:textId="77777777" w:rsidR="00572975" w:rsidRDefault="00572975" w:rsidP="007F0BDE">
      <w:pPr>
        <w:pStyle w:val="Compact"/>
        <w:rPr>
          <w:lang w:val="fr-FR"/>
        </w:rPr>
      </w:pPr>
    </w:p>
    <w:p w14:paraId="6028D383" w14:textId="284187FA" w:rsidR="00572975" w:rsidRDefault="00572975" w:rsidP="007F0BDE">
      <w:pPr>
        <w:pStyle w:val="Compact"/>
        <w:rPr>
          <w:lang w:val="fr-FR"/>
        </w:rPr>
      </w:pPr>
      <w:r w:rsidRPr="00572975">
        <w:rPr>
          <w:noProof/>
          <w:lang w:val="fr-FR"/>
        </w:rPr>
        <w:drawing>
          <wp:inline distT="0" distB="0" distL="0" distR="0" wp14:anchorId="750A4062" wp14:editId="6A24BC23">
            <wp:extent cx="5943600" cy="1645285"/>
            <wp:effectExtent l="0" t="0" r="0" b="5715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FA222" w14:textId="77777777" w:rsidR="00572975" w:rsidRDefault="00572975" w:rsidP="007F0BDE">
      <w:pPr>
        <w:pStyle w:val="Compact"/>
        <w:rPr>
          <w:lang w:val="fr-FR"/>
        </w:rPr>
      </w:pPr>
    </w:p>
    <w:p w14:paraId="710513CF" w14:textId="5CF2DA23" w:rsidR="00572975" w:rsidRDefault="00572975" w:rsidP="007F0BDE">
      <w:pPr>
        <w:pStyle w:val="Compact"/>
        <w:rPr>
          <w:lang w:val="fr-FR"/>
        </w:rPr>
      </w:pPr>
      <w:r>
        <w:rPr>
          <w:lang w:val="fr-FR"/>
        </w:rPr>
        <w:t>C’est rassurant j’imagine que vous obtenez la même chose manuellement.</w:t>
      </w:r>
    </w:p>
    <w:p w14:paraId="0C1D78AD" w14:textId="77777777" w:rsidR="00572975" w:rsidRDefault="00572975" w:rsidP="007F0BDE">
      <w:pPr>
        <w:pStyle w:val="Compact"/>
        <w:rPr>
          <w:lang w:val="fr-FR"/>
        </w:rPr>
      </w:pPr>
    </w:p>
    <w:p w14:paraId="7FB6A42B" w14:textId="77777777" w:rsidR="00572975" w:rsidRPr="00DF6DCD" w:rsidRDefault="00572975" w:rsidP="007F0BDE">
      <w:pPr>
        <w:pStyle w:val="Compact"/>
        <w:rPr>
          <w:lang w:val="fr-FR"/>
        </w:rPr>
      </w:pPr>
    </w:p>
    <w:p w14:paraId="188F2242" w14:textId="77777777" w:rsidR="00F777A0" w:rsidRPr="00DF6DCD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lastRenderedPageBreak/>
        <w:t xml:space="preserve">Créer une nouvelle variable d’emploi que vous notez </w:t>
      </w:r>
      <w:r w:rsidRPr="00DF6DCD">
        <w:rPr>
          <w:b/>
          <w:bCs/>
          <w:lang w:val="fr-FR"/>
        </w:rPr>
        <w:t>emploi2</w:t>
      </w:r>
      <w:r w:rsidRPr="00DF6DCD">
        <w:rPr>
          <w:lang w:val="fr-FR"/>
        </w:rPr>
        <w:t xml:space="preserve"> qui prend les valeurs </w:t>
      </w:r>
      <w:proofErr w:type="gramStart"/>
      <w:r w:rsidRPr="00DF6DCD">
        <w:rPr>
          <w:lang w:val="fr-FR"/>
        </w:rPr>
        <w:t>suivantes:</w:t>
      </w:r>
      <w:proofErr w:type="gramEnd"/>
    </w:p>
    <w:p w14:paraId="4621F25A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Si emploi prend les valeurs “non”” ou “temps partiel”“, emploi2 prend la </w:t>
      </w:r>
      <w:proofErr w:type="spellStart"/>
      <w:r w:rsidRPr="00DF6DCD">
        <w:rPr>
          <w:lang w:val="fr-FR"/>
        </w:rPr>
        <w:t>valeur”ne</w:t>
      </w:r>
      <w:proofErr w:type="spellEnd"/>
      <w:r w:rsidRPr="00DF6DCD">
        <w:rPr>
          <w:lang w:val="fr-FR"/>
        </w:rPr>
        <w:t xml:space="preserve"> travaille pas”</w:t>
      </w:r>
    </w:p>
    <w:p w14:paraId="1F5B3F43" w14:textId="77777777" w:rsidR="00F777A0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>Si emploi prend la valeur “Temps plein”, emploi2 prend la valeur “Travaille”</w:t>
      </w:r>
    </w:p>
    <w:p w14:paraId="399836BC" w14:textId="77777777" w:rsidR="00652FF7" w:rsidRDefault="00652FF7" w:rsidP="00652FF7">
      <w:pPr>
        <w:pStyle w:val="Compact"/>
        <w:rPr>
          <w:lang w:val="fr-FR"/>
        </w:rPr>
      </w:pPr>
    </w:p>
    <w:p w14:paraId="735FF752" w14:textId="44EF9832" w:rsidR="00652FF7" w:rsidRDefault="00F63125" w:rsidP="00652FF7">
      <w:pPr>
        <w:pStyle w:val="Compact"/>
        <w:rPr>
          <w:lang w:val="fr-FR"/>
        </w:rPr>
      </w:pPr>
      <w:r w:rsidRPr="00F63125">
        <w:rPr>
          <w:noProof/>
          <w:lang w:val="fr-FR"/>
        </w:rPr>
        <w:drawing>
          <wp:inline distT="0" distB="0" distL="0" distR="0" wp14:anchorId="36AE7E05" wp14:editId="629E5DF4">
            <wp:extent cx="5943600" cy="5836285"/>
            <wp:effectExtent l="0" t="0" r="0" b="5715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3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EAC34" w14:textId="77777777" w:rsidR="00BB54B2" w:rsidRDefault="00BB54B2" w:rsidP="00652FF7">
      <w:pPr>
        <w:pStyle w:val="Compact"/>
        <w:rPr>
          <w:lang w:val="fr-FR"/>
        </w:rPr>
      </w:pPr>
    </w:p>
    <w:p w14:paraId="5C06CBFF" w14:textId="77777777" w:rsidR="00BB54B2" w:rsidRPr="00DF6DCD" w:rsidRDefault="00BB54B2" w:rsidP="00652FF7">
      <w:pPr>
        <w:pStyle w:val="Compact"/>
        <w:rPr>
          <w:lang w:val="fr-FR"/>
        </w:rPr>
      </w:pPr>
    </w:p>
    <w:p w14:paraId="0A96BBA5" w14:textId="77777777" w:rsidR="00F777A0" w:rsidRPr="00DF6DCD" w:rsidRDefault="00F777A0" w:rsidP="00F777A0">
      <w:pPr>
        <w:pStyle w:val="Compact"/>
        <w:numPr>
          <w:ilvl w:val="0"/>
          <w:numId w:val="14"/>
        </w:numPr>
        <w:rPr>
          <w:lang w:val="fr-FR"/>
        </w:rPr>
      </w:pPr>
      <w:r w:rsidRPr="00DF6DCD">
        <w:rPr>
          <w:lang w:val="fr-FR"/>
        </w:rPr>
        <w:t xml:space="preserve">Créer aussi la nouvelle variable </w:t>
      </w:r>
      <w:proofErr w:type="spellStart"/>
      <w:r w:rsidRPr="00DF6DCD">
        <w:rPr>
          <w:b/>
          <w:bCs/>
          <w:lang w:val="fr-FR"/>
        </w:rPr>
        <w:t>groupe_age</w:t>
      </w:r>
      <w:proofErr w:type="spellEnd"/>
      <w:r w:rsidRPr="00DF6DCD">
        <w:rPr>
          <w:lang w:val="fr-FR"/>
        </w:rPr>
        <w:t xml:space="preserve"> qui prends deux </w:t>
      </w:r>
      <w:proofErr w:type="gramStart"/>
      <w:r w:rsidRPr="00DF6DCD">
        <w:rPr>
          <w:lang w:val="fr-FR"/>
        </w:rPr>
        <w:t>valeurs:</w:t>
      </w:r>
      <w:proofErr w:type="gramEnd"/>
    </w:p>
    <w:p w14:paraId="53A9554C" w14:textId="77777777" w:rsidR="00F777A0" w:rsidRDefault="00F777A0" w:rsidP="00F777A0">
      <w:pPr>
        <w:pStyle w:val="Compact"/>
        <w:numPr>
          <w:ilvl w:val="0"/>
          <w:numId w:val="4"/>
        </w:numPr>
      </w:pPr>
      <w:proofErr w:type="spellStart"/>
      <w:r>
        <w:t>Moins</w:t>
      </w:r>
      <w:proofErr w:type="spellEnd"/>
      <w:r>
        <w:t xml:space="preserve"> de 30 </w:t>
      </w:r>
      <w:proofErr w:type="spellStart"/>
      <w:r>
        <w:t>ans</w:t>
      </w:r>
      <w:proofErr w:type="spellEnd"/>
    </w:p>
    <w:p w14:paraId="223A32D5" w14:textId="77777777" w:rsidR="00F777A0" w:rsidRDefault="00F777A0" w:rsidP="00F777A0">
      <w:pPr>
        <w:pStyle w:val="Compact"/>
        <w:numPr>
          <w:ilvl w:val="0"/>
          <w:numId w:val="4"/>
        </w:numPr>
      </w:pPr>
      <w:r>
        <w:t xml:space="preserve">30 </w:t>
      </w:r>
      <w:proofErr w:type="spellStart"/>
      <w:r>
        <w:t>ans</w:t>
      </w:r>
      <w:proofErr w:type="spellEnd"/>
      <w:r>
        <w:t xml:space="preserve"> et plus</w:t>
      </w:r>
    </w:p>
    <w:p w14:paraId="10F3A326" w14:textId="77777777" w:rsidR="00F63125" w:rsidRDefault="00F63125" w:rsidP="00F63125">
      <w:pPr>
        <w:pStyle w:val="Compact"/>
      </w:pPr>
    </w:p>
    <w:p w14:paraId="43667FE7" w14:textId="485840EE" w:rsidR="00F63125" w:rsidRDefault="00360B22" w:rsidP="00F63125">
      <w:pPr>
        <w:pStyle w:val="Compact"/>
      </w:pPr>
      <w:r w:rsidRPr="00360B22">
        <w:rPr>
          <w:noProof/>
        </w:rPr>
        <w:lastRenderedPageBreak/>
        <w:drawing>
          <wp:inline distT="0" distB="0" distL="0" distR="0" wp14:anchorId="7CBFC26C" wp14:editId="518FEE3A">
            <wp:extent cx="5943600" cy="5861050"/>
            <wp:effectExtent l="0" t="0" r="0" b="635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0DBE2" w14:textId="77777777" w:rsidR="00F63125" w:rsidRDefault="00F63125" w:rsidP="00F63125">
      <w:pPr>
        <w:pStyle w:val="Compact"/>
      </w:pPr>
    </w:p>
    <w:p w14:paraId="5D3B0E12" w14:textId="77777777" w:rsidR="00F63125" w:rsidRDefault="00F63125" w:rsidP="00F63125">
      <w:pPr>
        <w:pStyle w:val="Compact"/>
      </w:pPr>
    </w:p>
    <w:p w14:paraId="16574764" w14:textId="77777777" w:rsidR="0024424F" w:rsidRDefault="0024424F" w:rsidP="00F63125">
      <w:pPr>
        <w:pStyle w:val="Compact"/>
      </w:pPr>
    </w:p>
    <w:p w14:paraId="01EF907B" w14:textId="1C68CBBB" w:rsidR="0024424F" w:rsidRDefault="0024424F" w:rsidP="00F63125">
      <w:pPr>
        <w:pStyle w:val="Compact"/>
        <w:rPr>
          <w:lang w:val="fr-FR"/>
        </w:rPr>
      </w:pPr>
      <w:r w:rsidRPr="0024424F">
        <w:rPr>
          <w:lang w:val="fr-FR"/>
        </w:rPr>
        <w:t>On peut voir que la nou</w:t>
      </w:r>
      <w:r>
        <w:rPr>
          <w:lang w:val="fr-FR"/>
        </w:rPr>
        <w:t>velle variable qui est crée n’est pas factorielle. Il faut donc la convertir.</w:t>
      </w:r>
    </w:p>
    <w:p w14:paraId="2595650B" w14:textId="3B943747" w:rsidR="0024424F" w:rsidRDefault="0024424F" w:rsidP="00F63125">
      <w:pPr>
        <w:pStyle w:val="Compact"/>
        <w:rPr>
          <w:lang w:val="fr-FR"/>
        </w:rPr>
      </w:pPr>
      <w:r w:rsidRPr="0024424F">
        <w:rPr>
          <w:noProof/>
          <w:lang w:val="fr-FR"/>
        </w:rPr>
        <w:drawing>
          <wp:inline distT="0" distB="0" distL="0" distR="0" wp14:anchorId="40196E24" wp14:editId="29F3314C">
            <wp:extent cx="5943600" cy="4857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2F98" w14:textId="77777777" w:rsidR="008A5E4F" w:rsidRDefault="008A5E4F" w:rsidP="00F63125">
      <w:pPr>
        <w:pStyle w:val="Compact"/>
        <w:rPr>
          <w:lang w:val="fr-FR"/>
        </w:rPr>
      </w:pPr>
    </w:p>
    <w:p w14:paraId="628EF9C6" w14:textId="7EA0A244" w:rsidR="008A5E4F" w:rsidRDefault="004D5BF4" w:rsidP="00F63125">
      <w:pPr>
        <w:pStyle w:val="Compact"/>
        <w:rPr>
          <w:lang w:val="fr-FR"/>
        </w:rPr>
      </w:pPr>
      <w:r>
        <w:rPr>
          <w:lang w:val="fr-FR"/>
        </w:rPr>
        <w:t xml:space="preserve">VARIABLES </w:t>
      </w:r>
      <w:r w:rsidRPr="004D5BF4">
        <w:rPr>
          <w:lang w:val="fr-FR"/>
        </w:rPr>
        <w:sym w:font="Wingdings" w:char="F0E0"/>
      </w:r>
      <w:r>
        <w:rPr>
          <w:lang w:val="fr-FR"/>
        </w:rPr>
        <w:t xml:space="preserve"> </w:t>
      </w:r>
      <w:proofErr w:type="spellStart"/>
      <w:r>
        <w:rPr>
          <w:lang w:val="fr-FR"/>
        </w:rPr>
        <w:t>Convert</w:t>
      </w:r>
      <w:proofErr w:type="spellEnd"/>
      <w:r>
        <w:rPr>
          <w:lang w:val="fr-FR"/>
        </w:rPr>
        <w:t xml:space="preserve"> </w:t>
      </w:r>
      <w:r w:rsidRPr="004D5BF4">
        <w:rPr>
          <w:lang w:val="fr-FR"/>
        </w:rPr>
        <w:sym w:font="Wingdings" w:char="F0E0"/>
      </w:r>
      <w:r w:rsidR="00954EF6">
        <w:rPr>
          <w:lang w:val="fr-FR"/>
        </w:rPr>
        <w:t xml:space="preserve"> To factor</w:t>
      </w:r>
    </w:p>
    <w:p w14:paraId="4427C708" w14:textId="77777777" w:rsidR="00954EF6" w:rsidRDefault="00954EF6" w:rsidP="00F63125">
      <w:pPr>
        <w:pStyle w:val="Compact"/>
        <w:rPr>
          <w:lang w:val="fr-FR"/>
        </w:rPr>
      </w:pPr>
    </w:p>
    <w:p w14:paraId="5D15A45F" w14:textId="0C925B83" w:rsidR="00954EF6" w:rsidRDefault="00D13453" w:rsidP="00F63125">
      <w:pPr>
        <w:pStyle w:val="Compact"/>
        <w:rPr>
          <w:lang w:val="fr-FR"/>
        </w:rPr>
      </w:pPr>
      <w:r w:rsidRPr="00D13453">
        <w:rPr>
          <w:noProof/>
          <w:lang w:val="fr-FR"/>
        </w:rPr>
        <w:lastRenderedPageBreak/>
        <w:drawing>
          <wp:inline distT="0" distB="0" distL="0" distR="0" wp14:anchorId="65CD7692" wp14:editId="6815A3B7">
            <wp:extent cx="5943600" cy="3615690"/>
            <wp:effectExtent l="0" t="0" r="0" b="3810"/>
            <wp:docPr id="19" name="Picture 19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FC32F" w14:textId="339326EA" w:rsidR="00D13453" w:rsidRDefault="00D13453" w:rsidP="00F63125">
      <w:pPr>
        <w:pStyle w:val="Compact"/>
        <w:rPr>
          <w:lang w:val="fr-FR"/>
        </w:rPr>
      </w:pPr>
    </w:p>
    <w:p w14:paraId="77805953" w14:textId="77777777" w:rsidR="00D13453" w:rsidRPr="0024424F" w:rsidRDefault="00D13453" w:rsidP="00F63125">
      <w:pPr>
        <w:pStyle w:val="Compact"/>
        <w:rPr>
          <w:lang w:val="fr-FR"/>
        </w:rPr>
      </w:pPr>
    </w:p>
    <w:p w14:paraId="2DBCD046" w14:textId="77777777" w:rsidR="00F777A0" w:rsidRDefault="00F777A0" w:rsidP="00F777A0">
      <w:pPr>
        <w:pStyle w:val="Compact"/>
        <w:numPr>
          <w:ilvl w:val="0"/>
          <w:numId w:val="16"/>
        </w:numPr>
        <w:rPr>
          <w:lang w:val="fr-FR"/>
        </w:rPr>
      </w:pPr>
      <w:r w:rsidRPr="00DF6DCD">
        <w:rPr>
          <w:lang w:val="fr-FR"/>
        </w:rPr>
        <w:t>Étudiez à nouveau la relation entre le sexe et l’emploi, cette fois-ci séparément pour les moins de 30 ans et les 30 ans et plus</w:t>
      </w:r>
    </w:p>
    <w:p w14:paraId="2277B950" w14:textId="77777777" w:rsidR="00D13453" w:rsidRDefault="00D13453" w:rsidP="00D13453">
      <w:pPr>
        <w:pStyle w:val="Compact"/>
        <w:rPr>
          <w:lang w:val="fr-FR"/>
        </w:rPr>
      </w:pPr>
    </w:p>
    <w:p w14:paraId="6FB80762" w14:textId="77777777" w:rsidR="00A77A49" w:rsidRDefault="00A77A49" w:rsidP="00D13453">
      <w:pPr>
        <w:pStyle w:val="Compact"/>
        <w:rPr>
          <w:lang w:val="fr-FR"/>
        </w:rPr>
      </w:pPr>
    </w:p>
    <w:p w14:paraId="5D612811" w14:textId="6D54ACC5" w:rsidR="00A77A49" w:rsidRDefault="00A77A49" w:rsidP="00D13453">
      <w:pPr>
        <w:pStyle w:val="Compact"/>
        <w:rPr>
          <w:lang w:val="fr-FR"/>
        </w:rPr>
      </w:pPr>
      <w:r>
        <w:rPr>
          <w:lang w:val="fr-FR"/>
        </w:rPr>
        <w:t>On peut chercher aussi à visualiser ce résultat</w:t>
      </w:r>
    </w:p>
    <w:p w14:paraId="1A292C1A" w14:textId="091F7945" w:rsidR="006C16BA" w:rsidRDefault="00A77A49" w:rsidP="00D13453">
      <w:pPr>
        <w:pStyle w:val="Compact"/>
        <w:rPr>
          <w:lang w:val="fr-FR"/>
        </w:rPr>
      </w:pPr>
      <w:r w:rsidRPr="00A77A49">
        <w:rPr>
          <w:noProof/>
          <w:lang w:val="fr-FR"/>
        </w:rPr>
        <w:lastRenderedPageBreak/>
        <w:drawing>
          <wp:inline distT="0" distB="0" distL="0" distR="0" wp14:anchorId="177C0C6F" wp14:editId="63518FA5">
            <wp:extent cx="5943600" cy="6603365"/>
            <wp:effectExtent l="0" t="0" r="0" b="63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2B8FC" w14:textId="77777777" w:rsidR="00D13453" w:rsidRDefault="00D13453" w:rsidP="00D13453">
      <w:pPr>
        <w:pStyle w:val="Compact"/>
        <w:rPr>
          <w:lang w:val="fr-FR"/>
        </w:rPr>
      </w:pPr>
    </w:p>
    <w:p w14:paraId="437839C8" w14:textId="77777777" w:rsidR="00077EA7" w:rsidRDefault="00077EA7" w:rsidP="00D13453">
      <w:pPr>
        <w:pStyle w:val="Compact"/>
        <w:rPr>
          <w:lang w:val="fr-FR"/>
        </w:rPr>
      </w:pPr>
    </w:p>
    <w:p w14:paraId="3525849B" w14:textId="77777777" w:rsidR="00244166" w:rsidRDefault="00244166" w:rsidP="00D13453">
      <w:pPr>
        <w:pStyle w:val="Compact"/>
        <w:rPr>
          <w:lang w:val="fr-FR"/>
        </w:rPr>
      </w:pPr>
      <w:r>
        <w:rPr>
          <w:lang w:val="fr-FR"/>
        </w:rPr>
        <w:t xml:space="preserve">L’option </w:t>
      </w:r>
      <w:proofErr w:type="spellStart"/>
      <w:r>
        <w:rPr>
          <w:lang w:val="fr-FR"/>
        </w:rPr>
        <w:t>facet</w:t>
      </w:r>
      <w:proofErr w:type="spellEnd"/>
      <w:r>
        <w:rPr>
          <w:lang w:val="fr-FR"/>
        </w:rPr>
        <w:t xml:space="preserve"> wrap permet de faire ce graphique selon le groupe d’âges. Donc, on est en train de croisé trois variables</w:t>
      </w:r>
    </w:p>
    <w:p w14:paraId="19F7666B" w14:textId="2F3F9435" w:rsidR="00077EA7" w:rsidRDefault="00244166" w:rsidP="00D13453">
      <w:pPr>
        <w:pStyle w:val="Compact"/>
        <w:rPr>
          <w:lang w:val="fr-FR"/>
        </w:rPr>
      </w:pPr>
      <w:r>
        <w:rPr>
          <w:lang w:val="fr-FR"/>
        </w:rPr>
        <w:lastRenderedPageBreak/>
        <w:t xml:space="preserve"> </w:t>
      </w:r>
      <w:r w:rsidRPr="00244166">
        <w:rPr>
          <w:noProof/>
          <w:lang w:val="fr-FR"/>
        </w:rPr>
        <w:drawing>
          <wp:inline distT="0" distB="0" distL="0" distR="0" wp14:anchorId="1FFCDE00" wp14:editId="09F54AFD">
            <wp:extent cx="5943600" cy="161861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CB607" w14:textId="77777777" w:rsidR="00244166" w:rsidRDefault="00244166" w:rsidP="00D13453">
      <w:pPr>
        <w:pStyle w:val="Compact"/>
        <w:rPr>
          <w:lang w:val="fr-FR"/>
        </w:rPr>
      </w:pPr>
    </w:p>
    <w:p w14:paraId="2F9DE181" w14:textId="77777777" w:rsidR="00244166" w:rsidRDefault="00244166" w:rsidP="00D13453">
      <w:pPr>
        <w:pStyle w:val="Compact"/>
        <w:rPr>
          <w:lang w:val="fr-FR"/>
        </w:rPr>
      </w:pPr>
    </w:p>
    <w:p w14:paraId="0C2CBC2C" w14:textId="3F4E5D37" w:rsidR="00244166" w:rsidRDefault="006A7502" w:rsidP="00D13453">
      <w:pPr>
        <w:pStyle w:val="Compact"/>
        <w:rPr>
          <w:lang w:val="fr-FR"/>
        </w:rPr>
      </w:pPr>
      <w:r>
        <w:rPr>
          <w:lang w:val="fr-FR"/>
        </w:rPr>
        <w:t>Voici le résultat :</w:t>
      </w:r>
    </w:p>
    <w:p w14:paraId="03C07D5D" w14:textId="77777777" w:rsidR="006A7502" w:rsidRDefault="006A7502" w:rsidP="00D13453">
      <w:pPr>
        <w:pStyle w:val="Compact"/>
        <w:rPr>
          <w:lang w:val="fr-FR"/>
        </w:rPr>
      </w:pPr>
    </w:p>
    <w:p w14:paraId="39F6B14A" w14:textId="5249AE60" w:rsidR="006A7502" w:rsidRDefault="006A7502" w:rsidP="00D13453">
      <w:pPr>
        <w:pStyle w:val="Compact"/>
        <w:rPr>
          <w:lang w:val="fr-FR"/>
        </w:rPr>
      </w:pPr>
      <w:r w:rsidRPr="006A7502">
        <w:rPr>
          <w:noProof/>
          <w:lang w:val="fr-FR"/>
        </w:rPr>
        <w:drawing>
          <wp:inline distT="0" distB="0" distL="0" distR="0" wp14:anchorId="6FB36C58" wp14:editId="1A3B7EA1">
            <wp:extent cx="5943600" cy="3805555"/>
            <wp:effectExtent l="0" t="0" r="0" b="4445"/>
            <wp:docPr id="22" name="Picture 2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bar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E26C7" w14:textId="77777777" w:rsidR="00F64BD6" w:rsidRDefault="00F64BD6" w:rsidP="00D13453">
      <w:pPr>
        <w:pStyle w:val="Compact"/>
        <w:rPr>
          <w:lang w:val="fr-FR"/>
        </w:rPr>
      </w:pPr>
    </w:p>
    <w:p w14:paraId="6F0E0EB4" w14:textId="77777777" w:rsidR="00F64BD6" w:rsidRDefault="00F64BD6" w:rsidP="00D13453">
      <w:pPr>
        <w:pStyle w:val="Compact"/>
        <w:rPr>
          <w:lang w:val="fr-FR"/>
        </w:rPr>
      </w:pPr>
    </w:p>
    <w:p w14:paraId="6C06ABA6" w14:textId="2EA99514" w:rsidR="00F64BD6" w:rsidRDefault="002E66B9" w:rsidP="00D13453">
      <w:pPr>
        <w:pStyle w:val="Compact"/>
        <w:rPr>
          <w:lang w:val="fr-FR"/>
        </w:rPr>
      </w:pPr>
      <w:r>
        <w:rPr>
          <w:lang w:val="fr-FR"/>
        </w:rPr>
        <w:t xml:space="preserve">Si on veut le faire avec un tableau, on doit indiquer la variable groupe d’âge dans le </w:t>
      </w:r>
      <w:r w:rsidR="00A634BA">
        <w:rPr>
          <w:lang w:val="fr-FR"/>
        </w:rPr>
        <w:t>« Layer Variable (s) »</w:t>
      </w:r>
    </w:p>
    <w:p w14:paraId="4807F3D2" w14:textId="77777777" w:rsidR="00A634BA" w:rsidRDefault="00A634BA" w:rsidP="00D13453">
      <w:pPr>
        <w:pStyle w:val="Compact"/>
        <w:rPr>
          <w:lang w:val="fr-FR"/>
        </w:rPr>
      </w:pPr>
    </w:p>
    <w:p w14:paraId="48FC2D26" w14:textId="7B23F771" w:rsidR="00A634BA" w:rsidRDefault="00A634BA" w:rsidP="00D13453">
      <w:pPr>
        <w:pStyle w:val="Compact"/>
        <w:rPr>
          <w:lang w:val="fr-FR"/>
        </w:rPr>
      </w:pPr>
      <w:r w:rsidRPr="00A634BA">
        <w:rPr>
          <w:noProof/>
          <w:lang w:val="fr-FR"/>
        </w:rPr>
        <w:lastRenderedPageBreak/>
        <w:drawing>
          <wp:inline distT="0" distB="0" distL="0" distR="0" wp14:anchorId="2DD89400" wp14:editId="11563895">
            <wp:extent cx="5943600" cy="7042150"/>
            <wp:effectExtent l="0" t="0" r="0" b="6350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4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664A" w14:textId="77777777" w:rsidR="002E66B9" w:rsidRDefault="002E66B9" w:rsidP="00D13453">
      <w:pPr>
        <w:pStyle w:val="Compact"/>
        <w:rPr>
          <w:lang w:val="fr-FR"/>
        </w:rPr>
      </w:pPr>
    </w:p>
    <w:p w14:paraId="6049989A" w14:textId="2A3B1CC2" w:rsidR="00077EA7" w:rsidRDefault="00B974E5" w:rsidP="00D13453">
      <w:pPr>
        <w:pStyle w:val="Compact"/>
        <w:rPr>
          <w:lang w:val="fr-FR"/>
        </w:rPr>
      </w:pPr>
      <w:r>
        <w:rPr>
          <w:lang w:val="fr-FR"/>
        </w:rPr>
        <w:t>Voici le résultat :</w:t>
      </w:r>
    </w:p>
    <w:p w14:paraId="5E7FBA7D" w14:textId="77777777" w:rsidR="00B974E5" w:rsidRDefault="00B974E5" w:rsidP="00D13453">
      <w:pPr>
        <w:pStyle w:val="Compact"/>
        <w:rPr>
          <w:lang w:val="fr-FR"/>
        </w:rPr>
      </w:pPr>
    </w:p>
    <w:p w14:paraId="6E450602" w14:textId="7DE7BA6F" w:rsidR="00B974E5" w:rsidRDefault="00B974E5" w:rsidP="00D13453">
      <w:pPr>
        <w:pStyle w:val="Compact"/>
        <w:rPr>
          <w:lang w:val="fr-FR"/>
        </w:rPr>
      </w:pPr>
      <w:r w:rsidRPr="00B974E5">
        <w:rPr>
          <w:noProof/>
          <w:lang w:val="fr-FR"/>
        </w:rPr>
        <w:lastRenderedPageBreak/>
        <w:drawing>
          <wp:inline distT="0" distB="0" distL="0" distR="0" wp14:anchorId="3DE82E15" wp14:editId="5DAD7861">
            <wp:extent cx="5943600" cy="6008370"/>
            <wp:effectExtent l="0" t="0" r="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E8F0E" w14:textId="77777777" w:rsidR="00B974E5" w:rsidRDefault="00B974E5" w:rsidP="00D13453">
      <w:pPr>
        <w:pStyle w:val="Compact"/>
        <w:rPr>
          <w:lang w:val="fr-FR"/>
        </w:rPr>
      </w:pPr>
    </w:p>
    <w:p w14:paraId="012F2FA4" w14:textId="77777777" w:rsidR="00B974E5" w:rsidRDefault="00B974E5" w:rsidP="00D13453">
      <w:pPr>
        <w:pStyle w:val="Compact"/>
        <w:rPr>
          <w:lang w:val="fr-FR"/>
        </w:rPr>
      </w:pPr>
    </w:p>
    <w:p w14:paraId="5480E128" w14:textId="25E9C5C0" w:rsidR="00B974E5" w:rsidRDefault="00B974E5" w:rsidP="00D13453">
      <w:pPr>
        <w:pStyle w:val="Compact"/>
        <w:rPr>
          <w:lang w:val="fr-FR"/>
        </w:rPr>
      </w:pPr>
      <w:r>
        <w:rPr>
          <w:lang w:val="fr-FR"/>
        </w:rPr>
        <w:t>Comme j’ai demandé aussi le chi-carré, il me le donne pour chaque sous-groupe d’âge</w:t>
      </w:r>
    </w:p>
    <w:p w14:paraId="77894E15" w14:textId="77777777" w:rsidR="00B974E5" w:rsidRDefault="00B974E5" w:rsidP="00D13453">
      <w:pPr>
        <w:pStyle w:val="Compact"/>
        <w:rPr>
          <w:lang w:val="fr-FR"/>
        </w:rPr>
      </w:pPr>
    </w:p>
    <w:p w14:paraId="3F0C61A6" w14:textId="392CA6D1" w:rsidR="00B974E5" w:rsidRDefault="00870656" w:rsidP="00D13453">
      <w:pPr>
        <w:pStyle w:val="Compact"/>
        <w:rPr>
          <w:lang w:val="fr-FR"/>
        </w:rPr>
      </w:pPr>
      <w:r w:rsidRPr="00870656">
        <w:rPr>
          <w:noProof/>
          <w:lang w:val="fr-FR"/>
        </w:rPr>
        <w:drawing>
          <wp:inline distT="0" distB="0" distL="0" distR="0" wp14:anchorId="010881B6" wp14:editId="1C0E8D0B">
            <wp:extent cx="5943600" cy="1334770"/>
            <wp:effectExtent l="0" t="0" r="0" b="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7C1D" w14:textId="77777777" w:rsidR="00D327D5" w:rsidRDefault="00D327D5" w:rsidP="00D13453">
      <w:pPr>
        <w:pStyle w:val="Compact"/>
        <w:rPr>
          <w:lang w:val="fr-FR"/>
        </w:rPr>
      </w:pPr>
    </w:p>
    <w:p w14:paraId="04CBBFB9" w14:textId="77777777" w:rsidR="00D327D5" w:rsidRDefault="00D327D5" w:rsidP="00D13453">
      <w:pPr>
        <w:pStyle w:val="Compact"/>
        <w:rPr>
          <w:lang w:val="fr-FR"/>
        </w:rPr>
      </w:pPr>
    </w:p>
    <w:p w14:paraId="2B7DEB5E" w14:textId="77777777" w:rsidR="00D327D5" w:rsidRDefault="00D327D5" w:rsidP="00D13453">
      <w:pPr>
        <w:pStyle w:val="Compact"/>
        <w:rPr>
          <w:lang w:val="fr-FR"/>
        </w:rPr>
      </w:pPr>
    </w:p>
    <w:p w14:paraId="37704919" w14:textId="519E87B5" w:rsidR="001D44AE" w:rsidRDefault="00D13453" w:rsidP="001D44AE">
      <w:pPr>
        <w:pStyle w:val="Compact"/>
        <w:numPr>
          <w:ilvl w:val="0"/>
          <w:numId w:val="16"/>
        </w:numPr>
        <w:rPr>
          <w:lang w:val="fr-FR"/>
        </w:rPr>
      </w:pPr>
      <w:proofErr w:type="gramStart"/>
      <w:r>
        <w:rPr>
          <w:lang w:val="fr-FR"/>
        </w:rPr>
        <w:t>étudier</w:t>
      </w:r>
      <w:proofErr w:type="gramEnd"/>
      <w:r>
        <w:rPr>
          <w:lang w:val="fr-FR"/>
        </w:rPr>
        <w:t xml:space="preserve"> la relation ent</w:t>
      </w:r>
      <w:r w:rsidR="001D44AE">
        <w:rPr>
          <w:lang w:val="fr-FR"/>
        </w:rPr>
        <w:t>re le groupe d’âge et l’emploi</w:t>
      </w:r>
    </w:p>
    <w:p w14:paraId="0F86D68A" w14:textId="77777777" w:rsidR="000D07F2" w:rsidRDefault="000D07F2" w:rsidP="000D07F2">
      <w:pPr>
        <w:pStyle w:val="Compact"/>
        <w:rPr>
          <w:lang w:val="fr-FR"/>
        </w:rPr>
      </w:pPr>
    </w:p>
    <w:p w14:paraId="0B41116C" w14:textId="77777777" w:rsidR="000D07F2" w:rsidRDefault="000D07F2" w:rsidP="000D07F2">
      <w:pPr>
        <w:pStyle w:val="Compact"/>
        <w:rPr>
          <w:lang w:val="fr-FR"/>
        </w:rPr>
      </w:pPr>
    </w:p>
    <w:p w14:paraId="1C83B628" w14:textId="77777777" w:rsidR="000D07F2" w:rsidRDefault="000D07F2" w:rsidP="000D07F2">
      <w:pPr>
        <w:pStyle w:val="Compact"/>
        <w:rPr>
          <w:lang w:val="fr-FR"/>
        </w:rPr>
      </w:pPr>
    </w:p>
    <w:p w14:paraId="01D235A7" w14:textId="71AE63CC" w:rsidR="000D07F2" w:rsidRDefault="00476E30" w:rsidP="000D07F2">
      <w:pPr>
        <w:pStyle w:val="Compact"/>
        <w:rPr>
          <w:lang w:val="fr-FR"/>
        </w:rPr>
      </w:pPr>
      <w:r w:rsidRPr="00476E30">
        <w:rPr>
          <w:noProof/>
          <w:lang w:val="fr-FR"/>
        </w:rPr>
        <w:drawing>
          <wp:inline distT="0" distB="0" distL="0" distR="0" wp14:anchorId="4A3770E3" wp14:editId="7464A6EB">
            <wp:extent cx="5943600" cy="4795520"/>
            <wp:effectExtent l="0" t="0" r="0" b="508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A01B0" w14:textId="77777777" w:rsidR="00476E30" w:rsidRDefault="00476E30" w:rsidP="000D07F2">
      <w:pPr>
        <w:pStyle w:val="Compact"/>
        <w:rPr>
          <w:lang w:val="fr-FR"/>
        </w:rPr>
      </w:pPr>
    </w:p>
    <w:p w14:paraId="55769449" w14:textId="77777777" w:rsidR="00476E30" w:rsidRDefault="00476E30" w:rsidP="000D07F2">
      <w:pPr>
        <w:pStyle w:val="Compact"/>
        <w:rPr>
          <w:lang w:val="fr-FR"/>
        </w:rPr>
      </w:pPr>
    </w:p>
    <w:p w14:paraId="0CAC32D9" w14:textId="66A0DA77" w:rsidR="00476E30" w:rsidRDefault="00476E30" w:rsidP="00476E30">
      <w:pPr>
        <w:pStyle w:val="Compact"/>
        <w:numPr>
          <w:ilvl w:val="0"/>
          <w:numId w:val="16"/>
        </w:numPr>
        <w:rPr>
          <w:lang w:val="fr-FR"/>
        </w:rPr>
      </w:pPr>
      <w:r>
        <w:rPr>
          <w:lang w:val="fr-FR"/>
        </w:rPr>
        <w:t>Mesure d’intensité</w:t>
      </w:r>
    </w:p>
    <w:p w14:paraId="0380FEC8" w14:textId="77777777" w:rsidR="00476E30" w:rsidRDefault="00476E30" w:rsidP="00476E30">
      <w:pPr>
        <w:pStyle w:val="Compact"/>
        <w:rPr>
          <w:lang w:val="fr-FR"/>
        </w:rPr>
      </w:pPr>
    </w:p>
    <w:p w14:paraId="45C4A0CE" w14:textId="77777777" w:rsidR="00476E30" w:rsidRDefault="00476E30" w:rsidP="00476E30">
      <w:pPr>
        <w:pStyle w:val="Compact"/>
        <w:rPr>
          <w:lang w:val="fr-FR"/>
        </w:rPr>
      </w:pPr>
    </w:p>
    <w:p w14:paraId="2EA38AC2" w14:textId="49563820" w:rsidR="00476E30" w:rsidRDefault="00DA18D9" w:rsidP="00476E30">
      <w:pPr>
        <w:pStyle w:val="Compact"/>
        <w:rPr>
          <w:lang w:val="fr-FR"/>
        </w:rPr>
      </w:pPr>
      <w:r>
        <w:rPr>
          <w:lang w:val="fr-FR"/>
        </w:rPr>
        <w:t>- Tout ce qui est associé au chi-carré</w:t>
      </w:r>
    </w:p>
    <w:p w14:paraId="146B6042" w14:textId="0D8E6E0E" w:rsidR="00DA18D9" w:rsidRDefault="00DA18D9" w:rsidP="00476E30">
      <w:pPr>
        <w:pStyle w:val="Compact"/>
        <w:rPr>
          <w:lang w:val="fr-FR"/>
        </w:rPr>
      </w:pPr>
      <w:r>
        <w:rPr>
          <w:lang w:val="fr-FR"/>
        </w:rPr>
        <w:t>- Lambda</w:t>
      </w:r>
    </w:p>
    <w:p w14:paraId="024783CC" w14:textId="62C6ECFA" w:rsidR="00DA18D9" w:rsidRDefault="00DA18D9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  <w:r>
        <w:rPr>
          <w:lang w:val="fr-FR"/>
        </w:rPr>
        <w:t xml:space="preserve">- </w:t>
      </w:r>
      <w:r w:rsidR="00F31A94"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 xml:space="preserve">Gamma de Goodman et </w:t>
      </w:r>
      <w:proofErr w:type="spellStart"/>
      <w:r w:rsidR="00F31A94"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>Kruskal</w:t>
      </w:r>
      <w:proofErr w:type="spellEnd"/>
    </w:p>
    <w:p w14:paraId="1EC6B536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695A34E4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62D82F41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076CE2E9" w14:textId="4FF2D12B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  <w:r>
        <w:rPr>
          <w:rFonts w:ascii="Times New Roman" w:hAnsi="Times New Roman" w:cs="Times New Roman"/>
          <w:color w:val="CD0000"/>
          <w:sz w:val="29"/>
          <w:szCs w:val="29"/>
          <w:lang w:val="fr-FR"/>
        </w:rPr>
        <w:t xml:space="preserve">Calculons le </w:t>
      </w:r>
      <w:r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 xml:space="preserve">Gamma de Goodman et </w:t>
      </w:r>
      <w:proofErr w:type="spellStart"/>
      <w:r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>Kruskal</w:t>
      </w:r>
      <w:proofErr w:type="spellEnd"/>
    </w:p>
    <w:p w14:paraId="51EED30A" w14:textId="77777777" w:rsidR="0048771B" w:rsidRDefault="0048771B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087FCD99" w14:textId="1B5F30E0" w:rsidR="0048771B" w:rsidRPr="0048771B" w:rsidRDefault="0048771B" w:rsidP="0048771B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48771B">
        <w:rPr>
          <w:rFonts w:ascii="Times New Roman" w:hAnsi="Times New Roman" w:cs="Times New Roman"/>
          <w:sz w:val="22"/>
          <w:szCs w:val="22"/>
          <w:lang w:val="fr-FR"/>
        </w:rPr>
        <w:t>Repose sur la prédiction des scores de la variable dépendante à partir de la connaissance de la variable indépendante</w:t>
      </w:r>
    </w:p>
    <w:p w14:paraId="5674E655" w14:textId="7D8F1111" w:rsidR="0048771B" w:rsidRPr="0048771B" w:rsidRDefault="0048771B" w:rsidP="0048771B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48771B">
        <w:rPr>
          <w:rFonts w:ascii="Times New Roman" w:hAnsi="Times New Roman" w:cs="Times New Roman"/>
          <w:sz w:val="22"/>
          <w:szCs w:val="22"/>
          <w:lang w:val="fr-FR"/>
        </w:rPr>
        <w:t>Similaire au calcul du lambda, mais tient compte de l’ordre entre les valeurs des variables</w:t>
      </w:r>
    </w:p>
    <w:p w14:paraId="5FD30324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1487E4A2" w14:textId="11068BC1" w:rsidR="00F31A94" w:rsidRDefault="0048771B" w:rsidP="00476E30">
      <w:pPr>
        <w:pStyle w:val="Compact"/>
        <w:rPr>
          <w:lang w:val="fr-FR"/>
        </w:rPr>
      </w:pPr>
      <w:r w:rsidRPr="0048771B">
        <w:rPr>
          <w:noProof/>
          <w:lang w:val="fr-FR"/>
        </w:rPr>
        <w:drawing>
          <wp:inline distT="0" distB="0" distL="0" distR="0" wp14:anchorId="432C20FD" wp14:editId="0EFA5464">
            <wp:extent cx="5156200" cy="1536700"/>
            <wp:effectExtent l="0" t="0" r="0" b="0"/>
            <wp:docPr id="27" name="Picture 2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562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FC0E3" w14:textId="77777777" w:rsidR="00BD6E2E" w:rsidRDefault="00BD6E2E" w:rsidP="00476E30">
      <w:pPr>
        <w:pStyle w:val="Compact"/>
        <w:rPr>
          <w:lang w:val="fr-FR"/>
        </w:rPr>
      </w:pPr>
    </w:p>
    <w:p w14:paraId="24FD68C4" w14:textId="77777777" w:rsidR="00781527" w:rsidRPr="00711A43" w:rsidRDefault="00781527" w:rsidP="007815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>Varie de -1 à 1</w:t>
      </w:r>
    </w:p>
    <w:p w14:paraId="28A8F2BC" w14:textId="77777777" w:rsidR="00781527" w:rsidRPr="00711A43" w:rsidRDefault="00781527" w:rsidP="007815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 xml:space="preserve">L’ordre des variables est </w:t>
      </w:r>
      <w:proofErr w:type="gramStart"/>
      <w:r w:rsidRPr="00711A43">
        <w:rPr>
          <w:rFonts w:ascii="Times New Roman" w:hAnsi="Times New Roman" w:cs="Times New Roman"/>
          <w:sz w:val="22"/>
          <w:szCs w:val="22"/>
          <w:lang w:val="fr-FR"/>
        </w:rPr>
        <w:t>important:</w:t>
      </w:r>
      <w:proofErr w:type="gramEnd"/>
    </w:p>
    <w:p w14:paraId="7474CD5E" w14:textId="6B417B24" w:rsidR="00781527" w:rsidRPr="00711A43" w:rsidRDefault="00781527" w:rsidP="007815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 xml:space="preserve">VI (ordonnée du haut vers le bas par ordre </w:t>
      </w:r>
      <w:r w:rsidRPr="0096338B">
        <w:rPr>
          <w:rFonts w:ascii="Times New Roman" w:hAnsi="Times New Roman" w:cs="Times New Roman"/>
          <w:b/>
          <w:bCs/>
          <w:sz w:val="22"/>
          <w:szCs w:val="22"/>
          <w:lang w:val="fr-FR"/>
        </w:rPr>
        <w:t>croissant</w:t>
      </w:r>
      <w:r w:rsidRPr="00711A43">
        <w:rPr>
          <w:rFonts w:ascii="Times New Roman" w:hAnsi="Times New Roman" w:cs="Times New Roman"/>
          <w:sz w:val="22"/>
          <w:szCs w:val="22"/>
          <w:lang w:val="fr-FR"/>
        </w:rPr>
        <w:t>)</w:t>
      </w:r>
    </w:p>
    <w:p w14:paraId="44F01D22" w14:textId="06CE7F2C" w:rsidR="00BD6E2E" w:rsidRDefault="00781527" w:rsidP="00781527">
      <w:pPr>
        <w:pStyle w:val="Compact"/>
        <w:rPr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 xml:space="preserve">VD (ordonnée de gauche vers la droite par ordre </w:t>
      </w:r>
      <w:r w:rsidR="004346BB">
        <w:rPr>
          <w:rFonts w:ascii="Times New Roman" w:hAnsi="Times New Roman" w:cs="Times New Roman"/>
          <w:sz w:val="22"/>
          <w:szCs w:val="22"/>
          <w:lang w:val="fr-FR"/>
        </w:rPr>
        <w:t>dé</w:t>
      </w:r>
      <w:r w:rsidRPr="00711A43">
        <w:rPr>
          <w:rFonts w:ascii="Times New Roman" w:hAnsi="Times New Roman" w:cs="Times New Roman"/>
          <w:sz w:val="22"/>
          <w:szCs w:val="22"/>
          <w:lang w:val="fr-FR"/>
        </w:rPr>
        <w:t>croissant)</w:t>
      </w:r>
    </w:p>
    <w:p w14:paraId="269310D5" w14:textId="77777777" w:rsidR="00BD6E2E" w:rsidRDefault="00BD6E2E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8C42F0" w:rsidRPr="008C42F0" w14:paraId="2D01AF37" w14:textId="77777777" w:rsidTr="008C42F0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CB895" w14:textId="77777777" w:rsidR="008C42F0" w:rsidRPr="003B3EC3" w:rsidRDefault="008C42F0" w:rsidP="008C42F0">
            <w:pPr>
              <w:spacing w:after="0"/>
              <w:rPr>
                <w:rFonts w:ascii="PT Sans" w:eastAsia="Times New Roman" w:hAnsi="PT Sans" w:cs="Calibri"/>
                <w:color w:val="212529"/>
                <w:lang w:val="fr-FR" w:eastAsia="en-GB"/>
              </w:rPr>
            </w:pPr>
            <w:r w:rsidRPr="003B3EC3">
              <w:rPr>
                <w:rFonts w:ascii="PT Sans" w:eastAsia="Times New Roman" w:hAnsi="PT Sans" w:cs="Calibri"/>
                <w:color w:val="212529"/>
                <w:lang w:val="fr-FR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1E4A1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A650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433F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8C42F0" w:rsidRPr="008C42F0" w14:paraId="48F6515C" w14:textId="77777777" w:rsidTr="008C42F0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96F7" w14:textId="77777777" w:rsidR="008C42F0" w:rsidRPr="008C42F0" w:rsidRDefault="008C42F0" w:rsidP="008C42F0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B4E3C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518BB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29BF8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8C42F0" w:rsidRPr="008C42F0" w14:paraId="6B5FA32D" w14:textId="77777777" w:rsidTr="008C42F0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C0F37" w14:textId="77777777" w:rsidR="008C42F0" w:rsidRPr="008C42F0" w:rsidRDefault="008C42F0" w:rsidP="008C42F0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6DD2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FE02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A8224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43DDB3AC" w14:textId="77777777" w:rsidR="00781527" w:rsidRDefault="00781527" w:rsidP="00476E30">
      <w:pPr>
        <w:pStyle w:val="Compact"/>
        <w:rPr>
          <w:lang w:val="fr-FR"/>
        </w:rPr>
      </w:pPr>
    </w:p>
    <w:p w14:paraId="6DF5AC24" w14:textId="77777777" w:rsidR="008F19A8" w:rsidRDefault="008F19A8" w:rsidP="00476E30">
      <w:pPr>
        <w:pStyle w:val="Compact"/>
        <w:rPr>
          <w:lang w:val="fr-FR"/>
        </w:rPr>
      </w:pPr>
    </w:p>
    <w:p w14:paraId="30B391CF" w14:textId="711A323F" w:rsidR="008F19A8" w:rsidRPr="005303BE" w:rsidRDefault="008F19A8" w:rsidP="00476E30">
      <w:pPr>
        <w:pStyle w:val="Compact"/>
        <w:rPr>
          <w:b/>
          <w:bCs/>
          <w:lang w:val="fr-FR"/>
        </w:rPr>
      </w:pPr>
      <w:r w:rsidRPr="005303BE">
        <w:rPr>
          <w:b/>
          <w:bCs/>
          <w:lang w:val="fr-FR"/>
        </w:rPr>
        <w:t>Pairs semblables</w:t>
      </w:r>
    </w:p>
    <w:p w14:paraId="3A44A9FF" w14:textId="77777777" w:rsidR="008F19A8" w:rsidRDefault="008F19A8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4B7D08" w:rsidRPr="004B7D08" w14:paraId="0FA3D51D" w14:textId="77777777" w:rsidTr="004B7D08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058C" w14:textId="77777777" w:rsidR="004B7D08" w:rsidRPr="004B7D08" w:rsidRDefault="004B7D08" w:rsidP="004B7D08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BF2C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EE9BA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9703F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4B7D08" w:rsidRPr="004B7D08" w14:paraId="7030782A" w14:textId="77777777" w:rsidTr="004B7D08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3842B" w14:textId="77777777" w:rsidR="004B7D08" w:rsidRPr="004B7D08" w:rsidRDefault="004B7D08" w:rsidP="004B7D08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215CD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27EB2B72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8351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4B7D08" w:rsidRPr="004B7D08" w14:paraId="66EF763E" w14:textId="77777777" w:rsidTr="004B7D08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ED6E0" w14:textId="77777777" w:rsidR="004B7D08" w:rsidRPr="004B7D08" w:rsidRDefault="004B7D08" w:rsidP="004B7D08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3060D58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A4C4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FA4BC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17244D3B" w14:textId="77777777" w:rsidR="008F19A8" w:rsidRDefault="008F19A8" w:rsidP="00476E30">
      <w:pPr>
        <w:pStyle w:val="Compact"/>
        <w:rPr>
          <w:lang w:val="fr-FR"/>
        </w:rPr>
      </w:pPr>
    </w:p>
    <w:p w14:paraId="58DEA985" w14:textId="10125FF7" w:rsidR="008F19A8" w:rsidRDefault="00224825" w:rsidP="00476E30">
      <w:pPr>
        <w:pStyle w:val="Compact"/>
        <w:rPr>
          <w:lang w:val="fr-FR"/>
        </w:rPr>
      </w:pPr>
      <w:r>
        <w:rPr>
          <w:lang w:val="fr-FR"/>
        </w:rPr>
        <w:t xml:space="preserve">Les 8 répondants </w:t>
      </w:r>
      <w:r w:rsidR="0054249E">
        <w:rPr>
          <w:lang w:val="fr-FR"/>
        </w:rPr>
        <w:t xml:space="preserve">de plus de 30 ans et qui travaillent à temps plein </w:t>
      </w:r>
      <w:r w:rsidR="00EA7BCE">
        <w:rPr>
          <w:lang w:val="fr-FR"/>
        </w:rPr>
        <w:t xml:space="preserve">sont dans le </w:t>
      </w:r>
      <w:r w:rsidR="00CC236D">
        <w:rPr>
          <w:lang w:val="fr-FR"/>
        </w:rPr>
        <w:t>« </w:t>
      </w:r>
      <w:r w:rsidR="00EA7BCE">
        <w:rPr>
          <w:lang w:val="fr-FR"/>
        </w:rPr>
        <w:t>bon ordre</w:t>
      </w:r>
      <w:r w:rsidR="00CC236D">
        <w:rPr>
          <w:lang w:val="fr-FR"/>
        </w:rPr>
        <w:t xml:space="preserve"> » par rapport à chacun des 5 </w:t>
      </w:r>
      <w:r w:rsidR="005110BB">
        <w:rPr>
          <w:lang w:val="fr-FR"/>
        </w:rPr>
        <w:t xml:space="preserve">répondants de </w:t>
      </w:r>
      <w:r w:rsidR="00F269E5">
        <w:rPr>
          <w:lang w:val="fr-FR"/>
        </w:rPr>
        <w:t xml:space="preserve">moins de 30 ans qui travaillent à temps partiel. </w:t>
      </w:r>
      <w:r w:rsidR="005110BB">
        <w:rPr>
          <w:lang w:val="fr-FR"/>
        </w:rPr>
        <w:t xml:space="preserve">Puisque chacun de ces </w:t>
      </w:r>
      <w:r w:rsidR="00F44014">
        <w:rPr>
          <w:lang w:val="fr-FR"/>
        </w:rPr>
        <w:t xml:space="preserve">8 répondants de la cellule </w:t>
      </w:r>
      <w:r w:rsidR="008F12DE">
        <w:rPr>
          <w:lang w:val="fr-FR"/>
        </w:rPr>
        <w:t>du coin inférieur gauche</w:t>
      </w:r>
      <w:r w:rsidR="00835457">
        <w:rPr>
          <w:lang w:val="fr-FR"/>
        </w:rPr>
        <w:t xml:space="preserve"> peut être couplé avec chacun des 5 répondants de moins de 30 ans qui travaille à temps partiel</w:t>
      </w:r>
      <w:r w:rsidR="00735E93">
        <w:rPr>
          <w:lang w:val="fr-FR"/>
        </w:rPr>
        <w:t xml:space="preserve">, il y a un total de 8*5 = </w:t>
      </w:r>
      <w:r w:rsidR="004B7D08">
        <w:rPr>
          <w:lang w:val="fr-FR"/>
        </w:rPr>
        <w:t>4</w:t>
      </w:r>
      <w:r w:rsidR="00735E93">
        <w:rPr>
          <w:lang w:val="fr-FR"/>
        </w:rPr>
        <w:t>0 pair</w:t>
      </w:r>
      <w:r w:rsidR="00C57A42">
        <w:rPr>
          <w:lang w:val="fr-FR"/>
        </w:rPr>
        <w:t>e</w:t>
      </w:r>
      <w:r w:rsidR="00735E93">
        <w:rPr>
          <w:lang w:val="fr-FR"/>
        </w:rPr>
        <w:t>s semblable</w:t>
      </w:r>
      <w:r w:rsidR="004B7D08">
        <w:rPr>
          <w:lang w:val="fr-FR"/>
        </w:rPr>
        <w:t>s.</w:t>
      </w:r>
    </w:p>
    <w:p w14:paraId="0FE0D69F" w14:textId="77777777" w:rsidR="004B7D08" w:rsidRDefault="004B7D08" w:rsidP="00476E30">
      <w:pPr>
        <w:pStyle w:val="Compact"/>
        <w:rPr>
          <w:lang w:val="fr-FR"/>
        </w:rPr>
      </w:pPr>
    </w:p>
    <w:p w14:paraId="335F0D9A" w14:textId="48227C06" w:rsidR="00713769" w:rsidRDefault="005708DE" w:rsidP="00476E30">
      <w:pPr>
        <w:pStyle w:val="Compact"/>
        <w:rPr>
          <w:lang w:val="fr-FR"/>
        </w:rPr>
      </w:pPr>
      <w:r>
        <w:rPr>
          <w:lang w:val="fr-FR"/>
        </w:rPr>
        <w:t>De même</w:t>
      </w:r>
    </w:p>
    <w:p w14:paraId="16BE46E5" w14:textId="77777777" w:rsidR="005708DE" w:rsidRDefault="005708DE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5708DE" w:rsidRPr="005708DE" w14:paraId="2ED535E0" w14:textId="77777777" w:rsidTr="005708DE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157E" w14:textId="77777777" w:rsidR="005708DE" w:rsidRPr="005708DE" w:rsidRDefault="005708DE" w:rsidP="005708DE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lastRenderedPageBreak/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551F9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9712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70AB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5708DE" w:rsidRPr="005708DE" w14:paraId="363C0406" w14:textId="77777777" w:rsidTr="005708DE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09F7A" w14:textId="77777777" w:rsidR="005708DE" w:rsidRPr="005708DE" w:rsidRDefault="005708DE" w:rsidP="005708DE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2E1A4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70DA4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7E34E35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5708DE" w:rsidRPr="005708DE" w14:paraId="16A6D087" w14:textId="77777777" w:rsidTr="005708DE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31992" w14:textId="77777777" w:rsidR="005708DE" w:rsidRPr="005708DE" w:rsidRDefault="005708DE" w:rsidP="005708DE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5A8C324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1265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5901E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07D6F9EA" w14:textId="77777777" w:rsidR="005708DE" w:rsidRDefault="005708DE" w:rsidP="00476E30">
      <w:pPr>
        <w:pStyle w:val="Compact"/>
        <w:rPr>
          <w:lang w:val="fr-FR"/>
        </w:rPr>
      </w:pPr>
    </w:p>
    <w:p w14:paraId="33FEC2E2" w14:textId="3BD68DA4" w:rsidR="005708DE" w:rsidRDefault="005708DE" w:rsidP="00476E30">
      <w:pPr>
        <w:pStyle w:val="Compact"/>
        <w:rPr>
          <w:lang w:val="fr-FR"/>
        </w:rPr>
      </w:pPr>
      <w:r>
        <w:rPr>
          <w:lang w:val="fr-FR"/>
        </w:rPr>
        <w:t>8*5 = 40 cas semblables</w:t>
      </w:r>
    </w:p>
    <w:p w14:paraId="1C2EB480" w14:textId="77777777" w:rsidR="005708DE" w:rsidRDefault="005708DE" w:rsidP="00476E30">
      <w:pPr>
        <w:pStyle w:val="Compact"/>
        <w:rPr>
          <w:lang w:val="fr-FR"/>
        </w:rPr>
      </w:pPr>
    </w:p>
    <w:p w14:paraId="0CDBD343" w14:textId="47C8F1A5" w:rsidR="00F62BB7" w:rsidRDefault="00F62BB7" w:rsidP="00476E30">
      <w:pPr>
        <w:pStyle w:val="Compact"/>
        <w:rPr>
          <w:lang w:val="fr-FR"/>
        </w:rPr>
      </w:pPr>
      <w:r>
        <w:rPr>
          <w:lang w:val="fr-FR"/>
        </w:rPr>
        <w:t xml:space="preserve">Et </w:t>
      </w:r>
    </w:p>
    <w:p w14:paraId="0F897F06" w14:textId="77777777" w:rsidR="00F62BB7" w:rsidRDefault="00F62BB7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F62BB7" w:rsidRPr="00F62BB7" w14:paraId="1A0D4675" w14:textId="77777777" w:rsidTr="00F62BB7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16359" w14:textId="77777777" w:rsidR="00F62BB7" w:rsidRPr="00F62BB7" w:rsidRDefault="00F62BB7" w:rsidP="00F62BB7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D3DCC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ADAC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B9558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F62BB7" w:rsidRPr="00F62BB7" w14:paraId="2A17EAFE" w14:textId="77777777" w:rsidTr="00F62BB7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4C927" w14:textId="77777777" w:rsidR="00F62BB7" w:rsidRPr="00F62BB7" w:rsidRDefault="00F62BB7" w:rsidP="00F62BB7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9E0E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D6476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883F9ED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F62BB7" w:rsidRPr="00F62BB7" w14:paraId="483935F1" w14:textId="77777777" w:rsidTr="00F62BB7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C958" w14:textId="77777777" w:rsidR="00F62BB7" w:rsidRPr="00F62BB7" w:rsidRDefault="00F62BB7" w:rsidP="00F62BB7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F2237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3F06B88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E1D3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6B871610" w14:textId="77777777" w:rsidR="00F62BB7" w:rsidRDefault="00F62BB7" w:rsidP="00476E30">
      <w:pPr>
        <w:pStyle w:val="Compact"/>
        <w:rPr>
          <w:lang w:val="fr-FR"/>
        </w:rPr>
      </w:pPr>
    </w:p>
    <w:p w14:paraId="0D537D0C" w14:textId="0BCFDE38" w:rsidR="00F62BB7" w:rsidRDefault="00F62BB7" w:rsidP="00476E30">
      <w:pPr>
        <w:pStyle w:val="Compact"/>
        <w:rPr>
          <w:lang w:val="fr-FR"/>
        </w:rPr>
      </w:pPr>
      <w:r>
        <w:rPr>
          <w:lang w:val="fr-FR"/>
        </w:rPr>
        <w:t>4*5 = 20 cas semblables</w:t>
      </w:r>
    </w:p>
    <w:p w14:paraId="706109B8" w14:textId="77777777" w:rsidR="00F62BB7" w:rsidRDefault="00F62BB7" w:rsidP="00476E30">
      <w:pPr>
        <w:pStyle w:val="Compact"/>
        <w:rPr>
          <w:lang w:val="fr-FR"/>
        </w:rPr>
      </w:pPr>
    </w:p>
    <w:p w14:paraId="14D7DD18" w14:textId="0863807B" w:rsidR="00F62BB7" w:rsidRDefault="00F62BB7" w:rsidP="00476E30">
      <w:pPr>
        <w:pStyle w:val="Compact"/>
        <w:rPr>
          <w:lang w:val="fr-FR"/>
        </w:rPr>
      </w:pPr>
      <w:r>
        <w:rPr>
          <w:lang w:val="fr-FR"/>
        </w:rPr>
        <w:t xml:space="preserve">Pour un total de </w:t>
      </w:r>
    </w:p>
    <w:p w14:paraId="1F7E1709" w14:textId="77777777" w:rsidR="00F62BB7" w:rsidRDefault="00F62BB7" w:rsidP="00476E30">
      <w:pPr>
        <w:pStyle w:val="Compact"/>
        <w:rPr>
          <w:lang w:val="fr-FR"/>
        </w:rPr>
      </w:pPr>
    </w:p>
    <w:p w14:paraId="1AADA31F" w14:textId="5BC5C705" w:rsidR="005708DE" w:rsidRDefault="00A419AA" w:rsidP="00476E30">
      <w:pPr>
        <w:pStyle w:val="Compact"/>
        <w:rPr>
          <w:lang w:val="fr-FR"/>
        </w:rPr>
      </w:pPr>
      <w:r>
        <w:rPr>
          <w:lang w:val="fr-FR"/>
        </w:rPr>
        <w:t>Ainsi, au total 40 +</w:t>
      </w:r>
      <w:r w:rsidR="00F62BB7">
        <w:rPr>
          <w:lang w:val="fr-FR"/>
        </w:rPr>
        <w:t xml:space="preserve"> </w:t>
      </w:r>
      <w:r>
        <w:rPr>
          <w:lang w:val="fr-FR"/>
        </w:rPr>
        <w:t xml:space="preserve">40 </w:t>
      </w:r>
      <w:r w:rsidR="00F62BB7">
        <w:rPr>
          <w:lang w:val="fr-FR"/>
        </w:rPr>
        <w:t>+ 20 = 100</w:t>
      </w:r>
      <w:r w:rsidR="00ED06FA">
        <w:rPr>
          <w:lang w:val="fr-FR"/>
        </w:rPr>
        <w:t xml:space="preserve"> paires sont ordonnées dans la même direction pour les deux variables.</w:t>
      </w:r>
    </w:p>
    <w:p w14:paraId="002EA521" w14:textId="77777777" w:rsidR="00ED06FA" w:rsidRDefault="00ED06FA" w:rsidP="00476E30">
      <w:pPr>
        <w:pStyle w:val="Compact"/>
        <w:rPr>
          <w:lang w:val="fr-FR"/>
        </w:rPr>
      </w:pPr>
    </w:p>
    <w:p w14:paraId="3CC9D82D" w14:textId="7A6C8E8B" w:rsidR="00ED06FA" w:rsidRPr="00E9032B" w:rsidRDefault="00656F1F" w:rsidP="00476E30">
      <w:pPr>
        <w:pStyle w:val="Compact"/>
        <w:rPr>
          <w:b/>
          <w:bCs/>
          <w:lang w:val="fr-FR"/>
        </w:rPr>
      </w:pPr>
      <w:r w:rsidRPr="00E9032B">
        <w:rPr>
          <w:b/>
          <w:bCs/>
          <w:lang w:val="fr-FR"/>
        </w:rPr>
        <w:t>Paires opposées</w:t>
      </w:r>
    </w:p>
    <w:p w14:paraId="32FAFB31" w14:textId="77777777" w:rsidR="00656F1F" w:rsidRDefault="00656F1F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C50252" w:rsidRPr="00C50252" w14:paraId="11002F2D" w14:textId="77777777" w:rsidTr="00C50252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274E7" w14:textId="77777777" w:rsidR="00C50252" w:rsidRPr="00C50252" w:rsidRDefault="00C50252" w:rsidP="00C502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B9A69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F8C7A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1875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C50252" w:rsidRPr="00C50252" w14:paraId="0CA9A078" w14:textId="77777777" w:rsidTr="00C50252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E8FB0" w14:textId="77777777" w:rsidR="00C50252" w:rsidRPr="00C50252" w:rsidRDefault="00C50252" w:rsidP="00C502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27B3192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97B1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D191F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C50252" w:rsidRPr="00C50252" w14:paraId="0CB248A4" w14:textId="77777777" w:rsidTr="00C50252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C5C7" w14:textId="77777777" w:rsidR="00C50252" w:rsidRPr="00C50252" w:rsidRDefault="00C50252" w:rsidP="00C502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94740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ACF2190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7477DCE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04D50B25" w14:textId="77777777" w:rsidR="00656F1F" w:rsidRDefault="00656F1F" w:rsidP="00476E30">
      <w:pPr>
        <w:pStyle w:val="Compact"/>
        <w:rPr>
          <w:lang w:val="fr-FR"/>
        </w:rPr>
      </w:pPr>
    </w:p>
    <w:p w14:paraId="72127364" w14:textId="11FEF39E" w:rsidR="00656F1F" w:rsidRDefault="00C50252" w:rsidP="00476E30">
      <w:pPr>
        <w:pStyle w:val="Compact"/>
        <w:rPr>
          <w:lang w:val="fr-FR"/>
        </w:rPr>
      </w:pPr>
      <w:r>
        <w:rPr>
          <w:lang w:val="fr-FR"/>
        </w:rPr>
        <w:t xml:space="preserve">7* 4 = 28 </w:t>
      </w:r>
    </w:p>
    <w:p w14:paraId="06CE5BD1" w14:textId="5F0C31E1" w:rsidR="00C50252" w:rsidRDefault="00C50252" w:rsidP="00476E30">
      <w:pPr>
        <w:pStyle w:val="Compact"/>
        <w:rPr>
          <w:lang w:val="fr-FR"/>
        </w:rPr>
      </w:pPr>
      <w:r>
        <w:rPr>
          <w:lang w:val="fr-FR"/>
        </w:rPr>
        <w:t>7 * 6 = 42</w:t>
      </w:r>
    </w:p>
    <w:p w14:paraId="177DC0F8" w14:textId="77777777" w:rsidR="00C50252" w:rsidRDefault="00C50252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A13235" w:rsidRPr="00A13235" w14:paraId="2D6EEA61" w14:textId="77777777" w:rsidTr="00A13235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EA99" w14:textId="77777777" w:rsidR="00A13235" w:rsidRPr="00A13235" w:rsidRDefault="00A13235" w:rsidP="00A13235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E0F3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9D4C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85058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A13235" w:rsidRPr="00A13235" w14:paraId="19016DDE" w14:textId="77777777" w:rsidTr="00A1323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25DBD" w14:textId="77777777" w:rsidR="00A13235" w:rsidRPr="00A13235" w:rsidRDefault="00A13235" w:rsidP="00A13235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CE9D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76D244A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6211F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A13235" w:rsidRPr="00A13235" w14:paraId="52A548DA" w14:textId="77777777" w:rsidTr="00A1323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9BB0" w14:textId="77777777" w:rsidR="00A13235" w:rsidRPr="00A13235" w:rsidRDefault="00A13235" w:rsidP="00A13235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9810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37196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38593DD1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6F890DAB" w14:textId="77777777" w:rsidR="00C50252" w:rsidRDefault="00C50252" w:rsidP="00476E30">
      <w:pPr>
        <w:pStyle w:val="Compact"/>
        <w:rPr>
          <w:lang w:val="fr-FR"/>
        </w:rPr>
      </w:pPr>
    </w:p>
    <w:p w14:paraId="09D2CFC2" w14:textId="31905BBD" w:rsidR="00F62BB7" w:rsidRDefault="00A13235" w:rsidP="00476E30">
      <w:pPr>
        <w:pStyle w:val="Compact"/>
        <w:rPr>
          <w:lang w:val="fr-FR"/>
        </w:rPr>
      </w:pPr>
      <w:r>
        <w:rPr>
          <w:lang w:val="fr-FR"/>
        </w:rPr>
        <w:t>= 5*6 = 30</w:t>
      </w:r>
    </w:p>
    <w:p w14:paraId="78430DBF" w14:textId="77777777" w:rsidR="00A13235" w:rsidRDefault="00A13235" w:rsidP="00476E30">
      <w:pPr>
        <w:pStyle w:val="Compact"/>
        <w:rPr>
          <w:lang w:val="fr-FR"/>
        </w:rPr>
      </w:pPr>
    </w:p>
    <w:p w14:paraId="45FDD755" w14:textId="4B317317" w:rsidR="00A13235" w:rsidRDefault="00A13235" w:rsidP="00476E30">
      <w:pPr>
        <w:pStyle w:val="Compact"/>
        <w:rPr>
          <w:lang w:val="fr-FR"/>
        </w:rPr>
      </w:pPr>
      <w:r>
        <w:rPr>
          <w:lang w:val="fr-FR"/>
        </w:rPr>
        <w:t xml:space="preserve">Total = </w:t>
      </w:r>
      <w:r w:rsidR="00BF44AA">
        <w:rPr>
          <w:lang w:val="fr-FR"/>
        </w:rPr>
        <w:t>28 + 42 + 30 = 100</w:t>
      </w:r>
    </w:p>
    <w:p w14:paraId="32AC263A" w14:textId="77777777" w:rsidR="00BF44AA" w:rsidRDefault="00BF44AA" w:rsidP="00476E30">
      <w:pPr>
        <w:pStyle w:val="Compact"/>
        <w:rPr>
          <w:lang w:val="fr-FR"/>
        </w:rPr>
      </w:pPr>
    </w:p>
    <w:p w14:paraId="5E666372" w14:textId="25513691" w:rsidR="00BF44AA" w:rsidRDefault="00FC4A7D" w:rsidP="00476E30">
      <w:pPr>
        <w:pStyle w:val="Compact"/>
        <w:rPr>
          <w:lang w:val="fr-FR"/>
        </w:rPr>
      </w:pPr>
      <w:r>
        <w:rPr>
          <w:lang w:val="fr-FR"/>
        </w:rPr>
        <w:t xml:space="preserve">G = (100 – </w:t>
      </w:r>
      <w:proofErr w:type="gramStart"/>
      <w:r>
        <w:rPr>
          <w:lang w:val="fr-FR"/>
        </w:rPr>
        <w:t>100)/</w:t>
      </w:r>
      <w:proofErr w:type="gramEnd"/>
      <w:r>
        <w:rPr>
          <w:lang w:val="fr-FR"/>
        </w:rPr>
        <w:t>(100 + 100) = 0</w:t>
      </w:r>
    </w:p>
    <w:p w14:paraId="78E1FB0F" w14:textId="77777777" w:rsidR="00F62BB7" w:rsidRDefault="00F62BB7" w:rsidP="00476E30">
      <w:pPr>
        <w:pStyle w:val="Compact"/>
        <w:rPr>
          <w:lang w:val="fr-FR"/>
        </w:rPr>
      </w:pPr>
    </w:p>
    <w:p w14:paraId="1BCD9909" w14:textId="77777777" w:rsidR="00781527" w:rsidRPr="00F31A94" w:rsidRDefault="00781527" w:rsidP="00476E30">
      <w:pPr>
        <w:pStyle w:val="Compact"/>
        <w:rPr>
          <w:lang w:val="fr-FR"/>
        </w:rPr>
      </w:pPr>
    </w:p>
    <w:p w14:paraId="3F8EDE6D" w14:textId="77777777" w:rsidR="00F777A0" w:rsidRDefault="00F777A0" w:rsidP="00F777A0">
      <w:pPr>
        <w:pStyle w:val="Heading2"/>
        <w:rPr>
          <w:lang w:val="fr-FR"/>
        </w:rPr>
      </w:pPr>
      <w:bookmarkStart w:id="4" w:name="mesure-dassociation"/>
      <w:r w:rsidRPr="00DF6DCD">
        <w:rPr>
          <w:lang w:val="fr-FR"/>
        </w:rPr>
        <w:lastRenderedPageBreak/>
        <w:t>3. Mesure d’association</w:t>
      </w:r>
    </w:p>
    <w:p w14:paraId="6619B20F" w14:textId="77777777" w:rsidR="00F31A94" w:rsidRPr="00F31A94" w:rsidRDefault="00F31A94" w:rsidP="00F31A94">
      <w:pPr>
        <w:pStyle w:val="BodyText"/>
        <w:rPr>
          <w:lang w:val="fr-FR"/>
        </w:rPr>
      </w:pPr>
    </w:p>
    <w:p w14:paraId="66F7E2FF" w14:textId="77777777" w:rsidR="00F777A0" w:rsidRPr="00DF6DCD" w:rsidRDefault="00F777A0" w:rsidP="00F777A0">
      <w:pPr>
        <w:pStyle w:val="FirstParagraph"/>
        <w:rPr>
          <w:lang w:val="fr-FR"/>
        </w:rPr>
      </w:pPr>
      <w:r w:rsidRPr="00DF6DCD">
        <w:rPr>
          <w:lang w:val="fr-FR"/>
        </w:rPr>
        <w:t xml:space="preserve">La plupart des mesures d’association ne sont pas dans </w:t>
      </w:r>
      <w:proofErr w:type="spellStart"/>
      <w:r w:rsidRPr="00DF6DCD">
        <w:rPr>
          <w:lang w:val="fr-FR"/>
        </w:rPr>
        <w:t>BlueSky</w:t>
      </w:r>
      <w:proofErr w:type="spellEnd"/>
      <w:r w:rsidRPr="00DF6DCD">
        <w:rPr>
          <w:lang w:val="fr-FR"/>
        </w:rPr>
        <w:t>. Je n’ai vu que le chi-carré. Vous pouvez utiliser d’autres packages pour vous aider.</w:t>
      </w:r>
    </w:p>
    <w:p w14:paraId="4ECC43F3" w14:textId="77777777" w:rsidR="00F777A0" w:rsidRPr="00DF6DCD" w:rsidRDefault="00F777A0" w:rsidP="00F777A0">
      <w:pPr>
        <w:pStyle w:val="BodyText"/>
        <w:rPr>
          <w:lang w:val="fr-FR"/>
        </w:rPr>
      </w:pPr>
      <w:r w:rsidRPr="00DF6DCD">
        <w:rPr>
          <w:lang w:val="fr-FR"/>
        </w:rPr>
        <w:t xml:space="preserve">Installer les packages suivant dans </w:t>
      </w:r>
      <w:proofErr w:type="spellStart"/>
      <w:proofErr w:type="gramStart"/>
      <w:r w:rsidRPr="00DF6DCD">
        <w:rPr>
          <w:lang w:val="fr-FR"/>
        </w:rPr>
        <w:t>BlueSky</w:t>
      </w:r>
      <w:proofErr w:type="spellEnd"/>
      <w:r w:rsidRPr="00DF6DCD">
        <w:rPr>
          <w:lang w:val="fr-FR"/>
        </w:rPr>
        <w:t>:</w:t>
      </w:r>
      <w:proofErr w:type="gramEnd"/>
      <w:r w:rsidRPr="00DF6DCD">
        <w:rPr>
          <w:lang w:val="fr-FR"/>
        </w:rPr>
        <w:t xml:space="preserve"> - </w:t>
      </w:r>
      <w:proofErr w:type="spellStart"/>
      <w:r w:rsidRPr="00DF6DCD">
        <w:rPr>
          <w:b/>
          <w:bCs/>
          <w:lang w:val="fr-FR"/>
        </w:rPr>
        <w:t>summarytools</w:t>
      </w:r>
      <w:proofErr w:type="spellEnd"/>
      <w:r w:rsidRPr="00DF6DCD">
        <w:rPr>
          <w:lang w:val="fr-FR"/>
        </w:rPr>
        <w:t xml:space="preserve"> 9https://cran.r-project.org/web/packages/summarytools/vignettes/introduction.html) et - </w:t>
      </w:r>
      <w:proofErr w:type="spellStart"/>
      <w:r w:rsidRPr="00DF6DCD">
        <w:rPr>
          <w:b/>
          <w:bCs/>
          <w:lang w:val="fr-FR"/>
        </w:rPr>
        <w:t>DescTools</w:t>
      </w:r>
      <w:proofErr w:type="spellEnd"/>
      <w:r w:rsidRPr="00DF6DCD">
        <w:rPr>
          <w:lang w:val="fr-FR"/>
        </w:rPr>
        <w:t xml:space="preserve"> (</w:t>
      </w:r>
      <w:hyperlink r:id="rId32">
        <w:r w:rsidRPr="00DF6DCD">
          <w:rPr>
            <w:rStyle w:val="Hyperlink"/>
            <w:lang w:val="fr-FR"/>
          </w:rPr>
          <w:t>https://www.rdocumentation.org/packages/DescTools/versions/0.99.44</w:t>
        </w:r>
      </w:hyperlink>
      <w:r w:rsidRPr="00DF6DCD">
        <w:rPr>
          <w:lang w:val="fr-FR"/>
        </w:rPr>
        <w:t>)</w:t>
      </w:r>
    </w:p>
    <w:p w14:paraId="0D57B006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En utilisant </w:t>
      </w:r>
      <w:proofErr w:type="spellStart"/>
      <w:r w:rsidRPr="00DF6DCD">
        <w:rPr>
          <w:lang w:val="fr-FR"/>
        </w:rPr>
        <w:t>DescTools</w:t>
      </w:r>
      <w:proofErr w:type="spellEnd"/>
      <w:r w:rsidRPr="00DF6DCD">
        <w:rPr>
          <w:lang w:val="fr-FR"/>
        </w:rPr>
        <w:t xml:space="preserve">, calculer les statistiques </w:t>
      </w:r>
      <w:proofErr w:type="gramStart"/>
      <w:r w:rsidRPr="00DF6DCD">
        <w:rPr>
          <w:lang w:val="fr-FR"/>
        </w:rPr>
        <w:t>suivantes:</w:t>
      </w:r>
      <w:proofErr w:type="gramEnd"/>
    </w:p>
    <w:p w14:paraId="78089B7C" w14:textId="77777777" w:rsidR="00F777A0" w:rsidRPr="00DF6DCD" w:rsidRDefault="00F777A0" w:rsidP="00F777A0">
      <w:pPr>
        <w:pStyle w:val="Compact"/>
        <w:numPr>
          <w:ilvl w:val="0"/>
          <w:numId w:val="25"/>
        </w:numPr>
        <w:rPr>
          <w:lang w:val="fr-FR"/>
        </w:rPr>
      </w:pPr>
      <w:r w:rsidRPr="00DF6DCD">
        <w:rPr>
          <w:lang w:val="fr-FR"/>
        </w:rPr>
        <w:t xml:space="preserve">A partir de la réponse 1.8 ou 2.5, calculer les mesures d’intensité </w:t>
      </w:r>
      <w:proofErr w:type="gramStart"/>
      <w:r w:rsidRPr="00DF6DCD">
        <w:rPr>
          <w:lang w:val="fr-FR"/>
        </w:rPr>
        <w:t>suivantes:</w:t>
      </w:r>
      <w:proofErr w:type="gramEnd"/>
    </w:p>
    <w:p w14:paraId="7D41E4EC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contingence de Pearson</w:t>
      </w:r>
    </w:p>
    <w:p w14:paraId="63F81BC2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V de Cramer</w:t>
      </w:r>
    </w:p>
    <w:p w14:paraId="404DBC37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phi</w:t>
      </w:r>
    </w:p>
    <w:p w14:paraId="013A628D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prédiction de </w:t>
      </w:r>
      <w:proofErr w:type="spellStart"/>
      <w:r w:rsidRPr="00DF6DCD">
        <w:rPr>
          <w:lang w:val="fr-FR"/>
        </w:rPr>
        <w:t>Guttman</w:t>
      </w:r>
      <w:proofErr w:type="spellEnd"/>
    </w:p>
    <w:p w14:paraId="37E36329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Gamma de Goodman et de </w:t>
      </w:r>
      <w:proofErr w:type="spellStart"/>
      <w:r w:rsidRPr="00DF6DCD">
        <w:rPr>
          <w:lang w:val="fr-FR"/>
        </w:rPr>
        <w:t>Kruskal</w:t>
      </w:r>
      <w:proofErr w:type="spellEnd"/>
    </w:p>
    <w:p w14:paraId="295FEE9E" w14:textId="77777777" w:rsidR="00F777A0" w:rsidRDefault="00F777A0" w:rsidP="00F777A0">
      <w:pPr>
        <w:pStyle w:val="Compact"/>
        <w:numPr>
          <w:ilvl w:val="0"/>
          <w:numId w:val="4"/>
        </w:numPr>
      </w:pPr>
      <w:r>
        <w:t xml:space="preserve">le </w:t>
      </w:r>
      <w:proofErr w:type="spellStart"/>
      <w:r>
        <w:t>Dyx</w:t>
      </w:r>
      <w:proofErr w:type="spellEnd"/>
      <w:r>
        <w:t xml:space="preserve"> de Somers</w:t>
      </w:r>
    </w:p>
    <w:p w14:paraId="6051F6B8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tau-b et</w:t>
      </w:r>
    </w:p>
    <w:p w14:paraId="4372CA15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tau-c</w:t>
      </w:r>
    </w:p>
    <w:p w14:paraId="25BF6E48" w14:textId="77777777" w:rsidR="00F777A0" w:rsidRPr="00DF6DCD" w:rsidRDefault="00F777A0" w:rsidP="00F777A0">
      <w:pPr>
        <w:pStyle w:val="Compact"/>
        <w:numPr>
          <w:ilvl w:val="0"/>
          <w:numId w:val="26"/>
        </w:numPr>
        <w:rPr>
          <w:lang w:val="fr-FR"/>
        </w:rPr>
      </w:pPr>
      <w:r w:rsidRPr="00DF6DCD">
        <w:rPr>
          <w:lang w:val="fr-FR"/>
        </w:rPr>
        <w:t xml:space="preserve">Maintenant, analyser l’association entre la variable </w:t>
      </w:r>
      <w:proofErr w:type="spellStart"/>
      <w:r w:rsidRPr="00DF6DCD">
        <w:rPr>
          <w:lang w:val="fr-FR"/>
        </w:rPr>
        <w:t>groupe_age</w:t>
      </w:r>
      <w:proofErr w:type="spellEnd"/>
      <w:r w:rsidRPr="00DF6DCD">
        <w:rPr>
          <w:lang w:val="fr-FR"/>
        </w:rPr>
        <w:t xml:space="preserve"> créée au 2.7 et l’employabilité.</w:t>
      </w:r>
    </w:p>
    <w:p w14:paraId="3BF69427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>Présenter le tableau qui montre cette association</w:t>
      </w:r>
    </w:p>
    <w:p w14:paraId="7D9E6764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Quel est le degré de liberté de ce </w:t>
      </w:r>
      <w:proofErr w:type="gramStart"/>
      <w:r w:rsidRPr="00DF6DCD">
        <w:rPr>
          <w:lang w:val="fr-FR"/>
        </w:rPr>
        <w:t>tableau?</w:t>
      </w:r>
      <w:proofErr w:type="gramEnd"/>
    </w:p>
    <w:p w14:paraId="40F1759E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>Est-ce que cette association est significative au seuil de 1</w:t>
      </w:r>
      <w:proofErr w:type="gramStart"/>
      <w:r w:rsidRPr="00DF6DCD">
        <w:rPr>
          <w:lang w:val="fr-FR"/>
        </w:rPr>
        <w:t>%?</w:t>
      </w:r>
      <w:proofErr w:type="gramEnd"/>
    </w:p>
    <w:p w14:paraId="0A3A05D8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Calculer les mesures d’intensité </w:t>
      </w:r>
      <w:proofErr w:type="gramStart"/>
      <w:r w:rsidRPr="00DF6DCD">
        <w:rPr>
          <w:lang w:val="fr-FR"/>
        </w:rPr>
        <w:t>suivantes:</w:t>
      </w:r>
      <w:proofErr w:type="gramEnd"/>
    </w:p>
    <w:p w14:paraId="6EFEE1F8" w14:textId="77777777" w:rsidR="00F777A0" w:rsidRPr="00DF6DCD" w:rsidRDefault="00F777A0" w:rsidP="00F777A0">
      <w:pPr>
        <w:pStyle w:val="Compact"/>
        <w:numPr>
          <w:ilvl w:val="1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contingence de Pearson</w:t>
      </w:r>
    </w:p>
    <w:p w14:paraId="432FD144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V de Cramer</w:t>
      </w:r>
    </w:p>
    <w:p w14:paraId="1C7C0661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phi</w:t>
      </w:r>
    </w:p>
    <w:p w14:paraId="5D0D878F" w14:textId="77777777" w:rsidR="00F777A0" w:rsidRPr="00DF6DCD" w:rsidRDefault="00F777A0" w:rsidP="00F777A0">
      <w:pPr>
        <w:pStyle w:val="Compact"/>
        <w:numPr>
          <w:ilvl w:val="1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prédiction de </w:t>
      </w:r>
      <w:proofErr w:type="spellStart"/>
      <w:r w:rsidRPr="00DF6DCD">
        <w:rPr>
          <w:lang w:val="fr-FR"/>
        </w:rPr>
        <w:t>Guttman</w:t>
      </w:r>
      <w:proofErr w:type="spellEnd"/>
    </w:p>
    <w:p w14:paraId="6B166E5C" w14:textId="77777777" w:rsidR="00F777A0" w:rsidRPr="00DF6DCD" w:rsidRDefault="00F777A0" w:rsidP="00F777A0">
      <w:pPr>
        <w:pStyle w:val="Compact"/>
        <w:numPr>
          <w:ilvl w:val="1"/>
          <w:numId w:val="4"/>
        </w:numPr>
        <w:rPr>
          <w:lang w:val="fr-FR"/>
        </w:rPr>
      </w:pPr>
      <w:r w:rsidRPr="00DF6DCD">
        <w:rPr>
          <w:lang w:val="fr-FR"/>
        </w:rPr>
        <w:t xml:space="preserve">Gamma de Goodman et de </w:t>
      </w:r>
      <w:proofErr w:type="spellStart"/>
      <w:r w:rsidRPr="00DF6DCD">
        <w:rPr>
          <w:lang w:val="fr-FR"/>
        </w:rPr>
        <w:t>Kruskal</w:t>
      </w:r>
      <w:proofErr w:type="spellEnd"/>
    </w:p>
    <w:p w14:paraId="5694B176" w14:textId="77777777" w:rsidR="00F777A0" w:rsidRDefault="00F777A0" w:rsidP="00F777A0">
      <w:pPr>
        <w:pStyle w:val="Compact"/>
        <w:numPr>
          <w:ilvl w:val="1"/>
          <w:numId w:val="4"/>
        </w:numPr>
      </w:pPr>
      <w:r>
        <w:t xml:space="preserve">le </w:t>
      </w:r>
      <w:proofErr w:type="spellStart"/>
      <w:r>
        <w:t>Dyx</w:t>
      </w:r>
      <w:proofErr w:type="spellEnd"/>
      <w:r>
        <w:t xml:space="preserve"> de Somers</w:t>
      </w:r>
    </w:p>
    <w:p w14:paraId="2168E764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tau-b et</w:t>
      </w:r>
    </w:p>
    <w:p w14:paraId="5081B3E7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tau-c</w:t>
      </w:r>
    </w:p>
    <w:bookmarkEnd w:id="0"/>
    <w:bookmarkEnd w:id="1"/>
    <w:bookmarkEnd w:id="3"/>
    <w:bookmarkEnd w:id="4"/>
    <w:p w14:paraId="62BEF7EA" w14:textId="7129EF51" w:rsidR="003D5AF8" w:rsidRPr="00A51B04" w:rsidRDefault="003D5AF8">
      <w:pPr>
        <w:pStyle w:val="SourceCode"/>
        <w:rPr>
          <w:lang w:val="fr-FR"/>
        </w:rPr>
      </w:pPr>
    </w:p>
    <w:sectPr w:rsidR="003D5AF8" w:rsidRPr="00A51B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462B5" w14:textId="77777777" w:rsidR="00E728EF" w:rsidRDefault="00E728EF">
      <w:pPr>
        <w:spacing w:after="0"/>
      </w:pPr>
      <w:r>
        <w:separator/>
      </w:r>
    </w:p>
  </w:endnote>
  <w:endnote w:type="continuationSeparator" w:id="0">
    <w:p w14:paraId="09286FCD" w14:textId="77777777" w:rsidR="00E728EF" w:rsidRDefault="00E728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DDD37" w14:textId="77777777" w:rsidR="00E728EF" w:rsidRDefault="00E728EF">
      <w:r>
        <w:separator/>
      </w:r>
    </w:p>
  </w:footnote>
  <w:footnote w:type="continuationSeparator" w:id="0">
    <w:p w14:paraId="3BF01C74" w14:textId="77777777" w:rsidR="00E728EF" w:rsidRDefault="00E728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1C2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B84BD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35CF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9B6FA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5DCEA9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8BA082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3F6959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626B73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C77A2CC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B9F0B8B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75743EA"/>
    <w:multiLevelType w:val="hybridMultilevel"/>
    <w:tmpl w:val="52FC19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994110"/>
    <w:multiLevelType w:val="multilevel"/>
    <w:tmpl w:val="8D40790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DCAE838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16880B5B"/>
    <w:multiLevelType w:val="hybridMultilevel"/>
    <w:tmpl w:val="906E664A"/>
    <w:lvl w:ilvl="0" w:tplc="063EB84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C0B78"/>
    <w:multiLevelType w:val="hybridMultilevel"/>
    <w:tmpl w:val="33B293B8"/>
    <w:lvl w:ilvl="0" w:tplc="063EB84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C3A6C"/>
    <w:multiLevelType w:val="multilevel"/>
    <w:tmpl w:val="735CF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53FC40E4"/>
    <w:multiLevelType w:val="hybridMultilevel"/>
    <w:tmpl w:val="4EEC17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6868B3"/>
    <w:multiLevelType w:val="hybridMultilevel"/>
    <w:tmpl w:val="708E56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63EB84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8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6D1815"/>
    <w:multiLevelType w:val="multilevel"/>
    <w:tmpl w:val="735CF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30422078">
    <w:abstractNumId w:val="0"/>
  </w:num>
  <w:num w:numId="2" w16cid:durableId="19068418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94840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55729208">
    <w:abstractNumId w:val="1"/>
  </w:num>
  <w:num w:numId="5" w16cid:durableId="12826111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5286078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3063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3995703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36368018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10350588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47675367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175466085">
    <w:abstractNumId w:val="1"/>
  </w:num>
  <w:num w:numId="13" w16cid:durableId="1409039161">
    <w:abstractNumId w:val="1"/>
  </w:num>
  <w:num w:numId="14" w16cid:durableId="60345990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 w16cid:durableId="1967589537">
    <w:abstractNumId w:val="1"/>
  </w:num>
  <w:num w:numId="16" w16cid:durableId="98396850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 w16cid:durableId="286545597">
    <w:abstractNumId w:val="15"/>
  </w:num>
  <w:num w:numId="18" w16cid:durableId="151877122">
    <w:abstractNumId w:val="18"/>
  </w:num>
  <w:num w:numId="19" w16cid:durableId="1702974812">
    <w:abstractNumId w:val="13"/>
  </w:num>
  <w:num w:numId="20" w16cid:durableId="392588295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1" w16cid:durableId="1171720314">
    <w:abstractNumId w:val="16"/>
  </w:num>
  <w:num w:numId="22" w16cid:durableId="1437674581">
    <w:abstractNumId w:val="10"/>
  </w:num>
  <w:num w:numId="23" w16cid:durableId="2009749935">
    <w:abstractNumId w:val="17"/>
  </w:num>
  <w:num w:numId="24" w16cid:durableId="1669097843">
    <w:abstractNumId w:val="14"/>
  </w:num>
  <w:num w:numId="25" w16cid:durableId="131598892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6" w16cid:durableId="4051048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AF8"/>
    <w:rsid w:val="000043EF"/>
    <w:rsid w:val="00017916"/>
    <w:rsid w:val="00025053"/>
    <w:rsid w:val="000257E3"/>
    <w:rsid w:val="00053F94"/>
    <w:rsid w:val="00066586"/>
    <w:rsid w:val="00077EA7"/>
    <w:rsid w:val="000A403A"/>
    <w:rsid w:val="000D07F2"/>
    <w:rsid w:val="001012F3"/>
    <w:rsid w:val="00110C34"/>
    <w:rsid w:val="00120282"/>
    <w:rsid w:val="00162BD7"/>
    <w:rsid w:val="00165FC2"/>
    <w:rsid w:val="00181809"/>
    <w:rsid w:val="001830EC"/>
    <w:rsid w:val="0018376D"/>
    <w:rsid w:val="001D44AE"/>
    <w:rsid w:val="001F11C6"/>
    <w:rsid w:val="00224825"/>
    <w:rsid w:val="00244166"/>
    <w:rsid w:val="0024424F"/>
    <w:rsid w:val="00247F6B"/>
    <w:rsid w:val="00252AB6"/>
    <w:rsid w:val="00256DB2"/>
    <w:rsid w:val="00257AFB"/>
    <w:rsid w:val="00276B0D"/>
    <w:rsid w:val="002B0097"/>
    <w:rsid w:val="002B1F49"/>
    <w:rsid w:val="002C04C7"/>
    <w:rsid w:val="002E1D90"/>
    <w:rsid w:val="002E4C70"/>
    <w:rsid w:val="002E5DF8"/>
    <w:rsid w:val="002E66B9"/>
    <w:rsid w:val="002F2F8A"/>
    <w:rsid w:val="00301E68"/>
    <w:rsid w:val="00327F83"/>
    <w:rsid w:val="00331A2B"/>
    <w:rsid w:val="003466B7"/>
    <w:rsid w:val="00360B22"/>
    <w:rsid w:val="0037131C"/>
    <w:rsid w:val="00385F61"/>
    <w:rsid w:val="003A6D97"/>
    <w:rsid w:val="003B3EC3"/>
    <w:rsid w:val="003C71CB"/>
    <w:rsid w:val="003D5AF8"/>
    <w:rsid w:val="003D5FCD"/>
    <w:rsid w:val="003D6B40"/>
    <w:rsid w:val="003F273C"/>
    <w:rsid w:val="003F4419"/>
    <w:rsid w:val="00405AED"/>
    <w:rsid w:val="00412111"/>
    <w:rsid w:val="004346BB"/>
    <w:rsid w:val="004368CC"/>
    <w:rsid w:val="00476E30"/>
    <w:rsid w:val="0048771B"/>
    <w:rsid w:val="00491FB1"/>
    <w:rsid w:val="00494249"/>
    <w:rsid w:val="004959AC"/>
    <w:rsid w:val="004A7ECF"/>
    <w:rsid w:val="004B7D08"/>
    <w:rsid w:val="004D17F5"/>
    <w:rsid w:val="004D4DF1"/>
    <w:rsid w:val="004D5BF4"/>
    <w:rsid w:val="005110BB"/>
    <w:rsid w:val="00520F3E"/>
    <w:rsid w:val="005303BE"/>
    <w:rsid w:val="0053550D"/>
    <w:rsid w:val="0054249E"/>
    <w:rsid w:val="0054396F"/>
    <w:rsid w:val="005531DC"/>
    <w:rsid w:val="00566FD6"/>
    <w:rsid w:val="005708DE"/>
    <w:rsid w:val="00572975"/>
    <w:rsid w:val="0059480C"/>
    <w:rsid w:val="005A6B06"/>
    <w:rsid w:val="005B54E5"/>
    <w:rsid w:val="00600AC1"/>
    <w:rsid w:val="00627A12"/>
    <w:rsid w:val="00644932"/>
    <w:rsid w:val="00646C1D"/>
    <w:rsid w:val="00652FF7"/>
    <w:rsid w:val="00656F1F"/>
    <w:rsid w:val="006577A6"/>
    <w:rsid w:val="00686B74"/>
    <w:rsid w:val="006A1FF6"/>
    <w:rsid w:val="006A7502"/>
    <w:rsid w:val="006B3677"/>
    <w:rsid w:val="006C16BA"/>
    <w:rsid w:val="006E402F"/>
    <w:rsid w:val="006F6162"/>
    <w:rsid w:val="006F7CA5"/>
    <w:rsid w:val="00711A43"/>
    <w:rsid w:val="00713769"/>
    <w:rsid w:val="00721625"/>
    <w:rsid w:val="00723AC5"/>
    <w:rsid w:val="00727DF7"/>
    <w:rsid w:val="007302F2"/>
    <w:rsid w:val="00735E93"/>
    <w:rsid w:val="007466EF"/>
    <w:rsid w:val="00781527"/>
    <w:rsid w:val="007848DF"/>
    <w:rsid w:val="00792A75"/>
    <w:rsid w:val="007B3ABA"/>
    <w:rsid w:val="007B74EC"/>
    <w:rsid w:val="007D7C3D"/>
    <w:rsid w:val="007F0BDE"/>
    <w:rsid w:val="00814EAF"/>
    <w:rsid w:val="00824D73"/>
    <w:rsid w:val="00835457"/>
    <w:rsid w:val="00835A23"/>
    <w:rsid w:val="00855DD1"/>
    <w:rsid w:val="00855F7C"/>
    <w:rsid w:val="00870656"/>
    <w:rsid w:val="00877241"/>
    <w:rsid w:val="00892EB2"/>
    <w:rsid w:val="008A5E4F"/>
    <w:rsid w:val="008B1635"/>
    <w:rsid w:val="008C42F0"/>
    <w:rsid w:val="008D6A62"/>
    <w:rsid w:val="008D72A3"/>
    <w:rsid w:val="008F12DE"/>
    <w:rsid w:val="008F19A8"/>
    <w:rsid w:val="00900911"/>
    <w:rsid w:val="009348F9"/>
    <w:rsid w:val="0093625E"/>
    <w:rsid w:val="009445DF"/>
    <w:rsid w:val="00954EF6"/>
    <w:rsid w:val="00957991"/>
    <w:rsid w:val="0096338B"/>
    <w:rsid w:val="009B11DF"/>
    <w:rsid w:val="009B2DD1"/>
    <w:rsid w:val="009B3D79"/>
    <w:rsid w:val="009C01A7"/>
    <w:rsid w:val="00A13235"/>
    <w:rsid w:val="00A1515D"/>
    <w:rsid w:val="00A2443E"/>
    <w:rsid w:val="00A26A4F"/>
    <w:rsid w:val="00A419AA"/>
    <w:rsid w:val="00A51B04"/>
    <w:rsid w:val="00A634BA"/>
    <w:rsid w:val="00A73FBE"/>
    <w:rsid w:val="00A77A49"/>
    <w:rsid w:val="00A8189B"/>
    <w:rsid w:val="00A84DC5"/>
    <w:rsid w:val="00A87382"/>
    <w:rsid w:val="00AA068E"/>
    <w:rsid w:val="00AB00F1"/>
    <w:rsid w:val="00AB41EE"/>
    <w:rsid w:val="00AE2BB0"/>
    <w:rsid w:val="00B35B08"/>
    <w:rsid w:val="00B410B6"/>
    <w:rsid w:val="00B50C9B"/>
    <w:rsid w:val="00B55328"/>
    <w:rsid w:val="00B67943"/>
    <w:rsid w:val="00B92FAC"/>
    <w:rsid w:val="00B974E5"/>
    <w:rsid w:val="00BB54B2"/>
    <w:rsid w:val="00BC0F96"/>
    <w:rsid w:val="00BD6E2E"/>
    <w:rsid w:val="00BF44AA"/>
    <w:rsid w:val="00C13238"/>
    <w:rsid w:val="00C22B7F"/>
    <w:rsid w:val="00C34252"/>
    <w:rsid w:val="00C50252"/>
    <w:rsid w:val="00C57A42"/>
    <w:rsid w:val="00C63994"/>
    <w:rsid w:val="00C64D18"/>
    <w:rsid w:val="00C8184B"/>
    <w:rsid w:val="00CC236D"/>
    <w:rsid w:val="00CC5D78"/>
    <w:rsid w:val="00CD622C"/>
    <w:rsid w:val="00CE6D85"/>
    <w:rsid w:val="00D13453"/>
    <w:rsid w:val="00D23BAB"/>
    <w:rsid w:val="00D32483"/>
    <w:rsid w:val="00D327D5"/>
    <w:rsid w:val="00D577D8"/>
    <w:rsid w:val="00D75C86"/>
    <w:rsid w:val="00D801B1"/>
    <w:rsid w:val="00D83A1C"/>
    <w:rsid w:val="00DA18D9"/>
    <w:rsid w:val="00DC5EA2"/>
    <w:rsid w:val="00DD3210"/>
    <w:rsid w:val="00DF02E5"/>
    <w:rsid w:val="00DF6DCD"/>
    <w:rsid w:val="00E47CA5"/>
    <w:rsid w:val="00E50BBB"/>
    <w:rsid w:val="00E524B4"/>
    <w:rsid w:val="00E57410"/>
    <w:rsid w:val="00E728EF"/>
    <w:rsid w:val="00E878B4"/>
    <w:rsid w:val="00E9032B"/>
    <w:rsid w:val="00EA32AF"/>
    <w:rsid w:val="00EA3CEE"/>
    <w:rsid w:val="00EA7BCE"/>
    <w:rsid w:val="00ED06FA"/>
    <w:rsid w:val="00ED4AA4"/>
    <w:rsid w:val="00EF1468"/>
    <w:rsid w:val="00F044D6"/>
    <w:rsid w:val="00F07A9F"/>
    <w:rsid w:val="00F2222E"/>
    <w:rsid w:val="00F269E5"/>
    <w:rsid w:val="00F31A94"/>
    <w:rsid w:val="00F377F2"/>
    <w:rsid w:val="00F44014"/>
    <w:rsid w:val="00F62BB7"/>
    <w:rsid w:val="00F63125"/>
    <w:rsid w:val="00F64BD6"/>
    <w:rsid w:val="00F67B33"/>
    <w:rsid w:val="00F70885"/>
    <w:rsid w:val="00F777A0"/>
    <w:rsid w:val="00FA2A05"/>
    <w:rsid w:val="00FC2CD5"/>
    <w:rsid w:val="00FC4A7D"/>
    <w:rsid w:val="00FE15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2BEF6D0"/>
  <w15:docId w15:val="{38570A8D-D172-3E4F-8BA5-6817DCB7B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D801B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4D1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www.rdocumentation.org/packages/DescTools/versions/0.99.44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7</Pages>
  <Words>1946</Words>
  <Characters>1109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de chi-deux</vt:lpstr>
    </vt:vector>
  </TitlesOfParts>
  <Company/>
  <LinksUpToDate>false</LinksUpToDate>
  <CharactersWithSpaces>1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e chi-deux</dc:title>
  <dc:creator>Visseho Adjiwanou, PhD.</dc:creator>
  <cp:keywords/>
  <cp:lastModifiedBy>Visseho Adjiwanou</cp:lastModifiedBy>
  <cp:revision>22</cp:revision>
  <dcterms:created xsi:type="dcterms:W3CDTF">2023-03-27T17:31:00Z</dcterms:created>
  <dcterms:modified xsi:type="dcterms:W3CDTF">2023-03-2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March 2023</vt:lpwstr>
  </property>
  <property fmtid="{D5CDD505-2E9C-101B-9397-08002B2CF9AE}" pid="3" name="output">
    <vt:lpwstr/>
  </property>
</Properties>
</file>